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1E52" w:rsidRDefault="00C51E52" w:rsidP="00C51E52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Порядок выступления </w:t>
      </w:r>
    </w:p>
    <w:p w:rsidR="00C51E52" w:rsidRDefault="00C51E52" w:rsidP="00C51E5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на  Областном конкурсе патриотической песни (эстрадный и народный вокал)</w:t>
      </w:r>
    </w:p>
    <w:p w:rsidR="00C51E52" w:rsidRDefault="007F6909" w:rsidP="00C51E52">
      <w:pPr>
        <w:jc w:val="center"/>
        <w:rPr>
          <w:b/>
          <w:sz w:val="28"/>
          <w:szCs w:val="28"/>
        </w:rPr>
      </w:pPr>
      <w:r w:rsidRPr="007F6909">
        <w:rPr>
          <w:b/>
          <w:sz w:val="28"/>
          <w:szCs w:val="28"/>
        </w:rPr>
        <w:t xml:space="preserve">18 апреля </w:t>
      </w:r>
    </w:p>
    <w:p w:rsidR="00F3602B" w:rsidRPr="007F6909" w:rsidRDefault="00F3602B" w:rsidP="00C51E52">
      <w:pPr>
        <w:jc w:val="center"/>
        <w:rPr>
          <w:b/>
          <w:sz w:val="28"/>
          <w:szCs w:val="28"/>
        </w:rPr>
      </w:pPr>
    </w:p>
    <w:p w:rsidR="0024243F" w:rsidRDefault="00C51E52" w:rsidP="00C51E52">
      <w:pPr>
        <w:pStyle w:val="a3"/>
        <w:ind w:left="0"/>
        <w:jc w:val="both"/>
      </w:pPr>
      <w:r w:rsidRPr="00550A9C">
        <w:t>- 1</w:t>
      </w:r>
      <w:r w:rsidR="0024243F">
        <w:t>2.3</w:t>
      </w:r>
      <w:r w:rsidRPr="00550A9C">
        <w:t>0</w:t>
      </w:r>
      <w:r>
        <w:t xml:space="preserve"> </w:t>
      </w:r>
      <w:r w:rsidR="0024243F">
        <w:t xml:space="preserve">– </w:t>
      </w:r>
      <w:r w:rsidRPr="00550A9C">
        <w:t>13.00</w:t>
      </w:r>
      <w:r>
        <w:t xml:space="preserve"> </w:t>
      </w:r>
      <w:r w:rsidR="0024243F">
        <w:t xml:space="preserve"> – регистрация участников номинации «эстрадный вокал»</w:t>
      </w:r>
    </w:p>
    <w:p w:rsidR="00C51E52" w:rsidRPr="00550A9C" w:rsidRDefault="00C51E52" w:rsidP="00C51E52">
      <w:pPr>
        <w:pStyle w:val="a3"/>
        <w:ind w:left="0"/>
        <w:jc w:val="both"/>
      </w:pPr>
      <w:r w:rsidRPr="00550A9C">
        <w:t>- 13.00</w:t>
      </w:r>
      <w:r w:rsidR="0024243F">
        <w:t xml:space="preserve"> –</w:t>
      </w:r>
      <w:r w:rsidRPr="00550A9C">
        <w:t>14.</w:t>
      </w:r>
      <w:r w:rsidR="0024243F">
        <w:t>0</w:t>
      </w:r>
      <w:r w:rsidRPr="00550A9C">
        <w:t>0</w:t>
      </w:r>
      <w:r>
        <w:t xml:space="preserve"> – сдача фонограммы «минус один</w:t>
      </w:r>
      <w:r w:rsidRPr="00550A9C">
        <w:t>» звукооператору конкурса, репетиция номинации «эстрадный вокал»</w:t>
      </w:r>
      <w:r>
        <w:t>;</w:t>
      </w:r>
    </w:p>
    <w:p w:rsidR="00C51E52" w:rsidRDefault="00C51E52" w:rsidP="00C51E52">
      <w:pPr>
        <w:pStyle w:val="a3"/>
        <w:ind w:left="0"/>
        <w:jc w:val="both"/>
      </w:pPr>
      <w:r w:rsidRPr="00550A9C">
        <w:t>- 14.</w:t>
      </w:r>
      <w:r w:rsidR="0024243F">
        <w:t>0</w:t>
      </w:r>
      <w:r w:rsidRPr="00550A9C">
        <w:t>0</w:t>
      </w:r>
      <w:r w:rsidR="007F6909">
        <w:t xml:space="preserve"> </w:t>
      </w:r>
      <w:r w:rsidRPr="00550A9C">
        <w:t xml:space="preserve"> – конкурсные прослушивания номинации «эстрадный вокал»</w:t>
      </w:r>
      <w:r>
        <w:t>.</w:t>
      </w: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</w:rPr>
      </w:pPr>
      <w:r>
        <w:rPr>
          <w:b/>
        </w:rPr>
        <w:t>«Эстрадный  вокал»</w:t>
      </w:r>
    </w:p>
    <w:p w:rsidR="00C51E52" w:rsidRDefault="00C51E52" w:rsidP="00C51E52">
      <w:pPr>
        <w:jc w:val="center"/>
        <w:rPr>
          <w:b/>
        </w:rPr>
      </w:pPr>
      <w:r>
        <w:rPr>
          <w:b/>
        </w:rPr>
        <w:t xml:space="preserve">Ансамбли </w:t>
      </w:r>
    </w:p>
    <w:tbl>
      <w:tblPr>
        <w:tblpPr w:leftFromText="180" w:rightFromText="180" w:vertAnchor="text" w:horzAnchor="margin" w:tblpY="217"/>
        <w:tblW w:w="102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2552"/>
        <w:gridCol w:w="850"/>
        <w:gridCol w:w="6170"/>
      </w:tblGrid>
      <w:tr w:rsidR="00CD07EB" w:rsidRPr="003E2946" w:rsidTr="00CD07EB">
        <w:trPr>
          <w:trHeight w:val="589"/>
        </w:trPr>
        <w:tc>
          <w:tcPr>
            <w:tcW w:w="675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E2946">
              <w:rPr>
                <w:b/>
                <w:color w:val="000000"/>
                <w:sz w:val="22"/>
                <w:szCs w:val="22"/>
              </w:rPr>
              <w:t>№</w:t>
            </w:r>
          </w:p>
        </w:tc>
        <w:tc>
          <w:tcPr>
            <w:tcW w:w="2552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E2946">
              <w:rPr>
                <w:b/>
                <w:color w:val="000000"/>
                <w:sz w:val="22"/>
                <w:szCs w:val="22"/>
              </w:rPr>
              <w:t>Ф.И.</w:t>
            </w: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3E2946">
              <w:rPr>
                <w:b/>
                <w:color w:val="000000"/>
                <w:sz w:val="22"/>
                <w:szCs w:val="22"/>
              </w:rPr>
              <w:t>участника</w:t>
            </w:r>
          </w:p>
        </w:tc>
        <w:tc>
          <w:tcPr>
            <w:tcW w:w="850" w:type="dxa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Категория </w:t>
            </w:r>
          </w:p>
        </w:tc>
        <w:tc>
          <w:tcPr>
            <w:tcW w:w="6170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E2946">
              <w:rPr>
                <w:b/>
                <w:color w:val="000000"/>
                <w:sz w:val="22"/>
                <w:szCs w:val="22"/>
              </w:rPr>
              <w:t>Программа</w:t>
            </w:r>
            <w:r>
              <w:rPr>
                <w:b/>
                <w:color w:val="000000"/>
                <w:sz w:val="22"/>
                <w:szCs w:val="22"/>
              </w:rPr>
              <w:t xml:space="preserve"> (название песни, автор слов, композитор, аранжировщик, время звучания)</w:t>
            </w:r>
          </w:p>
        </w:tc>
      </w:tr>
      <w:tr w:rsidR="00CD07EB" w:rsidRPr="003E2946" w:rsidTr="00CD07EB">
        <w:trPr>
          <w:trHeight w:val="589"/>
        </w:trPr>
        <w:tc>
          <w:tcPr>
            <w:tcW w:w="675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2552" w:type="dxa"/>
            <w:shd w:val="clear" w:color="auto" w:fill="auto"/>
          </w:tcPr>
          <w:p w:rsidR="00CD07EB" w:rsidRDefault="00CD07EB" w:rsidP="00421836">
            <w:pPr>
              <w:widowControl w:val="0"/>
              <w:autoSpaceDE w:val="0"/>
              <w:autoSpaceDN w:val="0"/>
              <w:adjustRightInd w:val="0"/>
            </w:pPr>
            <w:proofErr w:type="spellStart"/>
            <w:r>
              <w:t>Баркова</w:t>
            </w:r>
            <w:proofErr w:type="spellEnd"/>
            <w:r>
              <w:t xml:space="preserve"> Дарья, </w:t>
            </w:r>
            <w:proofErr w:type="spellStart"/>
            <w:r>
              <w:t>Баркова</w:t>
            </w:r>
            <w:proofErr w:type="spellEnd"/>
            <w:r>
              <w:t xml:space="preserve"> Мария</w:t>
            </w:r>
          </w:p>
          <w:p w:rsidR="00CD07EB" w:rsidRPr="003E2946" w:rsidRDefault="00CD07EB" w:rsidP="00CD07EB">
            <w:pPr>
              <w:widowControl w:val="0"/>
              <w:autoSpaceDE w:val="0"/>
              <w:autoSpaceDN w:val="0"/>
              <w:adjustRightInd w:val="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:rsidR="00CD07EB" w:rsidRPr="00421836" w:rsidRDefault="00CD07EB" w:rsidP="00983FFF">
            <w:pPr>
              <w:jc w:val="center"/>
              <w:rPr>
                <w:color w:val="000000"/>
                <w:sz w:val="22"/>
                <w:szCs w:val="22"/>
              </w:rPr>
            </w:pPr>
            <w:r w:rsidRPr="00421836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6170" w:type="dxa"/>
            <w:shd w:val="clear" w:color="auto" w:fill="auto"/>
          </w:tcPr>
          <w:p w:rsidR="00CD07EB" w:rsidRPr="0006276C" w:rsidRDefault="00CD07EB" w:rsidP="00421836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1. «Песенка о медведях». </w:t>
            </w:r>
            <w:r w:rsidRPr="0006276C">
              <w:t>Ком</w:t>
            </w:r>
            <w:r>
              <w:t xml:space="preserve">позитор: </w:t>
            </w:r>
            <w:r w:rsidRPr="008C4633">
              <w:t xml:space="preserve">Александр </w:t>
            </w:r>
            <w:proofErr w:type="spellStart"/>
            <w:r w:rsidRPr="008C4633">
              <w:t>Зацепин</w:t>
            </w:r>
            <w:proofErr w:type="spellEnd"/>
            <w:r>
              <w:t xml:space="preserve">. </w:t>
            </w:r>
            <w:r w:rsidRPr="0006276C">
              <w:t xml:space="preserve">Автор текста </w:t>
            </w:r>
            <w:r w:rsidRPr="008C4633">
              <w:t xml:space="preserve">Леонид </w:t>
            </w:r>
            <w:proofErr w:type="spellStart"/>
            <w:r w:rsidRPr="008C4633">
              <w:t>Дербенев</w:t>
            </w:r>
            <w:proofErr w:type="spellEnd"/>
            <w:r>
              <w:t xml:space="preserve">. </w:t>
            </w:r>
            <w:r>
              <w:rPr>
                <w:sz w:val="22"/>
              </w:rPr>
              <w:t>2:56.</w:t>
            </w:r>
          </w:p>
          <w:p w:rsidR="00CD07EB" w:rsidRPr="00421836" w:rsidRDefault="00CD07EB" w:rsidP="00421836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. </w:t>
            </w:r>
            <w:r w:rsidRPr="00CE1FEC">
              <w:t xml:space="preserve"> </w:t>
            </w:r>
            <w:r w:rsidRPr="000C466C">
              <w:t>«</w:t>
            </w:r>
            <w:r>
              <w:t xml:space="preserve">Аист на крыше». </w:t>
            </w:r>
            <w:r w:rsidRPr="0006276C">
              <w:t>Композитор</w:t>
            </w:r>
            <w:r>
              <w:t>:</w:t>
            </w:r>
            <w:r w:rsidRPr="0006276C">
              <w:t xml:space="preserve"> </w:t>
            </w:r>
            <w:r w:rsidRPr="008C4633">
              <w:t xml:space="preserve">Давид </w:t>
            </w:r>
            <w:proofErr w:type="spellStart"/>
            <w:r w:rsidRPr="008C4633">
              <w:t>Тухманов</w:t>
            </w:r>
            <w:proofErr w:type="spellEnd"/>
            <w:r>
              <w:t xml:space="preserve">. </w:t>
            </w:r>
            <w:r w:rsidRPr="0006276C">
              <w:t xml:space="preserve">Автор </w:t>
            </w:r>
            <w:r>
              <w:t xml:space="preserve">текста: </w:t>
            </w:r>
            <w:r w:rsidRPr="008C4633">
              <w:t>Анатолий Поперечный</w:t>
            </w:r>
            <w:r>
              <w:t xml:space="preserve">. </w:t>
            </w:r>
            <w:r>
              <w:rPr>
                <w:sz w:val="22"/>
              </w:rPr>
              <w:t>2:55</w:t>
            </w:r>
          </w:p>
        </w:tc>
      </w:tr>
      <w:tr w:rsidR="00CD07EB" w:rsidRPr="003E2946" w:rsidTr="00CD07EB">
        <w:trPr>
          <w:trHeight w:val="589"/>
        </w:trPr>
        <w:tc>
          <w:tcPr>
            <w:tcW w:w="675" w:type="dxa"/>
            <w:shd w:val="clear" w:color="auto" w:fill="auto"/>
          </w:tcPr>
          <w:p w:rsidR="00CD07EB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2552" w:type="dxa"/>
            <w:shd w:val="clear" w:color="auto" w:fill="auto"/>
          </w:tcPr>
          <w:p w:rsidR="00CD07EB" w:rsidRDefault="00CD07EB" w:rsidP="00454A4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166C2A">
              <w:t>Юнакова</w:t>
            </w:r>
            <w:proofErr w:type="spellEnd"/>
            <w:r w:rsidRPr="00166C2A">
              <w:t xml:space="preserve"> Альбина</w:t>
            </w:r>
            <w:r>
              <w:t>,</w:t>
            </w:r>
          </w:p>
          <w:p w:rsidR="00CD07EB" w:rsidRPr="00166C2A" w:rsidRDefault="00CD07EB" w:rsidP="00454A48">
            <w:pPr>
              <w:widowControl w:val="0"/>
              <w:autoSpaceDE w:val="0"/>
              <w:autoSpaceDN w:val="0"/>
              <w:adjustRightInd w:val="0"/>
            </w:pPr>
            <w:proofErr w:type="spellStart"/>
            <w:r>
              <w:t>Юнакова</w:t>
            </w:r>
            <w:proofErr w:type="spellEnd"/>
            <w:r>
              <w:t xml:space="preserve"> Арина</w:t>
            </w:r>
          </w:p>
          <w:p w:rsidR="00CD07EB" w:rsidRDefault="00CD07EB" w:rsidP="00454A4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Pr="00421836" w:rsidRDefault="00CD07EB" w:rsidP="00983FFF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6170" w:type="dxa"/>
            <w:shd w:val="clear" w:color="auto" w:fill="auto"/>
          </w:tcPr>
          <w:p w:rsidR="00CD07EB" w:rsidRPr="00454A48" w:rsidRDefault="00CD07EB" w:rsidP="00454A48">
            <w:pPr>
              <w:jc w:val="both"/>
            </w:pPr>
            <w:r>
              <w:t>1.«</w:t>
            </w:r>
            <w:r w:rsidRPr="00454A48">
              <w:t>Мама жди»</w:t>
            </w:r>
            <w:r>
              <w:t>. Композитор и ав</w:t>
            </w:r>
            <w:r w:rsidRPr="00454A48">
              <w:t xml:space="preserve">тор </w:t>
            </w:r>
            <w:r>
              <w:t xml:space="preserve">текста: </w:t>
            </w:r>
            <w:r w:rsidRPr="00454A48">
              <w:t>Елена Плотникова</w:t>
            </w:r>
            <w:r>
              <w:t xml:space="preserve">. </w:t>
            </w:r>
            <w:r w:rsidRPr="00454A48">
              <w:t>2:55</w:t>
            </w:r>
          </w:p>
          <w:p w:rsidR="00CD07EB" w:rsidRDefault="00CD07EB" w:rsidP="00454A4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2.</w:t>
            </w:r>
            <w:r w:rsidRPr="00454A48">
              <w:t xml:space="preserve"> «Не отпускай моей руки»</w:t>
            </w:r>
            <w:r>
              <w:t xml:space="preserve">. </w:t>
            </w:r>
            <w:r w:rsidRPr="00454A48">
              <w:t>9</w:t>
            </w:r>
            <w:r>
              <w:t>.2 Композитор:</w:t>
            </w:r>
            <w:r w:rsidRPr="00454A48">
              <w:t xml:space="preserve"> Алексей Цветков</w:t>
            </w:r>
            <w:r>
              <w:t>, а</w:t>
            </w:r>
            <w:r w:rsidRPr="00454A48">
              <w:t xml:space="preserve">втор </w:t>
            </w:r>
            <w:r>
              <w:t xml:space="preserve">текста: </w:t>
            </w:r>
            <w:r w:rsidRPr="00454A48">
              <w:t>Данил Сидоров</w:t>
            </w:r>
            <w:r>
              <w:t xml:space="preserve">. </w:t>
            </w:r>
            <w:r w:rsidRPr="00454A48">
              <w:t>3:29</w:t>
            </w:r>
          </w:p>
        </w:tc>
      </w:tr>
      <w:tr w:rsidR="00CD07EB" w:rsidRPr="003E2946" w:rsidTr="00CD07EB">
        <w:trPr>
          <w:trHeight w:val="589"/>
        </w:trPr>
        <w:tc>
          <w:tcPr>
            <w:tcW w:w="675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2552" w:type="dxa"/>
            <w:shd w:val="clear" w:color="auto" w:fill="auto"/>
          </w:tcPr>
          <w:p w:rsidR="00CD07EB" w:rsidRPr="00CD07EB" w:rsidRDefault="00CD07EB" w:rsidP="00983FFF">
            <w:pPr>
              <w:pStyle w:val="a3"/>
              <w:ind w:left="0"/>
            </w:pPr>
            <w:r w:rsidRPr="00B936DF">
              <w:t>Образцовый коллектив   вокальная студия «Созвучие»</w:t>
            </w:r>
          </w:p>
        </w:tc>
        <w:tc>
          <w:tcPr>
            <w:tcW w:w="850" w:type="dxa"/>
          </w:tcPr>
          <w:p w:rsidR="00CD07EB" w:rsidRPr="006E1312" w:rsidRDefault="00CD07EB" w:rsidP="00983FFF">
            <w:pPr>
              <w:ind w:left="-108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170" w:type="dxa"/>
            <w:shd w:val="clear" w:color="auto" w:fill="auto"/>
          </w:tcPr>
          <w:p w:rsidR="00CD07EB" w:rsidRPr="00C10458" w:rsidRDefault="00CD07EB" w:rsidP="00454A48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C10458">
              <w:rPr>
                <w:rFonts w:ascii="Times New Roman" w:hAnsi="Times New Roman" w:cs="Times New Roman"/>
                <w:lang w:val="ru-RU"/>
              </w:rPr>
              <w:t>1. «Белые панамки». Муз</w:t>
            </w:r>
            <w:proofErr w:type="gramStart"/>
            <w:r w:rsidRPr="00C10458">
              <w:rPr>
                <w:rFonts w:ascii="Times New Roman" w:hAnsi="Times New Roman" w:cs="Times New Roman"/>
                <w:lang w:val="ru-RU"/>
              </w:rPr>
              <w:t>.</w:t>
            </w:r>
            <w:proofErr w:type="gramEnd"/>
            <w:r w:rsidRPr="00C10458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Pr="00C10458"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 w:rsidRPr="00C10458">
              <w:rPr>
                <w:rFonts w:ascii="Times New Roman" w:hAnsi="Times New Roman" w:cs="Times New Roman"/>
                <w:lang w:val="ru-RU"/>
              </w:rPr>
              <w:t xml:space="preserve"> сл.: Вадим Егоров. 04.40</w:t>
            </w:r>
          </w:p>
          <w:p w:rsidR="00CD07EB" w:rsidRPr="00C10458" w:rsidRDefault="00CD07EB" w:rsidP="00454A48">
            <w:pPr>
              <w:pStyle w:val="a4"/>
              <w:spacing w:before="0" w:after="0"/>
              <w:rPr>
                <w:rFonts w:ascii="Times New Roman" w:hAnsi="Times New Roman"/>
                <w:lang w:val="ru-RU"/>
              </w:rPr>
            </w:pPr>
            <w:r w:rsidRPr="00C10458">
              <w:rPr>
                <w:rFonts w:ascii="Times New Roman" w:hAnsi="Times New Roman"/>
                <w:lang w:val="ru-RU"/>
              </w:rPr>
              <w:t xml:space="preserve">2. «Бессмертный полк. Муз. Алексей </w:t>
            </w:r>
            <w:proofErr w:type="spellStart"/>
            <w:r w:rsidRPr="00C10458">
              <w:rPr>
                <w:rFonts w:ascii="Times New Roman" w:hAnsi="Times New Roman"/>
                <w:lang w:val="ru-RU"/>
              </w:rPr>
              <w:t>Ольханский</w:t>
            </w:r>
            <w:proofErr w:type="spellEnd"/>
            <w:r w:rsidRPr="00C10458">
              <w:rPr>
                <w:rFonts w:ascii="Times New Roman" w:hAnsi="Times New Roman"/>
                <w:lang w:val="ru-RU"/>
              </w:rPr>
              <w:t>, сл.  Елена Олейник. 03.09</w:t>
            </w:r>
          </w:p>
        </w:tc>
      </w:tr>
      <w:tr w:rsidR="00CD07EB" w:rsidRPr="003E2946" w:rsidTr="00CD07EB">
        <w:trPr>
          <w:trHeight w:val="589"/>
        </w:trPr>
        <w:tc>
          <w:tcPr>
            <w:tcW w:w="675" w:type="dxa"/>
            <w:shd w:val="clear" w:color="auto" w:fill="auto"/>
          </w:tcPr>
          <w:p w:rsidR="00CD07EB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2552" w:type="dxa"/>
            <w:shd w:val="clear" w:color="auto" w:fill="auto"/>
          </w:tcPr>
          <w:p w:rsidR="00CD07EB" w:rsidRPr="00B936DF" w:rsidRDefault="00CD07EB" w:rsidP="00CD07EB">
            <w:pPr>
              <w:widowControl w:val="0"/>
              <w:autoSpaceDE w:val="0"/>
              <w:autoSpaceDN w:val="0"/>
              <w:adjustRightInd w:val="0"/>
            </w:pPr>
            <w:r w:rsidRPr="00C838D8">
              <w:t xml:space="preserve">Акатьева Алина Игоревна,  </w:t>
            </w:r>
            <w:proofErr w:type="spellStart"/>
            <w:r w:rsidRPr="00C838D8">
              <w:t>Юнакова</w:t>
            </w:r>
            <w:proofErr w:type="spellEnd"/>
            <w:r w:rsidRPr="00C838D8">
              <w:t xml:space="preserve"> Альбина Владимировна</w:t>
            </w:r>
          </w:p>
        </w:tc>
        <w:tc>
          <w:tcPr>
            <w:tcW w:w="850" w:type="dxa"/>
          </w:tcPr>
          <w:p w:rsidR="00CD07EB" w:rsidRDefault="00CD07EB" w:rsidP="00983FFF">
            <w:pPr>
              <w:ind w:left="-10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170" w:type="dxa"/>
            <w:shd w:val="clear" w:color="auto" w:fill="auto"/>
          </w:tcPr>
          <w:p w:rsidR="00CD07EB" w:rsidRPr="00C10458" w:rsidRDefault="00CD07EB" w:rsidP="00C10458">
            <w:pPr>
              <w:widowControl w:val="0"/>
              <w:autoSpaceDE w:val="0"/>
              <w:autoSpaceDN w:val="0"/>
              <w:adjustRightInd w:val="0"/>
              <w:jc w:val="both"/>
            </w:pPr>
            <w:r w:rsidRPr="00C10458">
              <w:t>1. «Березы».  Композитор: Игорь Матвиенко, автор текста: Михаил Андреев. 3:00.</w:t>
            </w:r>
          </w:p>
          <w:p w:rsidR="00CD07EB" w:rsidRPr="00C10458" w:rsidRDefault="00CD07EB" w:rsidP="00C03546">
            <w:pPr>
              <w:widowControl w:val="0"/>
              <w:autoSpaceDE w:val="0"/>
              <w:autoSpaceDN w:val="0"/>
              <w:adjustRightInd w:val="0"/>
            </w:pPr>
            <w:r w:rsidRPr="00C10458">
              <w:t>2. «Сокровенные слова». Композитор: Александр Кудряшов, автор текста Николай Майер. 3:05.</w:t>
            </w:r>
          </w:p>
        </w:tc>
      </w:tr>
    </w:tbl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D07EB" w:rsidRDefault="00CD07EB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Default="00C51E52" w:rsidP="00C51E52">
      <w:pPr>
        <w:jc w:val="center"/>
        <w:rPr>
          <w:b/>
          <w:sz w:val="28"/>
          <w:szCs w:val="28"/>
        </w:rPr>
      </w:pPr>
    </w:p>
    <w:p w:rsidR="00C51E52" w:rsidRPr="003A0B2C" w:rsidRDefault="0046512B" w:rsidP="00C51E5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Порядок выступления </w:t>
      </w:r>
    </w:p>
    <w:p w:rsidR="00C51E52" w:rsidRDefault="00C51E52" w:rsidP="00C51E52">
      <w:pPr>
        <w:jc w:val="center"/>
        <w:rPr>
          <w:b/>
        </w:rPr>
      </w:pPr>
      <w:r>
        <w:rPr>
          <w:b/>
        </w:rPr>
        <w:t xml:space="preserve"> «Эстрадный вокал»</w:t>
      </w:r>
    </w:p>
    <w:p w:rsidR="001675F8" w:rsidRDefault="00C51E52" w:rsidP="001675F8">
      <w:pPr>
        <w:jc w:val="center"/>
        <w:rPr>
          <w:b/>
        </w:rPr>
      </w:pPr>
      <w:r>
        <w:rPr>
          <w:b/>
        </w:rPr>
        <w:t>Солисты</w:t>
      </w:r>
    </w:p>
    <w:tbl>
      <w:tblPr>
        <w:tblpPr w:leftFromText="180" w:rightFromText="180" w:vertAnchor="text" w:horzAnchor="margin" w:tblpY="78"/>
        <w:tblW w:w="105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268"/>
        <w:gridCol w:w="850"/>
        <w:gridCol w:w="6939"/>
      </w:tblGrid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E2946">
              <w:rPr>
                <w:b/>
                <w:color w:val="000000"/>
                <w:sz w:val="22"/>
                <w:szCs w:val="22"/>
              </w:rPr>
              <w:t>№</w:t>
            </w:r>
          </w:p>
        </w:tc>
        <w:tc>
          <w:tcPr>
            <w:tcW w:w="2268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E2946">
              <w:rPr>
                <w:b/>
                <w:color w:val="000000"/>
                <w:sz w:val="22"/>
                <w:szCs w:val="22"/>
              </w:rPr>
              <w:t>Ф.И.</w:t>
            </w:r>
            <w:r>
              <w:rPr>
                <w:b/>
                <w:color w:val="000000"/>
                <w:sz w:val="22"/>
                <w:szCs w:val="22"/>
                <w:lang w:val="en-US"/>
              </w:rPr>
              <w:t xml:space="preserve"> </w:t>
            </w:r>
            <w:r w:rsidRPr="003E2946">
              <w:rPr>
                <w:b/>
                <w:color w:val="000000"/>
                <w:sz w:val="22"/>
                <w:szCs w:val="22"/>
              </w:rPr>
              <w:t>участника</w:t>
            </w:r>
          </w:p>
        </w:tc>
        <w:tc>
          <w:tcPr>
            <w:tcW w:w="850" w:type="dxa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категория </w:t>
            </w:r>
          </w:p>
        </w:tc>
        <w:tc>
          <w:tcPr>
            <w:tcW w:w="6939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E2946">
              <w:rPr>
                <w:b/>
                <w:color w:val="000000"/>
                <w:sz w:val="22"/>
                <w:szCs w:val="22"/>
              </w:rPr>
              <w:t>Программа</w:t>
            </w:r>
            <w:r>
              <w:rPr>
                <w:b/>
                <w:color w:val="000000"/>
                <w:sz w:val="22"/>
                <w:szCs w:val="22"/>
              </w:rPr>
              <w:t xml:space="preserve"> (название песни, автор слов, композитор, аранжировщик, время звучания)</w:t>
            </w:r>
          </w:p>
        </w:tc>
      </w:tr>
      <w:tr w:rsidR="00CD07EB" w:rsidRPr="003E2946" w:rsidTr="00CD07EB">
        <w:trPr>
          <w:trHeight w:val="514"/>
        </w:trPr>
        <w:tc>
          <w:tcPr>
            <w:tcW w:w="534" w:type="dxa"/>
            <w:shd w:val="clear" w:color="auto" w:fill="auto"/>
          </w:tcPr>
          <w:p w:rsidR="00CD07EB" w:rsidRPr="003E2946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983FFF">
            <w:r>
              <w:t>Онищенко Екатерина</w:t>
            </w:r>
          </w:p>
          <w:p w:rsidR="00CD07EB" w:rsidRPr="00946ED6" w:rsidRDefault="00CD07EB" w:rsidP="00983FFF">
            <w:pPr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:rsidR="00CD07EB" w:rsidRDefault="00CD07EB" w:rsidP="00983FFF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46512B" w:rsidRDefault="00CD07EB" w:rsidP="00983FFF">
            <w:pPr>
              <w:pStyle w:val="a3"/>
              <w:numPr>
                <w:ilvl w:val="0"/>
                <w:numId w:val="5"/>
              </w:numPr>
              <w:spacing w:after="160" w:line="259" w:lineRule="auto"/>
              <w:ind w:left="366" w:hanging="284"/>
            </w:pPr>
            <w:r w:rsidRPr="0046512B">
              <w:t xml:space="preserve">А. </w:t>
            </w:r>
            <w:proofErr w:type="spellStart"/>
            <w:r w:rsidRPr="0046512B">
              <w:t>Петряшева</w:t>
            </w:r>
            <w:proofErr w:type="spellEnd"/>
            <w:r w:rsidRPr="0046512B">
              <w:t xml:space="preserve"> – Я хочу, чтобы не было больше войны</w:t>
            </w:r>
          </w:p>
          <w:p w:rsidR="00CD07EB" w:rsidRPr="00CD07EB" w:rsidRDefault="00CD07EB" w:rsidP="00CD07EB">
            <w:pPr>
              <w:pStyle w:val="a3"/>
              <w:numPr>
                <w:ilvl w:val="0"/>
                <w:numId w:val="5"/>
              </w:numPr>
              <w:spacing w:after="160" w:line="259" w:lineRule="auto"/>
              <w:ind w:left="366" w:hanging="284"/>
            </w:pPr>
            <w:r w:rsidRPr="0046512B">
              <w:t>С. Поплавский - Мама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2268" w:type="dxa"/>
            <w:shd w:val="clear" w:color="auto" w:fill="auto"/>
          </w:tcPr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  <w:r w:rsidRPr="003F2D82">
              <w:t>Чурикова Снежана</w:t>
            </w:r>
          </w:p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AA339D" w:rsidRDefault="00CD07EB" w:rsidP="00CD07EB">
            <w:pPr>
              <w:jc w:val="both"/>
            </w:pPr>
            <w:r>
              <w:t xml:space="preserve">1. </w:t>
            </w:r>
            <w:r w:rsidRPr="00AA339D">
              <w:t>«Мамины глаза»</w:t>
            </w:r>
            <w:r>
              <w:t xml:space="preserve">. </w:t>
            </w:r>
            <w:r w:rsidRPr="00AA339D">
              <w:t>Комп</w:t>
            </w:r>
            <w:r>
              <w:t>озитор и а</w:t>
            </w:r>
            <w:r w:rsidRPr="00AA339D">
              <w:t xml:space="preserve">втор </w:t>
            </w:r>
            <w:r>
              <w:t xml:space="preserve">текста: </w:t>
            </w:r>
            <w:r w:rsidRPr="00AA339D">
              <w:t>Людмила Мельникова</w:t>
            </w:r>
            <w:r>
              <w:t xml:space="preserve">. </w:t>
            </w:r>
            <w:r w:rsidRPr="00AA339D">
              <w:t>2:22</w:t>
            </w:r>
            <w:r>
              <w:t>.</w:t>
            </w:r>
          </w:p>
          <w:p w:rsidR="00CD07EB" w:rsidRPr="00AA339D" w:rsidRDefault="00CD07EB" w:rsidP="00AA339D">
            <w:pPr>
              <w:pStyle w:val="a6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«Прадедушка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Композитор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Александр Ермолов</w:t>
            </w:r>
            <w:r>
              <w:rPr>
                <w:rFonts w:ascii="Times New Roman" w:hAnsi="Times New Roman"/>
                <w:sz w:val="24"/>
                <w:szCs w:val="24"/>
              </w:rPr>
              <w:t>, а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втор текста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Михаил </w:t>
            </w:r>
            <w:proofErr w:type="spellStart"/>
            <w:r w:rsidRPr="00AA339D">
              <w:rPr>
                <w:rFonts w:ascii="Times New Roman" w:hAnsi="Times New Roman"/>
                <w:sz w:val="24"/>
                <w:szCs w:val="24"/>
              </w:rPr>
              <w:t>Загот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3:54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2268" w:type="dxa"/>
            <w:shd w:val="clear" w:color="auto" w:fill="auto"/>
          </w:tcPr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  <w:r w:rsidRPr="003F2D82">
              <w:t>Суханов Алексей</w:t>
            </w:r>
          </w:p>
          <w:p w:rsidR="00CD07EB" w:rsidRPr="00946ED6" w:rsidRDefault="00CD07EB" w:rsidP="00AA339D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AA339D" w:rsidRDefault="00CD07EB" w:rsidP="00AA339D">
            <w:pPr>
              <w:jc w:val="both"/>
            </w:pPr>
            <w:r>
              <w:t>1.</w:t>
            </w:r>
            <w:r w:rsidRPr="00AA339D">
              <w:t xml:space="preserve"> «Я хочу быть похожим на ветер»</w:t>
            </w:r>
            <w:r>
              <w:t xml:space="preserve">. </w:t>
            </w:r>
            <w:r w:rsidRPr="00AA339D">
              <w:t>Комп</w:t>
            </w:r>
            <w:r>
              <w:t>озитор: А</w:t>
            </w:r>
            <w:r w:rsidRPr="00AA339D">
              <w:t>лександр Ермолов</w:t>
            </w:r>
            <w:r>
              <w:t>, а</w:t>
            </w:r>
            <w:r w:rsidRPr="00AA339D">
              <w:t xml:space="preserve">втор </w:t>
            </w:r>
            <w:r>
              <w:t xml:space="preserve">текста: </w:t>
            </w:r>
            <w:r w:rsidRPr="00AA339D">
              <w:t xml:space="preserve">Анна </w:t>
            </w:r>
            <w:proofErr w:type="spellStart"/>
            <w:r w:rsidRPr="00AA339D">
              <w:t>Бочковская</w:t>
            </w:r>
            <w:proofErr w:type="spellEnd"/>
            <w:r>
              <w:t xml:space="preserve">. </w:t>
            </w:r>
            <w:r w:rsidRPr="00AA339D">
              <w:t>4:14</w:t>
            </w:r>
          </w:p>
          <w:p w:rsidR="00CD07EB" w:rsidRPr="00AA339D" w:rsidRDefault="00CD07EB" w:rsidP="00AA339D">
            <w:pPr>
              <w:pStyle w:val="a6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«Эх, дороги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Композитор: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Анатолий Новиков</w:t>
            </w:r>
            <w:r>
              <w:rPr>
                <w:rFonts w:ascii="Times New Roman" w:hAnsi="Times New Roman"/>
                <w:sz w:val="24"/>
                <w:szCs w:val="24"/>
              </w:rPr>
              <w:t>, а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втор </w:t>
            </w:r>
            <w:r>
              <w:rPr>
                <w:rFonts w:ascii="Times New Roman" w:hAnsi="Times New Roman"/>
                <w:sz w:val="24"/>
                <w:szCs w:val="24"/>
              </w:rPr>
              <w:t>текста: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Лев </w:t>
            </w:r>
            <w:proofErr w:type="spellStart"/>
            <w:r w:rsidRPr="00AA339D">
              <w:rPr>
                <w:rFonts w:ascii="Times New Roman" w:hAnsi="Times New Roman"/>
                <w:sz w:val="24"/>
                <w:szCs w:val="24"/>
              </w:rPr>
              <w:t>Ошанин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3:37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2268" w:type="dxa"/>
            <w:shd w:val="clear" w:color="auto" w:fill="auto"/>
          </w:tcPr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3F2D82">
              <w:t>Сонич</w:t>
            </w:r>
            <w:proofErr w:type="spellEnd"/>
            <w:r w:rsidRPr="003F2D82">
              <w:t xml:space="preserve"> Алиса  </w:t>
            </w:r>
          </w:p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AA339D" w:rsidRDefault="00CD07EB" w:rsidP="00CD07EB">
            <w:pPr>
              <w:jc w:val="both"/>
            </w:pPr>
            <w:r>
              <w:t xml:space="preserve">1. </w:t>
            </w:r>
            <w:r w:rsidRPr="00AA339D">
              <w:t>«</w:t>
            </w:r>
            <w:proofErr w:type="gramStart"/>
            <w:r w:rsidRPr="00AA339D">
              <w:t>Песня про мечту</w:t>
            </w:r>
            <w:proofErr w:type="gramEnd"/>
            <w:r w:rsidRPr="00AA339D">
              <w:t>»</w:t>
            </w:r>
            <w:r>
              <w:t xml:space="preserve">. </w:t>
            </w:r>
            <w:r w:rsidRPr="00AA339D">
              <w:t>Композитор</w:t>
            </w:r>
            <w:r>
              <w:t xml:space="preserve"> и автор текста: </w:t>
            </w:r>
            <w:r w:rsidRPr="00AA339D">
              <w:t>Александра Болдырева</w:t>
            </w:r>
            <w:r>
              <w:t xml:space="preserve">. </w:t>
            </w:r>
            <w:r w:rsidRPr="00AA339D">
              <w:t>2:45</w:t>
            </w:r>
          </w:p>
          <w:p w:rsidR="00CD07EB" w:rsidRPr="00AA339D" w:rsidRDefault="00CD07EB" w:rsidP="00C10458">
            <w:pPr>
              <w:pStyle w:val="a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«Спасибо, Вам!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Композитор: 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Ольга </w:t>
            </w:r>
            <w:proofErr w:type="spellStart"/>
            <w:r w:rsidRPr="00AA339D">
              <w:rPr>
                <w:rFonts w:ascii="Times New Roman" w:hAnsi="Times New Roman"/>
                <w:sz w:val="24"/>
                <w:szCs w:val="24"/>
              </w:rPr>
              <w:t>Юдах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а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втор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текста: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Иван Жиганов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3:49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2268" w:type="dxa"/>
            <w:shd w:val="clear" w:color="auto" w:fill="auto"/>
          </w:tcPr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  <w:r w:rsidRPr="003F2D82">
              <w:t>Макаренко Арина</w:t>
            </w:r>
          </w:p>
          <w:p w:rsidR="00CD07EB" w:rsidRPr="003F2D82" w:rsidRDefault="00CD07EB" w:rsidP="00AA339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AA339D" w:rsidRDefault="00CD07EB" w:rsidP="00AA339D">
            <w:pPr>
              <w:ind w:left="82"/>
              <w:jc w:val="both"/>
            </w:pPr>
            <w:r>
              <w:t xml:space="preserve">1. </w:t>
            </w:r>
            <w:r w:rsidRPr="00AA339D">
              <w:t>«День Победы на века»</w:t>
            </w:r>
            <w:r>
              <w:t xml:space="preserve">. </w:t>
            </w:r>
            <w:r w:rsidRPr="00AA339D">
              <w:t xml:space="preserve">Композитор </w:t>
            </w:r>
            <w:r>
              <w:t>и а</w:t>
            </w:r>
            <w:r w:rsidRPr="00AA339D">
              <w:t xml:space="preserve">втор </w:t>
            </w:r>
            <w:r>
              <w:t xml:space="preserve">текста: </w:t>
            </w:r>
            <w:r w:rsidRPr="00AA339D">
              <w:t xml:space="preserve">Юрий </w:t>
            </w:r>
            <w:proofErr w:type="spellStart"/>
            <w:r w:rsidRPr="00AA339D">
              <w:t>Верижников</w:t>
            </w:r>
            <w:proofErr w:type="spellEnd"/>
            <w:r>
              <w:t xml:space="preserve">. </w:t>
            </w:r>
            <w:r w:rsidRPr="00AA339D">
              <w:t>3:31</w:t>
            </w:r>
          </w:p>
          <w:p w:rsidR="00CD07EB" w:rsidRPr="00AA339D" w:rsidRDefault="00CD07EB" w:rsidP="00AA339D">
            <w:pPr>
              <w:pStyle w:val="a6"/>
              <w:ind w:left="82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«Волшебный джаз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Композитор: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Дмитрий </w:t>
            </w:r>
            <w:proofErr w:type="spellStart"/>
            <w:r w:rsidRPr="00AA339D">
              <w:rPr>
                <w:rFonts w:ascii="Times New Roman" w:hAnsi="Times New Roman"/>
                <w:sz w:val="24"/>
                <w:szCs w:val="24"/>
              </w:rPr>
              <w:t>Чураков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а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втор текста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 xml:space="preserve"> Эдуард Устинов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AA339D">
              <w:rPr>
                <w:rFonts w:ascii="Times New Roman" w:hAnsi="Times New Roman"/>
                <w:sz w:val="24"/>
                <w:szCs w:val="24"/>
              </w:rPr>
              <w:t>3:13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AA339D">
            <w:pPr>
              <w:jc w:val="both"/>
              <w:rPr>
                <w:rFonts w:ascii="Times New Roman CYR" w:hAnsi="Times New Roman CYR" w:cs="Times New Roman CYR"/>
              </w:rPr>
            </w:pPr>
            <w:r w:rsidRPr="004E7E45">
              <w:rPr>
                <w:rFonts w:ascii="Times New Roman CYR" w:hAnsi="Times New Roman CYR" w:cs="Times New Roman CYR"/>
              </w:rPr>
              <w:t xml:space="preserve">Егорова           Зарина </w:t>
            </w:r>
          </w:p>
          <w:p w:rsidR="00CD07EB" w:rsidRPr="00946ED6" w:rsidRDefault="00CD07EB" w:rsidP="00AA339D">
            <w:pPr>
              <w:jc w:val="both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46512B" w:rsidRDefault="00CD07EB" w:rsidP="00C10458">
            <w:pPr>
              <w:pStyle w:val="a3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6" w:hanging="366"/>
              <w:jc w:val="both"/>
              <w:rPr>
                <w:rFonts w:ascii="Times New Roman CYR" w:hAnsi="Times New Roman CYR" w:cs="Times New Roman CYR"/>
              </w:rPr>
            </w:pPr>
            <w:r w:rsidRPr="0046512B">
              <w:rPr>
                <w:rFonts w:ascii="Times New Roman CYR" w:hAnsi="Times New Roman CYR" w:cs="Times New Roman CYR"/>
              </w:rPr>
              <w:t xml:space="preserve">«На солнечной поляночке»                                                                                                 </w:t>
            </w:r>
            <w:r w:rsidRPr="0046512B">
              <w:rPr>
                <w:rFonts w:ascii="Times New Roman CYR" w:hAnsi="Times New Roman CYR" w:cs="Times New Roman CYR"/>
                <w:bCs/>
              </w:rPr>
              <w:t xml:space="preserve">Композитор: </w:t>
            </w:r>
            <w:r w:rsidRPr="0046512B">
              <w:rPr>
                <w:rFonts w:ascii="Times New Roman CYR" w:hAnsi="Times New Roman CYR" w:cs="Times New Roman CYR"/>
              </w:rPr>
              <w:t xml:space="preserve">Василий Соловьев-Седой, </w:t>
            </w:r>
            <w:r w:rsidRPr="0046512B">
              <w:rPr>
                <w:rFonts w:ascii="Times New Roman CYR" w:hAnsi="Times New Roman CYR" w:cs="Times New Roman CYR"/>
                <w:bCs/>
              </w:rPr>
              <w:t>автор текста</w:t>
            </w:r>
            <w:r w:rsidRPr="0046512B">
              <w:rPr>
                <w:rFonts w:ascii="Times New Roman CYR" w:hAnsi="Times New Roman CYR" w:cs="Times New Roman CYR"/>
              </w:rPr>
              <w:t>: Алексей Фатьянов.  02.42</w:t>
            </w:r>
          </w:p>
          <w:p w:rsidR="00CD07EB" w:rsidRPr="0046512B" w:rsidRDefault="00CD07EB" w:rsidP="00AA339D">
            <w:pPr>
              <w:pStyle w:val="a3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366" w:hanging="366"/>
              <w:jc w:val="both"/>
              <w:rPr>
                <w:rFonts w:ascii="Times New Roman CYR" w:hAnsi="Times New Roman CYR" w:cs="Times New Roman CYR"/>
              </w:rPr>
            </w:pPr>
            <w:r w:rsidRPr="0046512B">
              <w:rPr>
                <w:rFonts w:ascii="Times New Roman CYR" w:hAnsi="Times New Roman CYR" w:cs="Times New Roman CYR"/>
              </w:rPr>
              <w:t xml:space="preserve">«Звездный вальс». </w:t>
            </w:r>
            <w:r w:rsidRPr="0046512B">
              <w:rPr>
                <w:rFonts w:ascii="Times New Roman CYR" w:hAnsi="Times New Roman CYR" w:cs="Times New Roman CYR"/>
                <w:bCs/>
              </w:rPr>
              <w:t xml:space="preserve">Композитор: </w:t>
            </w:r>
            <w:r w:rsidRPr="0046512B">
              <w:rPr>
                <w:rFonts w:ascii="Times New Roman CYR" w:hAnsi="Times New Roman CYR" w:cs="Times New Roman CYR"/>
              </w:rPr>
              <w:t xml:space="preserve">Юлия Морозова                                                                                                            </w:t>
            </w:r>
            <w:r w:rsidRPr="0046512B">
              <w:rPr>
                <w:rFonts w:ascii="Times New Roman CYR" w:hAnsi="Times New Roman CYR" w:cs="Times New Roman CYR"/>
                <w:bCs/>
              </w:rPr>
              <w:t>Автор текста</w:t>
            </w:r>
            <w:r w:rsidRPr="0046512B">
              <w:rPr>
                <w:rFonts w:ascii="Times New Roman CYR" w:hAnsi="Times New Roman CYR" w:cs="Times New Roman CYR"/>
              </w:rPr>
              <w:t>: Ирина Яблокова.  02.22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2268" w:type="dxa"/>
            <w:shd w:val="clear" w:color="auto" w:fill="auto"/>
          </w:tcPr>
          <w:p w:rsidR="00CD07EB" w:rsidRPr="00CD07EB" w:rsidRDefault="00CD07EB" w:rsidP="00CD07EB">
            <w:pPr>
              <w:pStyle w:val="a3"/>
              <w:ind w:left="0"/>
              <w:jc w:val="both"/>
            </w:pPr>
            <w:r>
              <w:t>Савицкая Анастасия</w:t>
            </w: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AA339D">
            <w:pPr>
              <w:pStyle w:val="a3"/>
              <w:numPr>
                <w:ilvl w:val="0"/>
                <w:numId w:val="6"/>
              </w:numPr>
              <w:ind w:left="366" w:hanging="366"/>
            </w:pPr>
            <w:r>
              <w:t xml:space="preserve">А. Олешко – Гармошка   </w:t>
            </w:r>
          </w:p>
          <w:p w:rsidR="00CD07EB" w:rsidRPr="006E3404" w:rsidRDefault="00CD07EB" w:rsidP="00CD07EB">
            <w:pPr>
              <w:pStyle w:val="a3"/>
              <w:numPr>
                <w:ilvl w:val="0"/>
                <w:numId w:val="6"/>
              </w:numPr>
              <w:ind w:left="366" w:hanging="366"/>
            </w:pPr>
            <w:r>
              <w:t xml:space="preserve">А. </w:t>
            </w:r>
            <w:proofErr w:type="spellStart"/>
            <w:r>
              <w:t>Ольханский</w:t>
            </w:r>
            <w:proofErr w:type="spellEnd"/>
            <w:r>
              <w:t xml:space="preserve"> – Любовь спасет этот мир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AA339D">
            <w:pPr>
              <w:pStyle w:val="a3"/>
              <w:ind w:left="0"/>
            </w:pPr>
            <w:r>
              <w:t>Токарева Алина</w:t>
            </w:r>
          </w:p>
          <w:p w:rsidR="00CD07EB" w:rsidRDefault="00CD07EB" w:rsidP="00AA339D">
            <w:pPr>
              <w:pStyle w:val="a3"/>
              <w:ind w:left="0"/>
              <w:jc w:val="both"/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AA339D">
            <w:pPr>
              <w:pStyle w:val="a3"/>
              <w:numPr>
                <w:ilvl w:val="0"/>
                <w:numId w:val="7"/>
              </w:numPr>
              <w:spacing w:after="160" w:line="259" w:lineRule="auto"/>
              <w:ind w:left="366" w:hanging="366"/>
            </w:pPr>
            <w:r>
              <w:t>Е. Обухова – С любовью к России</w:t>
            </w:r>
          </w:p>
          <w:p w:rsidR="00CD07EB" w:rsidRDefault="00CD07EB" w:rsidP="00AA339D">
            <w:pPr>
              <w:pStyle w:val="a3"/>
              <w:numPr>
                <w:ilvl w:val="0"/>
                <w:numId w:val="7"/>
              </w:numPr>
              <w:spacing w:after="160" w:line="259" w:lineRule="auto"/>
              <w:ind w:left="366" w:hanging="366"/>
            </w:pPr>
            <w:r>
              <w:t xml:space="preserve">А. </w:t>
            </w:r>
            <w:proofErr w:type="spellStart"/>
            <w:r>
              <w:t>Ольханский</w:t>
            </w:r>
            <w:proofErr w:type="spellEnd"/>
            <w:r>
              <w:t xml:space="preserve"> – Первый шаг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AA339D">
            <w:pPr>
              <w:pStyle w:val="a3"/>
              <w:spacing w:after="160" w:line="259" w:lineRule="auto"/>
              <w:ind w:left="0"/>
            </w:pPr>
            <w:proofErr w:type="spellStart"/>
            <w:r>
              <w:t>Кузьминская</w:t>
            </w:r>
            <w:proofErr w:type="spellEnd"/>
            <w:r>
              <w:t xml:space="preserve"> Вера</w:t>
            </w:r>
          </w:p>
          <w:p w:rsidR="00CD07EB" w:rsidRPr="00C10458" w:rsidRDefault="00CD07EB" w:rsidP="00AA339D">
            <w:pPr>
              <w:pStyle w:val="a3"/>
              <w:ind w:left="0"/>
              <w:rPr>
                <w:b/>
                <w:color w:val="FF0000"/>
              </w:rPr>
            </w:pPr>
          </w:p>
        </w:tc>
        <w:tc>
          <w:tcPr>
            <w:tcW w:w="850" w:type="dxa"/>
          </w:tcPr>
          <w:p w:rsidR="00CD07EB" w:rsidRDefault="00CD07EB" w:rsidP="00AA33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AA339D">
            <w:pPr>
              <w:pStyle w:val="a3"/>
              <w:numPr>
                <w:ilvl w:val="0"/>
                <w:numId w:val="9"/>
              </w:numPr>
              <w:spacing w:after="160" w:line="259" w:lineRule="auto"/>
              <w:ind w:left="366" w:hanging="284"/>
            </w:pPr>
            <w:r>
              <w:t xml:space="preserve">С. </w:t>
            </w:r>
            <w:proofErr w:type="spellStart"/>
            <w:r>
              <w:t>Островой</w:t>
            </w:r>
            <w:proofErr w:type="spellEnd"/>
            <w:r>
              <w:t xml:space="preserve">, </w:t>
            </w:r>
            <w:proofErr w:type="spellStart"/>
            <w:r>
              <w:t>В.</w:t>
            </w:r>
            <w:r w:rsidRPr="00D014AB">
              <w:t>Пак</w:t>
            </w:r>
            <w:proofErr w:type="spellEnd"/>
            <w:r w:rsidRPr="00D014AB">
              <w:t xml:space="preserve"> </w:t>
            </w:r>
            <w:r>
              <w:t xml:space="preserve">– Солдатка </w:t>
            </w:r>
          </w:p>
          <w:p w:rsidR="00CD07EB" w:rsidRDefault="00CD07EB" w:rsidP="00AA339D">
            <w:pPr>
              <w:pStyle w:val="a3"/>
              <w:numPr>
                <w:ilvl w:val="0"/>
                <w:numId w:val="9"/>
              </w:numPr>
              <w:spacing w:after="160" w:line="259" w:lineRule="auto"/>
              <w:ind w:left="366" w:hanging="284"/>
            </w:pPr>
            <w:r>
              <w:t xml:space="preserve">А. </w:t>
            </w:r>
            <w:proofErr w:type="spellStart"/>
            <w:r>
              <w:t>Ольханский</w:t>
            </w:r>
            <w:proofErr w:type="spellEnd"/>
            <w:r>
              <w:t xml:space="preserve"> – Мир, где рождается любовь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AA339D">
            <w:proofErr w:type="spellStart"/>
            <w:r>
              <w:t>Баркова</w:t>
            </w:r>
            <w:proofErr w:type="spellEnd"/>
            <w:r>
              <w:t xml:space="preserve"> Мария</w:t>
            </w:r>
          </w:p>
          <w:p w:rsidR="00CD07EB" w:rsidRDefault="00CD07EB" w:rsidP="00CD07EB"/>
        </w:tc>
        <w:tc>
          <w:tcPr>
            <w:tcW w:w="850" w:type="dxa"/>
          </w:tcPr>
          <w:p w:rsidR="00CD07EB" w:rsidRDefault="00CD07EB" w:rsidP="00AA33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AA339D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 «Тучи в голубом». Композитор Александр</w:t>
            </w:r>
            <w:r w:rsidRPr="000C466C">
              <w:t xml:space="preserve"> Журбин</w:t>
            </w:r>
            <w:r>
              <w:t>, а</w:t>
            </w:r>
            <w:r w:rsidRPr="0006276C">
              <w:t xml:space="preserve">втор текста </w:t>
            </w:r>
            <w:r w:rsidRPr="000C466C">
              <w:t>Васили</w:t>
            </w:r>
            <w:r>
              <w:t>й Аксёнов</w:t>
            </w:r>
            <w:r w:rsidRPr="000C466C">
              <w:t xml:space="preserve"> и Петр</w:t>
            </w:r>
            <w:r>
              <w:t xml:space="preserve"> Синявский. </w:t>
            </w:r>
          </w:p>
          <w:p w:rsidR="00CD07EB" w:rsidRPr="00A56C52" w:rsidRDefault="00CD07EB" w:rsidP="00AA339D">
            <w:pPr>
              <w:widowControl w:val="0"/>
              <w:autoSpaceDE w:val="0"/>
              <w:autoSpaceDN w:val="0"/>
              <w:adjustRightInd w:val="0"/>
              <w:jc w:val="both"/>
            </w:pPr>
            <w:r w:rsidRPr="00A56C52">
              <w:t>2:43.</w:t>
            </w:r>
          </w:p>
          <w:p w:rsidR="00CD07EB" w:rsidRPr="00A56C52" w:rsidRDefault="00CD07EB" w:rsidP="00AA339D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. </w:t>
            </w:r>
            <w:r w:rsidRPr="00CE1FEC">
              <w:t xml:space="preserve"> </w:t>
            </w:r>
            <w:r w:rsidRPr="000C466C">
              <w:t>«</w:t>
            </w:r>
            <w:r>
              <w:t xml:space="preserve">Я принцесса, я красива». </w:t>
            </w:r>
            <w:r w:rsidRPr="0006276C">
              <w:t xml:space="preserve">Композитор </w:t>
            </w:r>
            <w:r>
              <w:t>и а</w:t>
            </w:r>
            <w:r w:rsidRPr="0006276C">
              <w:t>втор текста</w:t>
            </w:r>
            <w:r>
              <w:t>:</w:t>
            </w:r>
            <w:r w:rsidRPr="0006276C">
              <w:t xml:space="preserve"> </w:t>
            </w:r>
            <w:proofErr w:type="spellStart"/>
            <w:r w:rsidRPr="000C466C">
              <w:t>Анастаисия</w:t>
            </w:r>
            <w:proofErr w:type="spellEnd"/>
            <w:r w:rsidRPr="000C466C">
              <w:t xml:space="preserve"> </w:t>
            </w:r>
            <w:proofErr w:type="spellStart"/>
            <w:r w:rsidRPr="000C466C">
              <w:t>Чешегорова</w:t>
            </w:r>
            <w:proofErr w:type="spellEnd"/>
            <w:r w:rsidRPr="00A56C52">
              <w:t>. 3:00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AA339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AA339D">
            <w:proofErr w:type="spellStart"/>
            <w:r>
              <w:t>Баркова</w:t>
            </w:r>
            <w:proofErr w:type="spellEnd"/>
            <w:r>
              <w:t xml:space="preserve"> Дарья</w:t>
            </w:r>
          </w:p>
          <w:p w:rsidR="00CD07EB" w:rsidRDefault="00CD07EB" w:rsidP="00CD07EB"/>
        </w:tc>
        <w:tc>
          <w:tcPr>
            <w:tcW w:w="850" w:type="dxa"/>
          </w:tcPr>
          <w:p w:rsidR="00CD07EB" w:rsidRDefault="00CD07EB" w:rsidP="00AA339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AA339D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1. «Я хочу, чтобы не было больше войны». </w:t>
            </w:r>
            <w:r w:rsidRPr="0006276C">
              <w:t xml:space="preserve">Композитор </w:t>
            </w:r>
            <w:r>
              <w:t>и а</w:t>
            </w:r>
            <w:r w:rsidRPr="0006276C">
              <w:t>втор текста</w:t>
            </w:r>
            <w:r>
              <w:t>:</w:t>
            </w:r>
            <w:r w:rsidRPr="0006276C">
              <w:t xml:space="preserve"> </w:t>
            </w:r>
            <w:r w:rsidRPr="000C466C">
              <w:t xml:space="preserve">Анна </w:t>
            </w:r>
            <w:proofErr w:type="spellStart"/>
            <w:r w:rsidRPr="000C466C">
              <w:t>Петряшева</w:t>
            </w:r>
            <w:proofErr w:type="spellEnd"/>
            <w:r>
              <w:t xml:space="preserve">. </w:t>
            </w:r>
            <w:r>
              <w:rPr>
                <w:sz w:val="22"/>
              </w:rPr>
              <w:t>3:38</w:t>
            </w:r>
          </w:p>
          <w:p w:rsidR="00CD07EB" w:rsidRPr="00A56C52" w:rsidRDefault="00CD07EB" w:rsidP="00AA339D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2</w:t>
            </w:r>
            <w:r w:rsidRPr="00CE1FEC">
              <w:t xml:space="preserve"> </w:t>
            </w:r>
            <w:r w:rsidRPr="000C466C">
              <w:t>«</w:t>
            </w:r>
            <w:r>
              <w:t xml:space="preserve">Принцесса». </w:t>
            </w:r>
            <w:r w:rsidRPr="0006276C">
              <w:t xml:space="preserve">Композитор </w:t>
            </w:r>
            <w:r>
              <w:t>и</w:t>
            </w:r>
            <w:r w:rsidRPr="0006276C">
              <w:t xml:space="preserve"> </w:t>
            </w:r>
            <w:r>
              <w:t>а</w:t>
            </w:r>
            <w:r w:rsidRPr="0006276C">
              <w:t xml:space="preserve">втор </w:t>
            </w:r>
            <w:r>
              <w:t xml:space="preserve">текста: </w:t>
            </w:r>
            <w:r w:rsidRPr="008C4633">
              <w:t xml:space="preserve">Анастасия </w:t>
            </w:r>
            <w:proofErr w:type="spellStart"/>
            <w:r w:rsidRPr="008C4633">
              <w:t>Васкауцан</w:t>
            </w:r>
            <w:proofErr w:type="spellEnd"/>
            <w:r>
              <w:t xml:space="preserve">. </w:t>
            </w:r>
            <w:r>
              <w:rPr>
                <w:sz w:val="22"/>
              </w:rPr>
              <w:t>2:51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EA5EB5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2268" w:type="dxa"/>
            <w:shd w:val="clear" w:color="auto" w:fill="auto"/>
          </w:tcPr>
          <w:p w:rsidR="00CD07EB" w:rsidRPr="002F3763" w:rsidRDefault="00CD07EB" w:rsidP="00EA5EB5">
            <w:pPr>
              <w:widowControl w:val="0"/>
              <w:autoSpaceDE w:val="0"/>
              <w:autoSpaceDN w:val="0"/>
              <w:adjustRightInd w:val="0"/>
            </w:pPr>
            <w:r w:rsidRPr="002F3763">
              <w:t>Турова Елизавета</w:t>
            </w:r>
          </w:p>
          <w:p w:rsidR="00CD07EB" w:rsidRDefault="00CD07EB" w:rsidP="00EA5EB5"/>
        </w:tc>
        <w:tc>
          <w:tcPr>
            <w:tcW w:w="850" w:type="dxa"/>
          </w:tcPr>
          <w:p w:rsidR="00CD07EB" w:rsidRDefault="00CD07EB" w:rsidP="00EA5EB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EA5EB5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Pr="00EA5EB5">
              <w:t>«Россия ты моя звезда».  8.2. Композитор</w:t>
            </w:r>
            <w:r>
              <w:t xml:space="preserve"> и автор текста: </w:t>
            </w:r>
            <w:r w:rsidRPr="0029737D">
              <w:t>Юрий Таран</w:t>
            </w:r>
            <w:r>
              <w:t xml:space="preserve">. </w:t>
            </w:r>
            <w:r w:rsidRPr="0029737D">
              <w:rPr>
                <w:sz w:val="22"/>
              </w:rPr>
              <w:t>4:40</w:t>
            </w:r>
            <w:r>
              <w:rPr>
                <w:sz w:val="22"/>
              </w:rPr>
              <w:t>.</w:t>
            </w:r>
          </w:p>
          <w:p w:rsidR="00CD07EB" w:rsidRPr="00EA5EB5" w:rsidRDefault="00CD07EB" w:rsidP="00EA5EB5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2. «</w:t>
            </w:r>
            <w:r w:rsidRPr="0029737D">
              <w:t>Не отнимайте солнце у детей</w:t>
            </w:r>
            <w:r>
              <w:t xml:space="preserve">».  Композитор: </w:t>
            </w:r>
            <w:r w:rsidRPr="0029737D">
              <w:t>Евгений Лучников</w:t>
            </w:r>
            <w:r>
              <w:t xml:space="preserve">, автор текста: </w:t>
            </w:r>
            <w:r w:rsidRPr="0029737D">
              <w:t>Владимир Попков</w:t>
            </w:r>
            <w:r>
              <w:t xml:space="preserve">. </w:t>
            </w:r>
            <w:r w:rsidRPr="00EA5EB5">
              <w:t>3:27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DD4E4D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3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DD4E4D">
            <w:proofErr w:type="spellStart"/>
            <w:r>
              <w:t>Вражнова</w:t>
            </w:r>
            <w:proofErr w:type="spellEnd"/>
            <w:r>
              <w:t xml:space="preserve"> Алина </w:t>
            </w:r>
          </w:p>
          <w:p w:rsidR="00CD07EB" w:rsidRPr="002F3763" w:rsidRDefault="00CD07EB" w:rsidP="00DD4E4D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DD4E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C10458" w:rsidRDefault="00CD07EB" w:rsidP="00DD4E4D">
            <w:pPr>
              <w:widowControl w:val="0"/>
              <w:autoSpaceDE w:val="0"/>
              <w:autoSpaceDN w:val="0"/>
              <w:adjustRightInd w:val="0"/>
              <w:jc w:val="both"/>
            </w:pPr>
            <w:r w:rsidRPr="00C10458">
              <w:t xml:space="preserve">1. «Катюша». Композитор: </w:t>
            </w:r>
            <w:proofErr w:type="spellStart"/>
            <w:r w:rsidRPr="00C10458">
              <w:t>М.Блантер</w:t>
            </w:r>
            <w:proofErr w:type="spellEnd"/>
            <w:r w:rsidRPr="00C10458">
              <w:t xml:space="preserve">, автор текста: </w:t>
            </w:r>
            <w:proofErr w:type="spellStart"/>
            <w:r w:rsidRPr="00C10458">
              <w:t>М.Исаковский</w:t>
            </w:r>
            <w:proofErr w:type="spellEnd"/>
            <w:r w:rsidRPr="00C10458">
              <w:t>. 2:55.</w:t>
            </w:r>
          </w:p>
          <w:p w:rsidR="00CD07EB" w:rsidRDefault="00CD07EB" w:rsidP="00DD4E4D">
            <w:pPr>
              <w:widowControl w:val="0"/>
              <w:autoSpaceDE w:val="0"/>
              <w:autoSpaceDN w:val="0"/>
              <w:adjustRightInd w:val="0"/>
              <w:jc w:val="both"/>
            </w:pPr>
            <w:r w:rsidRPr="00C10458">
              <w:t xml:space="preserve">2. «Песенка </w:t>
            </w:r>
            <w:proofErr w:type="spellStart"/>
            <w:r w:rsidRPr="00C10458">
              <w:t>Пепиты</w:t>
            </w:r>
            <w:proofErr w:type="spellEnd"/>
            <w:r w:rsidRPr="00C10458">
              <w:t>» из оперетты «Вольный ветер». 02:22.</w:t>
            </w:r>
          </w:p>
          <w:p w:rsidR="00CD07EB" w:rsidRPr="00C10458" w:rsidRDefault="00CD07EB" w:rsidP="00DD4E4D">
            <w:pPr>
              <w:widowControl w:val="0"/>
              <w:autoSpaceDE w:val="0"/>
              <w:autoSpaceDN w:val="0"/>
              <w:adjustRightInd w:val="0"/>
              <w:jc w:val="both"/>
            </w:pP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FE44F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lastRenderedPageBreak/>
              <w:t>14.</w:t>
            </w:r>
          </w:p>
        </w:tc>
        <w:tc>
          <w:tcPr>
            <w:tcW w:w="2268" w:type="dxa"/>
            <w:shd w:val="clear" w:color="auto" w:fill="auto"/>
          </w:tcPr>
          <w:p w:rsidR="00CD07EB" w:rsidRPr="00BB7A89" w:rsidRDefault="00CD07EB" w:rsidP="00FE44F9">
            <w:pPr>
              <w:widowControl w:val="0"/>
              <w:autoSpaceDE w:val="0"/>
              <w:autoSpaceDN w:val="0"/>
              <w:adjustRightInd w:val="0"/>
            </w:pPr>
            <w:r>
              <w:t xml:space="preserve">Михайлина Анастасия </w:t>
            </w:r>
          </w:p>
          <w:p w:rsidR="00CD07EB" w:rsidRPr="00DD4E4D" w:rsidRDefault="00CD07EB" w:rsidP="00FE44F9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FE44F9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C10458" w:rsidRDefault="00CD07EB" w:rsidP="00FE44F9">
            <w:pPr>
              <w:jc w:val="both"/>
            </w:pPr>
            <w:r w:rsidRPr="00C10458">
              <w:t xml:space="preserve">1. «Отмените войну. Композитор: Татьяна </w:t>
            </w:r>
            <w:proofErr w:type="spellStart"/>
            <w:r w:rsidRPr="00C10458">
              <w:t>Ветрова</w:t>
            </w:r>
            <w:proofErr w:type="spellEnd"/>
            <w:r w:rsidRPr="00C10458">
              <w:t>, автор текста: Амалия Майер. 3:35.</w:t>
            </w:r>
          </w:p>
          <w:p w:rsidR="00CD07EB" w:rsidRPr="00C10458" w:rsidRDefault="00CD07EB" w:rsidP="00FE44F9">
            <w:pPr>
              <w:jc w:val="both"/>
            </w:pPr>
            <w:r w:rsidRPr="00C10458">
              <w:t xml:space="preserve">2. «Золушка». Композитор: Игорь Цветков, автор текста: </w:t>
            </w:r>
            <w:proofErr w:type="spellStart"/>
            <w:r w:rsidRPr="00C10458">
              <w:t>И.Резник</w:t>
            </w:r>
            <w:proofErr w:type="spellEnd"/>
            <w:r w:rsidRPr="00C10458">
              <w:t xml:space="preserve">. 3:45. 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38491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5.</w:t>
            </w:r>
          </w:p>
        </w:tc>
        <w:tc>
          <w:tcPr>
            <w:tcW w:w="2268" w:type="dxa"/>
            <w:shd w:val="clear" w:color="auto" w:fill="auto"/>
          </w:tcPr>
          <w:p w:rsidR="00CD07EB" w:rsidRPr="001972FE" w:rsidRDefault="00CD07EB" w:rsidP="00384917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1972FE">
              <w:t>Цепенникова</w:t>
            </w:r>
            <w:proofErr w:type="spellEnd"/>
            <w:r w:rsidRPr="001972FE">
              <w:t xml:space="preserve"> </w:t>
            </w:r>
            <w:proofErr w:type="spellStart"/>
            <w:r w:rsidRPr="001972FE">
              <w:t>Дарина</w:t>
            </w:r>
            <w:proofErr w:type="spellEnd"/>
          </w:p>
          <w:p w:rsidR="00CD07EB" w:rsidRPr="00BB7A89" w:rsidRDefault="00CD07EB" w:rsidP="00384917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384917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3E0CBE" w:rsidRDefault="00CD07EB" w:rsidP="003E0CBE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1.</w:t>
            </w:r>
            <w:r w:rsidRPr="003E0CBE">
              <w:t>«Моя Россия»</w:t>
            </w:r>
            <w:r>
              <w:t xml:space="preserve">. </w:t>
            </w:r>
            <w:r w:rsidRPr="003E0CBE">
              <w:t xml:space="preserve"> </w:t>
            </w:r>
            <w:r>
              <w:t xml:space="preserve">Композитор: </w:t>
            </w:r>
            <w:r w:rsidRPr="003E0CBE">
              <w:t>Георгий Струве</w:t>
            </w:r>
            <w:r>
              <w:t>, а</w:t>
            </w:r>
            <w:r w:rsidRPr="003E0CBE">
              <w:t>втор текста</w:t>
            </w:r>
            <w:r>
              <w:t xml:space="preserve">: </w:t>
            </w:r>
            <w:r w:rsidRPr="003E0CBE">
              <w:t>Нина Соловьева</w:t>
            </w:r>
            <w:r>
              <w:t xml:space="preserve">. </w:t>
            </w:r>
            <w:r w:rsidRPr="003E0CBE">
              <w:rPr>
                <w:sz w:val="22"/>
              </w:rPr>
              <w:t>02:58</w:t>
            </w:r>
            <w:r>
              <w:rPr>
                <w:sz w:val="22"/>
              </w:rPr>
              <w:t>.</w:t>
            </w:r>
          </w:p>
          <w:p w:rsidR="00CD07EB" w:rsidRPr="003E0CBE" w:rsidRDefault="00CD07EB" w:rsidP="003E0CBE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2. </w:t>
            </w:r>
            <w:r w:rsidRPr="003E0CBE">
              <w:t>«Самая счастливая»</w:t>
            </w:r>
            <w:r>
              <w:t xml:space="preserve">. </w:t>
            </w:r>
            <w:r w:rsidRPr="003E0CBE">
              <w:t>Композитор</w:t>
            </w:r>
            <w:r>
              <w:t xml:space="preserve">: </w:t>
            </w:r>
            <w:r w:rsidRPr="003E0CBE">
              <w:t xml:space="preserve"> </w:t>
            </w:r>
          </w:p>
          <w:p w:rsidR="00CD07EB" w:rsidRPr="003E0CBE" w:rsidRDefault="00CD07EB" w:rsidP="003E0CBE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 w:rsidRPr="003E0CBE">
              <w:t xml:space="preserve">Юрий </w:t>
            </w:r>
            <w:proofErr w:type="spellStart"/>
            <w:r w:rsidRPr="003E0CBE">
              <w:t>Чичков</w:t>
            </w:r>
            <w:proofErr w:type="spellEnd"/>
            <w:r>
              <w:t>, а</w:t>
            </w:r>
            <w:r w:rsidRPr="003E0CBE">
              <w:t xml:space="preserve">втор </w:t>
            </w:r>
            <w:r>
              <w:t xml:space="preserve">текста: </w:t>
            </w:r>
            <w:r w:rsidRPr="003E0CBE">
              <w:t xml:space="preserve">Константин </w:t>
            </w:r>
            <w:proofErr w:type="spellStart"/>
            <w:r w:rsidRPr="003E0CBE">
              <w:t>Ибряев</w:t>
            </w:r>
            <w:proofErr w:type="spellEnd"/>
            <w:r>
              <w:t xml:space="preserve">. </w:t>
            </w:r>
            <w:r w:rsidRPr="003E0CBE">
              <w:rPr>
                <w:sz w:val="22"/>
              </w:rPr>
              <w:t>02:30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6.</w:t>
            </w:r>
          </w:p>
        </w:tc>
        <w:tc>
          <w:tcPr>
            <w:tcW w:w="2268" w:type="dxa"/>
            <w:shd w:val="clear" w:color="auto" w:fill="auto"/>
          </w:tcPr>
          <w:p w:rsidR="00CD07EB" w:rsidRPr="00A07258" w:rsidRDefault="00CD07EB" w:rsidP="001675F8">
            <w:pPr>
              <w:widowControl w:val="0"/>
              <w:autoSpaceDE w:val="0"/>
              <w:autoSpaceDN w:val="0"/>
              <w:adjustRightInd w:val="0"/>
            </w:pPr>
            <w:r w:rsidRPr="00A07258">
              <w:t>Глазырина Ася</w:t>
            </w:r>
          </w:p>
          <w:p w:rsidR="00CD07EB" w:rsidRPr="00A07258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1675F8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</w:t>
            </w:r>
            <w:r w:rsidRPr="001675F8">
              <w:t>«Песня о России»</w:t>
            </w:r>
            <w:r>
              <w:t>. Композитор:</w:t>
            </w:r>
            <w:r w:rsidRPr="001675F8">
              <w:t xml:space="preserve">  Владимир Локтев</w:t>
            </w:r>
            <w:r>
              <w:t>, а</w:t>
            </w:r>
            <w:r w:rsidRPr="001675F8">
              <w:t xml:space="preserve">втор </w:t>
            </w:r>
            <w:r>
              <w:t xml:space="preserve">текста: </w:t>
            </w:r>
            <w:r w:rsidRPr="001675F8">
              <w:t xml:space="preserve">Ольга </w:t>
            </w:r>
            <w:proofErr w:type="spellStart"/>
            <w:r w:rsidRPr="001675F8">
              <w:t>Высотская</w:t>
            </w:r>
            <w:proofErr w:type="spellEnd"/>
            <w:r>
              <w:t xml:space="preserve">. </w:t>
            </w:r>
            <w:r w:rsidRPr="001675F8">
              <w:t>3,27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2.</w:t>
            </w:r>
            <w:r w:rsidRPr="001675F8">
              <w:t xml:space="preserve"> «Цветик-</w:t>
            </w:r>
            <w:proofErr w:type="spellStart"/>
            <w:r w:rsidRPr="001675F8">
              <w:t>семицветик</w:t>
            </w:r>
            <w:proofErr w:type="spellEnd"/>
            <w:r w:rsidRPr="001675F8">
              <w:t>»</w:t>
            </w:r>
            <w:r>
              <w:t xml:space="preserve">. Композитор: </w:t>
            </w:r>
            <w:r w:rsidRPr="001675F8">
              <w:t xml:space="preserve">Ольга </w:t>
            </w:r>
            <w:proofErr w:type="spellStart"/>
            <w:r w:rsidRPr="001675F8">
              <w:t>Юдахина</w:t>
            </w:r>
            <w:proofErr w:type="spellEnd"/>
            <w:r>
              <w:t>, а</w:t>
            </w:r>
            <w:r w:rsidRPr="001675F8">
              <w:t xml:space="preserve">втор </w:t>
            </w:r>
            <w:r>
              <w:t>текста:</w:t>
            </w:r>
            <w:r w:rsidRPr="001675F8">
              <w:t xml:space="preserve"> Иван Жиганов</w:t>
            </w:r>
            <w:r>
              <w:t xml:space="preserve">. </w:t>
            </w:r>
            <w:r w:rsidRPr="001675F8">
              <w:t>3,02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7.</w:t>
            </w:r>
          </w:p>
        </w:tc>
        <w:tc>
          <w:tcPr>
            <w:tcW w:w="2268" w:type="dxa"/>
            <w:shd w:val="clear" w:color="auto" w:fill="auto"/>
          </w:tcPr>
          <w:p w:rsidR="00CD07EB" w:rsidRPr="00A07258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A07258">
              <w:t>Береснева</w:t>
            </w:r>
            <w:proofErr w:type="spellEnd"/>
            <w:r w:rsidRPr="00A07258">
              <w:t xml:space="preserve"> Дарья</w:t>
            </w:r>
          </w:p>
          <w:p w:rsidR="00CD07EB" w:rsidRPr="00A07258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</w:pPr>
            <w: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1675F8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 w:rsidRPr="001675F8">
              <w:t>«Девочка Россия»</w:t>
            </w:r>
            <w:r>
              <w:t xml:space="preserve">. </w:t>
            </w:r>
            <w:r w:rsidRPr="001675F8">
              <w:t xml:space="preserve">Композитор </w:t>
            </w:r>
            <w:r>
              <w:t>и а</w:t>
            </w:r>
            <w:r w:rsidRPr="001675F8">
              <w:t xml:space="preserve">втор </w:t>
            </w:r>
            <w:r>
              <w:t xml:space="preserve">текста: </w:t>
            </w:r>
            <w:r w:rsidRPr="001675F8">
              <w:t>Эльмира Путилова</w:t>
            </w:r>
            <w:r>
              <w:t xml:space="preserve">. </w:t>
            </w:r>
            <w:r w:rsidRPr="001675F8">
              <w:t>3,55</w:t>
            </w:r>
          </w:p>
          <w:p w:rsidR="00CD07EB" w:rsidRPr="001675F8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 w:rsidRPr="001675F8">
              <w:t>«Апельсиновый король»</w:t>
            </w:r>
            <w:r>
              <w:t xml:space="preserve">. </w:t>
            </w:r>
            <w:r w:rsidRPr="001675F8">
              <w:t xml:space="preserve">Композитор </w:t>
            </w:r>
            <w:r>
              <w:t>и а</w:t>
            </w:r>
            <w:r w:rsidRPr="001675F8">
              <w:t xml:space="preserve">втор </w:t>
            </w:r>
            <w:r>
              <w:t xml:space="preserve">текста: </w:t>
            </w:r>
            <w:r w:rsidRPr="001675F8">
              <w:t xml:space="preserve">Анна </w:t>
            </w:r>
            <w:proofErr w:type="spellStart"/>
            <w:r w:rsidRPr="001675F8">
              <w:t>Петряшева</w:t>
            </w:r>
            <w:proofErr w:type="spellEnd"/>
            <w:r>
              <w:t xml:space="preserve">. </w:t>
            </w:r>
            <w:r w:rsidRPr="001675F8">
              <w:t>3,35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8.</w:t>
            </w:r>
          </w:p>
        </w:tc>
        <w:tc>
          <w:tcPr>
            <w:tcW w:w="2268" w:type="dxa"/>
            <w:shd w:val="clear" w:color="auto" w:fill="auto"/>
          </w:tcPr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433F43">
              <w:t>Нагорнова</w:t>
            </w:r>
            <w:proofErr w:type="spellEnd"/>
            <w:r w:rsidRPr="00433F43">
              <w:t xml:space="preserve"> Анастасия</w:t>
            </w:r>
          </w:p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  <w:vAlign w:val="center"/>
          </w:tcPr>
          <w:p w:rsidR="00CD07EB" w:rsidRPr="008C39ED" w:rsidRDefault="00CD07EB" w:rsidP="001675F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6939" w:type="dxa"/>
            <w:shd w:val="clear" w:color="auto" w:fill="auto"/>
            <w:vAlign w:val="center"/>
          </w:tcPr>
          <w:p w:rsidR="00CD07EB" w:rsidRPr="007908D2" w:rsidRDefault="00CD07EB" w:rsidP="001675F8">
            <w:pPr>
              <w:pStyle w:val="a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08D2">
              <w:rPr>
                <w:rFonts w:ascii="Times New Roman" w:hAnsi="Times New Roman"/>
                <w:sz w:val="24"/>
                <w:szCs w:val="24"/>
              </w:rPr>
              <w:t>1.«Реченька-речушка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>Композитор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и а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 xml:space="preserve">втор </w:t>
            </w:r>
            <w:r>
              <w:rPr>
                <w:rFonts w:ascii="Times New Roman" w:hAnsi="Times New Roman"/>
                <w:sz w:val="24"/>
                <w:szCs w:val="24"/>
              </w:rPr>
              <w:t>текста: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 xml:space="preserve"> Владимир Девятов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>3:43</w:t>
            </w:r>
          </w:p>
          <w:p w:rsidR="00CD07EB" w:rsidRPr="007908D2" w:rsidRDefault="00CD07EB" w:rsidP="001675F8">
            <w:pPr>
              <w:jc w:val="both"/>
              <w:rPr>
                <w:sz w:val="28"/>
                <w:szCs w:val="28"/>
              </w:rPr>
            </w:pPr>
            <w:r w:rsidRPr="007908D2">
              <w:t>2</w:t>
            </w:r>
            <w:r>
              <w:t xml:space="preserve">. </w:t>
            </w:r>
            <w:r w:rsidRPr="007908D2">
              <w:t>«Птицы белые»</w:t>
            </w:r>
            <w:r>
              <w:t>. Композитор и  а</w:t>
            </w:r>
            <w:r w:rsidRPr="007908D2">
              <w:t xml:space="preserve">втор </w:t>
            </w:r>
            <w:r>
              <w:t xml:space="preserve">текста: </w:t>
            </w:r>
            <w:r w:rsidRPr="007908D2">
              <w:t xml:space="preserve">Анна </w:t>
            </w:r>
            <w:proofErr w:type="spellStart"/>
            <w:r w:rsidRPr="007908D2">
              <w:t>Петрящева</w:t>
            </w:r>
            <w:proofErr w:type="spellEnd"/>
            <w:r>
              <w:t xml:space="preserve">. </w:t>
            </w:r>
            <w:r w:rsidRPr="007908D2">
              <w:t>3:30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9.</w:t>
            </w:r>
          </w:p>
        </w:tc>
        <w:tc>
          <w:tcPr>
            <w:tcW w:w="2268" w:type="dxa"/>
            <w:shd w:val="clear" w:color="auto" w:fill="auto"/>
          </w:tcPr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  <w:r w:rsidRPr="00433F43">
              <w:t>Казначеев Максим</w:t>
            </w:r>
          </w:p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  <w:vAlign w:val="center"/>
          </w:tcPr>
          <w:p w:rsidR="00CD07EB" w:rsidRDefault="00CD07EB" w:rsidP="001675F8">
            <w:pPr>
              <w:jc w:val="center"/>
            </w:pPr>
            <w:r>
              <w:t>2</w:t>
            </w:r>
          </w:p>
        </w:tc>
        <w:tc>
          <w:tcPr>
            <w:tcW w:w="6939" w:type="dxa"/>
            <w:shd w:val="clear" w:color="auto" w:fill="auto"/>
            <w:vAlign w:val="center"/>
          </w:tcPr>
          <w:p w:rsidR="00CD07EB" w:rsidRPr="007908D2" w:rsidRDefault="00CD07EB" w:rsidP="001675F8">
            <w:pPr>
              <w:jc w:val="both"/>
            </w:pPr>
            <w:r>
              <w:t xml:space="preserve">1. </w:t>
            </w:r>
            <w:r w:rsidRPr="007908D2">
              <w:t>Рай в шалаше»</w:t>
            </w:r>
            <w:r>
              <w:t>.</w:t>
            </w:r>
            <w:r w:rsidRPr="007908D2">
              <w:t xml:space="preserve"> </w:t>
            </w:r>
            <w:r w:rsidRPr="007908D2">
              <w:rPr>
                <w:i/>
              </w:rPr>
              <w:t>(аккомпанемент – акустическая гитара, д</w:t>
            </w:r>
            <w:r>
              <w:rPr>
                <w:i/>
              </w:rPr>
              <w:t xml:space="preserve">ве стойки – для голоса и гитары. </w:t>
            </w:r>
            <w:r w:rsidRPr="007908D2">
              <w:t>Комп</w:t>
            </w:r>
            <w:r>
              <w:t>озитор и а</w:t>
            </w:r>
            <w:r w:rsidRPr="007908D2">
              <w:t xml:space="preserve">втор </w:t>
            </w:r>
            <w:r>
              <w:t xml:space="preserve">текста: </w:t>
            </w:r>
            <w:r w:rsidRPr="007908D2">
              <w:t>Александр Васильев</w:t>
            </w:r>
            <w:r>
              <w:t xml:space="preserve">. </w:t>
            </w:r>
            <w:r w:rsidRPr="007908D2">
              <w:t>3:10</w:t>
            </w:r>
          </w:p>
          <w:p w:rsidR="00CD07EB" w:rsidRPr="007908D2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 xml:space="preserve"> «Когда-нибудь останется в живых»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CD07EB" w:rsidRPr="007908D2" w:rsidRDefault="00CD07EB" w:rsidP="001675F8">
            <w:pPr>
              <w:pStyle w:val="a6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Композитор и 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 xml:space="preserve">Автор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текста: 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proofErr w:type="spellStart"/>
            <w:r w:rsidRPr="007908D2">
              <w:rPr>
                <w:rFonts w:ascii="Times New Roman" w:hAnsi="Times New Roman"/>
                <w:sz w:val="24"/>
                <w:szCs w:val="24"/>
              </w:rPr>
              <w:t>Аверкович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7908D2">
              <w:rPr>
                <w:rFonts w:ascii="Times New Roman" w:hAnsi="Times New Roman"/>
                <w:sz w:val="24"/>
                <w:szCs w:val="24"/>
              </w:rPr>
              <w:t>4:01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0.</w:t>
            </w:r>
          </w:p>
        </w:tc>
        <w:tc>
          <w:tcPr>
            <w:tcW w:w="2268" w:type="dxa"/>
            <w:shd w:val="clear" w:color="auto" w:fill="auto"/>
          </w:tcPr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  <w:r w:rsidRPr="00433F43">
              <w:t>Иродова Алиса</w:t>
            </w:r>
          </w:p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  <w:vAlign w:val="center"/>
          </w:tcPr>
          <w:p w:rsidR="00CD07EB" w:rsidRDefault="00CD07EB" w:rsidP="001675F8">
            <w:pPr>
              <w:jc w:val="center"/>
            </w:pPr>
            <w:r>
              <w:t>2</w:t>
            </w:r>
          </w:p>
        </w:tc>
        <w:tc>
          <w:tcPr>
            <w:tcW w:w="6939" w:type="dxa"/>
            <w:shd w:val="clear" w:color="auto" w:fill="auto"/>
            <w:vAlign w:val="center"/>
          </w:tcPr>
          <w:p w:rsidR="00CD07EB" w:rsidRPr="00363519" w:rsidRDefault="00CD07EB" w:rsidP="001675F8">
            <w:pPr>
              <w:jc w:val="both"/>
            </w:pPr>
            <w:r>
              <w:t xml:space="preserve">1. </w:t>
            </w:r>
            <w:r w:rsidRPr="00363519">
              <w:t>«Я хочу, чтобы не было больше войны»</w:t>
            </w:r>
            <w:r>
              <w:t xml:space="preserve">. </w:t>
            </w:r>
            <w:r w:rsidRPr="00363519">
              <w:t>Комп</w:t>
            </w:r>
            <w:r>
              <w:t>озитор</w:t>
            </w:r>
            <w:r w:rsidRPr="00363519">
              <w:t xml:space="preserve"> Анна </w:t>
            </w:r>
            <w:proofErr w:type="spellStart"/>
            <w:r w:rsidRPr="00363519">
              <w:t>Петрящева</w:t>
            </w:r>
            <w:proofErr w:type="spellEnd"/>
            <w:r>
              <w:t>, а</w:t>
            </w:r>
            <w:r w:rsidRPr="00363519">
              <w:t xml:space="preserve">втор </w:t>
            </w:r>
            <w:r>
              <w:t xml:space="preserve">текста: </w:t>
            </w:r>
            <w:r w:rsidRPr="00363519">
              <w:t>Ярослав Губарев</w:t>
            </w:r>
            <w:r>
              <w:t xml:space="preserve">. </w:t>
            </w:r>
            <w:r w:rsidRPr="00363519">
              <w:t>3:38</w:t>
            </w:r>
          </w:p>
          <w:p w:rsidR="00CD07EB" w:rsidRPr="00363519" w:rsidRDefault="00CD07EB" w:rsidP="001675F8">
            <w:pPr>
              <w:pStyle w:val="a6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 xml:space="preserve"> «Корабль»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Композитор: 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>Е. Кобылянский</w:t>
            </w:r>
            <w:r>
              <w:rPr>
                <w:rFonts w:ascii="Times New Roman" w:hAnsi="Times New Roman"/>
                <w:sz w:val="24"/>
                <w:szCs w:val="24"/>
              </w:rPr>
              <w:t>, а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 xml:space="preserve">втор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текста: 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>А. Долженков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>3:05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1.</w:t>
            </w:r>
          </w:p>
        </w:tc>
        <w:tc>
          <w:tcPr>
            <w:tcW w:w="2268" w:type="dxa"/>
            <w:shd w:val="clear" w:color="auto" w:fill="auto"/>
          </w:tcPr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  <w:r w:rsidRPr="00433F43">
              <w:t>Баянов Николай</w:t>
            </w:r>
          </w:p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  <w:vAlign w:val="center"/>
          </w:tcPr>
          <w:p w:rsidR="00CD07EB" w:rsidRDefault="00CD07EB" w:rsidP="001675F8">
            <w:pPr>
              <w:jc w:val="center"/>
            </w:pPr>
            <w:r>
              <w:t>2</w:t>
            </w:r>
          </w:p>
        </w:tc>
        <w:tc>
          <w:tcPr>
            <w:tcW w:w="6939" w:type="dxa"/>
            <w:shd w:val="clear" w:color="auto" w:fill="auto"/>
            <w:vAlign w:val="center"/>
          </w:tcPr>
          <w:p w:rsidR="00CD07EB" w:rsidRPr="00363519" w:rsidRDefault="00CD07EB" w:rsidP="001675F8">
            <w:pPr>
              <w:jc w:val="both"/>
            </w:pPr>
            <w:r>
              <w:t>1.</w:t>
            </w:r>
            <w:r w:rsidRPr="00363519">
              <w:t xml:space="preserve"> «Огромное небо»</w:t>
            </w:r>
            <w:r>
              <w:t xml:space="preserve">. </w:t>
            </w:r>
            <w:r w:rsidRPr="00363519">
              <w:t>Композитор</w:t>
            </w:r>
            <w:r>
              <w:t>:</w:t>
            </w:r>
            <w:r w:rsidRPr="00363519">
              <w:t xml:space="preserve"> Оскар </w:t>
            </w:r>
            <w:proofErr w:type="spellStart"/>
            <w:r w:rsidRPr="00363519">
              <w:t>Фельцман</w:t>
            </w:r>
            <w:proofErr w:type="spellEnd"/>
            <w:r>
              <w:t>, а</w:t>
            </w:r>
            <w:r w:rsidRPr="00363519">
              <w:t xml:space="preserve">втор </w:t>
            </w:r>
            <w:r>
              <w:t>текста:</w:t>
            </w:r>
            <w:r w:rsidRPr="00363519">
              <w:t xml:space="preserve"> Роберт Рождественский</w:t>
            </w:r>
            <w:r>
              <w:t>.</w:t>
            </w:r>
            <w:r w:rsidRPr="00363519">
              <w:t>2:55</w:t>
            </w:r>
          </w:p>
          <w:p w:rsidR="00CD07EB" w:rsidRPr="00363519" w:rsidRDefault="00CD07EB" w:rsidP="001675F8">
            <w:pPr>
              <w:pStyle w:val="a6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 xml:space="preserve"> «Влюбленный ковбой»</w:t>
            </w:r>
            <w:r>
              <w:rPr>
                <w:rFonts w:ascii="Times New Roman" w:hAnsi="Times New Roman"/>
                <w:sz w:val="24"/>
                <w:szCs w:val="24"/>
              </w:rPr>
              <w:t>. Композитор и а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 xml:space="preserve">втор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текста: 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>Александр Ермолов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363519">
              <w:rPr>
                <w:rFonts w:ascii="Times New Roman" w:hAnsi="Times New Roman"/>
                <w:sz w:val="24"/>
                <w:szCs w:val="24"/>
              </w:rPr>
              <w:t>3:45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2.</w:t>
            </w:r>
          </w:p>
        </w:tc>
        <w:tc>
          <w:tcPr>
            <w:tcW w:w="2268" w:type="dxa"/>
            <w:shd w:val="clear" w:color="auto" w:fill="auto"/>
          </w:tcPr>
          <w:p w:rsidR="00CD07EB" w:rsidRPr="00DD4E4D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DD4E4D">
              <w:t>Манченко</w:t>
            </w:r>
            <w:proofErr w:type="spellEnd"/>
            <w:r w:rsidRPr="00DD4E4D">
              <w:t xml:space="preserve"> Матвей</w:t>
            </w:r>
          </w:p>
          <w:p w:rsidR="00CD07EB" w:rsidRPr="00433F43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</w:pPr>
            <w: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jc w:val="both"/>
            </w:pPr>
            <w:r>
              <w:t xml:space="preserve">1. «Шел солдат». Композитор: Яков </w:t>
            </w:r>
            <w:proofErr w:type="spellStart"/>
            <w:r>
              <w:t>Дубравин</w:t>
            </w:r>
            <w:proofErr w:type="spellEnd"/>
            <w:r>
              <w:t>, автор текста: Вл. Суслов. 3:21.</w:t>
            </w:r>
          </w:p>
          <w:p w:rsidR="00CD07EB" w:rsidRDefault="00CD07EB" w:rsidP="001675F8">
            <w:pPr>
              <w:jc w:val="both"/>
            </w:pPr>
            <w:r>
              <w:t>2. «Пой со мной». Композитор и автор текста: Илья Волков. 2:41.</w:t>
            </w:r>
          </w:p>
        </w:tc>
      </w:tr>
      <w:tr w:rsidR="00CD07EB" w:rsidRPr="003E2946" w:rsidTr="00CD07EB">
        <w:trPr>
          <w:trHeight w:val="462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3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1675F8">
            <w:pPr>
              <w:pStyle w:val="a3"/>
              <w:spacing w:after="160" w:line="259" w:lineRule="auto"/>
              <w:ind w:left="0"/>
            </w:pPr>
            <w:r>
              <w:t>Пак Елизавета</w:t>
            </w:r>
          </w:p>
          <w:p w:rsidR="00CD07EB" w:rsidRPr="00946ED6" w:rsidRDefault="00CD07EB" w:rsidP="001675F8">
            <w:pPr>
              <w:pStyle w:val="a3"/>
              <w:ind w:left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pStyle w:val="a3"/>
              <w:numPr>
                <w:ilvl w:val="0"/>
                <w:numId w:val="8"/>
              </w:numPr>
              <w:spacing w:after="160" w:line="259" w:lineRule="auto"/>
              <w:ind w:left="366" w:hanging="366"/>
            </w:pPr>
            <w:r>
              <w:t xml:space="preserve">С. </w:t>
            </w:r>
            <w:proofErr w:type="spellStart"/>
            <w:r>
              <w:t>Лапшакова</w:t>
            </w:r>
            <w:proofErr w:type="spellEnd"/>
            <w:r>
              <w:t xml:space="preserve"> - Россия</w:t>
            </w:r>
          </w:p>
          <w:p w:rsidR="00CD07EB" w:rsidRDefault="00CD07EB" w:rsidP="00CD07EB">
            <w:pPr>
              <w:pStyle w:val="a3"/>
              <w:numPr>
                <w:ilvl w:val="0"/>
                <w:numId w:val="8"/>
              </w:numPr>
              <w:spacing w:after="160" w:line="259" w:lineRule="auto"/>
              <w:ind w:left="366" w:hanging="366"/>
            </w:pPr>
            <w:r>
              <w:t>Вижу цель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4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1675F8">
            <w:pPr>
              <w:pStyle w:val="a3"/>
              <w:spacing w:after="160" w:line="259" w:lineRule="auto"/>
              <w:ind w:left="0"/>
            </w:pPr>
            <w:proofErr w:type="spellStart"/>
            <w:r>
              <w:t>Слепцова</w:t>
            </w:r>
            <w:proofErr w:type="spellEnd"/>
            <w:r>
              <w:t xml:space="preserve"> Александра</w:t>
            </w: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pStyle w:val="a3"/>
              <w:numPr>
                <w:ilvl w:val="0"/>
                <w:numId w:val="10"/>
              </w:numPr>
              <w:spacing w:after="160" w:line="259" w:lineRule="auto"/>
              <w:ind w:left="366" w:hanging="366"/>
            </w:pPr>
            <w:r>
              <w:t xml:space="preserve">М. Никитин, А. </w:t>
            </w:r>
            <w:proofErr w:type="spellStart"/>
            <w:r>
              <w:t>Поначев</w:t>
            </w:r>
            <w:proofErr w:type="spellEnd"/>
            <w:r>
              <w:t xml:space="preserve"> – В синем небе облака</w:t>
            </w:r>
          </w:p>
          <w:p w:rsidR="00CD07EB" w:rsidRDefault="00CD07EB" w:rsidP="001675F8">
            <w:pPr>
              <w:pStyle w:val="a3"/>
              <w:numPr>
                <w:ilvl w:val="0"/>
                <w:numId w:val="10"/>
              </w:numPr>
              <w:spacing w:after="160" w:line="259" w:lineRule="auto"/>
              <w:ind w:left="366" w:hanging="366"/>
            </w:pPr>
            <w:r>
              <w:t xml:space="preserve">А. </w:t>
            </w:r>
            <w:proofErr w:type="spellStart"/>
            <w:r>
              <w:t>Миненок</w:t>
            </w:r>
            <w:proofErr w:type="spellEnd"/>
            <w:r>
              <w:t xml:space="preserve"> – Музыка моих побед</w:t>
            </w:r>
          </w:p>
        </w:tc>
      </w:tr>
      <w:tr w:rsidR="00CD07EB" w:rsidRPr="003E2946" w:rsidTr="00CD07EB">
        <w:trPr>
          <w:trHeight w:val="1004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5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1675F8">
            <w:pPr>
              <w:pStyle w:val="a3"/>
              <w:ind w:left="0"/>
            </w:pPr>
            <w:proofErr w:type="spellStart"/>
            <w:r>
              <w:t>Шлыкова</w:t>
            </w:r>
            <w:proofErr w:type="spellEnd"/>
            <w:r>
              <w:t xml:space="preserve"> Александра</w:t>
            </w:r>
          </w:p>
          <w:p w:rsidR="00CD07EB" w:rsidRPr="00C10458" w:rsidRDefault="00CD07EB" w:rsidP="001675F8">
            <w:pPr>
              <w:pStyle w:val="a3"/>
              <w:ind w:left="0"/>
              <w:rPr>
                <w:color w:val="FF0000"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pStyle w:val="a3"/>
              <w:numPr>
                <w:ilvl w:val="0"/>
                <w:numId w:val="11"/>
              </w:numPr>
              <w:spacing w:after="160" w:line="259" w:lineRule="auto"/>
              <w:ind w:left="366" w:hanging="284"/>
            </w:pPr>
            <w:r>
              <w:t xml:space="preserve">Г. </w:t>
            </w:r>
            <w:proofErr w:type="spellStart"/>
            <w:r>
              <w:t>Кропивский</w:t>
            </w:r>
            <w:proofErr w:type="spellEnd"/>
            <w:r>
              <w:t xml:space="preserve"> - Это просто война/ РНП «Ой, ты степь широкая»</w:t>
            </w:r>
          </w:p>
          <w:p w:rsidR="00CD07EB" w:rsidRDefault="00CD07EB" w:rsidP="001675F8">
            <w:pPr>
              <w:pStyle w:val="a3"/>
              <w:numPr>
                <w:ilvl w:val="0"/>
                <w:numId w:val="11"/>
              </w:numPr>
              <w:spacing w:after="160" w:line="259" w:lineRule="auto"/>
              <w:ind w:left="366" w:hanging="284"/>
            </w:pPr>
            <w:r>
              <w:t xml:space="preserve">А. </w:t>
            </w:r>
            <w:proofErr w:type="spellStart"/>
            <w:r>
              <w:t>Ольханский</w:t>
            </w:r>
            <w:proofErr w:type="spellEnd"/>
            <w:r>
              <w:t xml:space="preserve"> – Музыка дня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6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>
              <w:t>Юртаев</w:t>
            </w:r>
            <w:proofErr w:type="spellEnd"/>
            <w:r>
              <w:t xml:space="preserve"> Елисей </w:t>
            </w:r>
          </w:p>
          <w:p w:rsidR="00CD07EB" w:rsidRDefault="00CD07EB" w:rsidP="001675F8">
            <w:pPr>
              <w:pStyle w:val="a3"/>
              <w:ind w:left="0"/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1.  «10 батальон». </w:t>
            </w:r>
            <w:r w:rsidRPr="0006276C">
              <w:t>Композитор</w:t>
            </w:r>
            <w:r>
              <w:t xml:space="preserve"> и а</w:t>
            </w:r>
            <w:r w:rsidRPr="0006276C">
              <w:t>втор текста</w:t>
            </w:r>
            <w:r>
              <w:t xml:space="preserve">: Булат Окуджава. </w:t>
            </w:r>
            <w:r>
              <w:rPr>
                <w:sz w:val="22"/>
              </w:rPr>
              <w:t>2:44</w:t>
            </w:r>
          </w:p>
          <w:p w:rsidR="00CD07EB" w:rsidRPr="00CE1FEC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2. </w:t>
            </w:r>
            <w:r w:rsidRPr="008762B7">
              <w:t xml:space="preserve"> </w:t>
            </w:r>
            <w:r w:rsidRPr="00500E4A">
              <w:t>«</w:t>
            </w:r>
            <w:r>
              <w:t>Лучший город Земли</w:t>
            </w:r>
            <w:r w:rsidRPr="00500E4A">
              <w:t>»</w:t>
            </w:r>
            <w:r>
              <w:t xml:space="preserve">. </w:t>
            </w:r>
            <w:r w:rsidRPr="0006276C">
              <w:t>Композитор</w:t>
            </w:r>
            <w:r>
              <w:t xml:space="preserve">: </w:t>
            </w:r>
            <w:proofErr w:type="spellStart"/>
            <w:r>
              <w:t>Арно</w:t>
            </w:r>
            <w:proofErr w:type="spellEnd"/>
            <w:r>
              <w:t xml:space="preserve"> </w:t>
            </w:r>
            <w:proofErr w:type="spellStart"/>
            <w:r>
              <w:t>Бабаджанян</w:t>
            </w:r>
            <w:proofErr w:type="spellEnd"/>
            <w:r>
              <w:t xml:space="preserve">. </w:t>
            </w:r>
          </w:p>
          <w:p w:rsidR="00CD07EB" w:rsidRPr="00CD07EB" w:rsidRDefault="00CD07EB" w:rsidP="001675F8">
            <w:pPr>
              <w:widowControl w:val="0"/>
              <w:autoSpaceDE w:val="0"/>
              <w:autoSpaceDN w:val="0"/>
              <w:adjustRightInd w:val="0"/>
            </w:pPr>
            <w:r w:rsidRPr="0006276C">
              <w:t>Автор текста</w:t>
            </w:r>
            <w:r>
              <w:t xml:space="preserve">: Леонид </w:t>
            </w:r>
            <w:proofErr w:type="spellStart"/>
            <w:r>
              <w:t>Дербенёв</w:t>
            </w:r>
            <w:proofErr w:type="spellEnd"/>
            <w:r>
              <w:t xml:space="preserve">. </w:t>
            </w:r>
            <w:r w:rsidRPr="00632D20">
              <w:t>3:04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7.</w:t>
            </w:r>
          </w:p>
        </w:tc>
        <w:tc>
          <w:tcPr>
            <w:tcW w:w="2268" w:type="dxa"/>
            <w:shd w:val="clear" w:color="auto" w:fill="auto"/>
          </w:tcPr>
          <w:p w:rsidR="00CD07EB" w:rsidRPr="00750B1F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  <w:r w:rsidRPr="00750B1F">
              <w:rPr>
                <w:rFonts w:ascii="Times New Roman" w:hAnsi="Times New Roman"/>
                <w:sz w:val="24"/>
                <w:szCs w:val="24"/>
              </w:rPr>
              <w:t>Бронников Иван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1. «Эх, дороги». </w:t>
            </w:r>
            <w:r w:rsidRPr="0006276C">
              <w:t>Композитор</w:t>
            </w:r>
            <w:r>
              <w:t xml:space="preserve">: Анатолий Новиков, автор текста: Лев </w:t>
            </w:r>
            <w:proofErr w:type="spellStart"/>
            <w:r>
              <w:t>Ошанин</w:t>
            </w:r>
            <w:proofErr w:type="spellEnd"/>
            <w:r>
              <w:t xml:space="preserve">. </w:t>
            </w:r>
            <w:r w:rsidRPr="0046512B">
              <w:t>3:43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. </w:t>
            </w:r>
            <w:r w:rsidRPr="007755D8">
              <w:t xml:space="preserve"> </w:t>
            </w:r>
            <w:r>
              <w:t>«А я иду, шагаю по Москве». Композитор: Андрей Петров, а</w:t>
            </w:r>
            <w:r w:rsidRPr="0006276C">
              <w:t>втор текста</w:t>
            </w:r>
            <w:r>
              <w:t xml:space="preserve">: Геннадий </w:t>
            </w:r>
            <w:proofErr w:type="spellStart"/>
            <w:r>
              <w:t>Шпаликов</w:t>
            </w:r>
            <w:proofErr w:type="spellEnd"/>
            <w:r>
              <w:t xml:space="preserve">. </w:t>
            </w:r>
            <w:r>
              <w:rPr>
                <w:sz w:val="22"/>
              </w:rPr>
              <w:t>2:21</w:t>
            </w:r>
          </w:p>
          <w:p w:rsidR="00CD07EB" w:rsidRPr="0046512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lastRenderedPageBreak/>
              <w:t>28.</w:t>
            </w:r>
          </w:p>
        </w:tc>
        <w:tc>
          <w:tcPr>
            <w:tcW w:w="2268" w:type="dxa"/>
            <w:shd w:val="clear" w:color="auto" w:fill="auto"/>
          </w:tcPr>
          <w:p w:rsidR="00CD07EB" w:rsidRPr="00EB69DE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EB69DE">
              <w:rPr>
                <w:rFonts w:ascii="Times New Roman" w:hAnsi="Times New Roman"/>
                <w:sz w:val="24"/>
                <w:szCs w:val="24"/>
              </w:rPr>
              <w:t>Юртаева</w:t>
            </w:r>
            <w:proofErr w:type="spellEnd"/>
            <w:r w:rsidRPr="00EB69DE">
              <w:rPr>
                <w:rFonts w:ascii="Times New Roman" w:hAnsi="Times New Roman"/>
                <w:sz w:val="24"/>
                <w:szCs w:val="24"/>
              </w:rPr>
              <w:t xml:space="preserve"> Алиса</w:t>
            </w:r>
          </w:p>
          <w:p w:rsidR="00CD07EB" w:rsidRPr="00750B1F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EA6800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1. «Миру мир». </w:t>
            </w:r>
            <w:r w:rsidRPr="0006276C">
              <w:t xml:space="preserve">Композитор </w:t>
            </w:r>
            <w:r>
              <w:t>и а</w:t>
            </w:r>
            <w:r w:rsidRPr="0006276C">
              <w:t>втор поэтического текста</w:t>
            </w:r>
            <w:r>
              <w:t xml:space="preserve">: </w:t>
            </w:r>
            <w:r w:rsidRPr="00CE1FEC">
              <w:t xml:space="preserve">Валерий </w:t>
            </w:r>
            <w:proofErr w:type="gramStart"/>
            <w:r w:rsidRPr="00CE1FEC">
              <w:t>Шмат</w:t>
            </w:r>
            <w:proofErr w:type="gramEnd"/>
            <w:r>
              <w:t xml:space="preserve">. </w:t>
            </w:r>
            <w:r w:rsidRPr="00EA6800">
              <w:t>2:58.</w:t>
            </w:r>
          </w:p>
          <w:p w:rsidR="00CD07EB" w:rsidRPr="00EA6800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 w:rsidRPr="00EA6800">
              <w:t>2</w:t>
            </w:r>
            <w:r>
              <w:t xml:space="preserve">. </w:t>
            </w:r>
            <w:r w:rsidRPr="00EA6800">
              <w:t xml:space="preserve">«Что меня ждёт». Композитор: Марк </w:t>
            </w:r>
            <w:proofErr w:type="spellStart"/>
            <w:r w:rsidRPr="00EA6800">
              <w:t>Манчин</w:t>
            </w:r>
            <w:proofErr w:type="spellEnd"/>
            <w:r w:rsidRPr="00EA6800">
              <w:t>. Автор текста: Сергей Пасов.</w:t>
            </w:r>
            <w:r>
              <w:t xml:space="preserve"> </w:t>
            </w:r>
            <w:r w:rsidRPr="00EA6800">
              <w:t>2:45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9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Вайберт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Инна</w:t>
            </w:r>
          </w:p>
          <w:p w:rsidR="00CD07EB" w:rsidRPr="00EB69DE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snapToGrid w:val="0"/>
            </w:pPr>
            <w:r>
              <w:t xml:space="preserve">1. «Гляжу в озера синие». Муз.  Л. Афанасьева, сл. И. </w:t>
            </w:r>
            <w:proofErr w:type="spellStart"/>
            <w:r>
              <w:t>Шаферана</w:t>
            </w:r>
            <w:proofErr w:type="spellEnd"/>
            <w:r>
              <w:t xml:space="preserve">. 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snapToGrid w:val="0"/>
              <w:jc w:val="both"/>
            </w:pPr>
            <w:r>
              <w:t xml:space="preserve">2. «Романс Женьки» из к/ф «А зори здесь тихие». Муз. </w:t>
            </w:r>
            <w:proofErr w:type="spellStart"/>
            <w:r>
              <w:t>К.Молчанова</w:t>
            </w:r>
            <w:proofErr w:type="spellEnd"/>
            <w:r>
              <w:t>, сл. К. Симонова.</w:t>
            </w:r>
          </w:p>
        </w:tc>
      </w:tr>
      <w:tr w:rsidR="00CD07EB" w:rsidRPr="003E2946" w:rsidTr="00CD07EB">
        <w:trPr>
          <w:trHeight w:val="1012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</w:p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0.</w:t>
            </w:r>
          </w:p>
        </w:tc>
        <w:tc>
          <w:tcPr>
            <w:tcW w:w="2268" w:type="dxa"/>
            <w:shd w:val="clear" w:color="auto" w:fill="auto"/>
          </w:tcPr>
          <w:p w:rsidR="00CD07EB" w:rsidRPr="00166C2A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166C2A">
              <w:t>Юнакова</w:t>
            </w:r>
            <w:proofErr w:type="spellEnd"/>
            <w:r w:rsidRPr="00166C2A">
              <w:t xml:space="preserve"> Альбина</w:t>
            </w:r>
          </w:p>
          <w:p w:rsidR="00CD07EB" w:rsidRDefault="00CD07EB" w:rsidP="001675F8">
            <w:pPr>
              <w:pStyle w:val="a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1675F8">
            <w:pPr>
              <w:rPr>
                <w:sz w:val="22"/>
              </w:rPr>
            </w:pPr>
            <w:r>
              <w:t>1.</w:t>
            </w:r>
            <w:r w:rsidRPr="000A3353">
              <w:t xml:space="preserve">«Баллада о войне».  </w:t>
            </w:r>
            <w:r w:rsidRPr="0006276C">
              <w:t xml:space="preserve">Композитор </w:t>
            </w:r>
            <w:r>
              <w:t>и а</w:t>
            </w:r>
            <w:r w:rsidRPr="0006276C">
              <w:t xml:space="preserve">втор текста </w:t>
            </w:r>
            <w:r w:rsidRPr="00CE3311">
              <w:t xml:space="preserve">Марина </w:t>
            </w:r>
            <w:proofErr w:type="spellStart"/>
            <w:r w:rsidRPr="00CE3311">
              <w:t>Старцева</w:t>
            </w:r>
            <w:proofErr w:type="spellEnd"/>
            <w:r>
              <w:t xml:space="preserve">. </w:t>
            </w:r>
            <w:r>
              <w:rPr>
                <w:sz w:val="22"/>
              </w:rPr>
              <w:t>4:43.</w:t>
            </w:r>
          </w:p>
          <w:p w:rsidR="00CD07EB" w:rsidRPr="00C10458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. «Ты ушла». </w:t>
            </w:r>
            <w:r w:rsidRPr="0006276C">
              <w:t xml:space="preserve">Композитор </w:t>
            </w:r>
            <w:r>
              <w:t>и а</w:t>
            </w:r>
            <w:r w:rsidRPr="0006276C">
              <w:t xml:space="preserve">втор текста </w:t>
            </w:r>
            <w:r>
              <w:t xml:space="preserve">Анастасия Каменских. </w:t>
            </w:r>
            <w:r>
              <w:rPr>
                <w:sz w:val="22"/>
              </w:rPr>
              <w:t>3:40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1.</w:t>
            </w:r>
          </w:p>
        </w:tc>
        <w:tc>
          <w:tcPr>
            <w:tcW w:w="2268" w:type="dxa"/>
            <w:shd w:val="clear" w:color="auto" w:fill="auto"/>
          </w:tcPr>
          <w:p w:rsidR="00CD07EB" w:rsidRPr="00C21A3F" w:rsidRDefault="00CD07EB" w:rsidP="001675F8">
            <w:pPr>
              <w:widowControl w:val="0"/>
              <w:autoSpaceDE w:val="0"/>
              <w:autoSpaceDN w:val="0"/>
              <w:adjustRightInd w:val="0"/>
            </w:pPr>
            <w:r w:rsidRPr="00C21A3F">
              <w:t>Мартынов Андрей</w:t>
            </w:r>
          </w:p>
          <w:p w:rsidR="00CD07EB" w:rsidRPr="00166C2A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4825E7" w:rsidRDefault="00CD07EB" w:rsidP="001675F8">
            <w:pPr>
              <w:widowControl w:val="0"/>
              <w:jc w:val="both"/>
            </w:pPr>
            <w:r w:rsidRPr="004825E7">
              <w:t xml:space="preserve">1. «Пиратский блюз». Композитор и автор текста: </w:t>
            </w:r>
            <w:proofErr w:type="spellStart"/>
            <w:r w:rsidRPr="004825E7">
              <w:t>ДоМиНика</w:t>
            </w:r>
            <w:proofErr w:type="spellEnd"/>
            <w:r w:rsidRPr="004825E7">
              <w:t>. 3:49</w:t>
            </w:r>
          </w:p>
          <w:p w:rsidR="00CD07EB" w:rsidRDefault="00CD07EB" w:rsidP="001675F8">
            <w:pPr>
              <w:widowControl w:val="0"/>
              <w:jc w:val="both"/>
            </w:pPr>
            <w:r w:rsidRPr="004825E7">
              <w:t xml:space="preserve">2. «Конь». Композитор: Игорь Матвиенко, автор текста: </w:t>
            </w:r>
            <w:r w:rsidRPr="004825E7">
              <w:rPr>
                <w:rFonts w:eastAsia="Arial"/>
                <w:color w:val="222222"/>
                <w:highlight w:val="white"/>
              </w:rPr>
              <w:t xml:space="preserve"> Игорь Матвиенко</w:t>
            </w:r>
            <w:r w:rsidRPr="004825E7">
              <w:rPr>
                <w:rFonts w:eastAsia="Arial"/>
                <w:color w:val="222222"/>
              </w:rPr>
              <w:t xml:space="preserve">. </w:t>
            </w:r>
            <w:r w:rsidRPr="004825E7">
              <w:t>3:23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2.</w:t>
            </w:r>
          </w:p>
        </w:tc>
        <w:tc>
          <w:tcPr>
            <w:tcW w:w="2268" w:type="dxa"/>
            <w:shd w:val="clear" w:color="auto" w:fill="auto"/>
          </w:tcPr>
          <w:p w:rsidR="00CD07EB" w:rsidRPr="002F3763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2F3763">
              <w:rPr>
                <w:lang w:val="en-US"/>
              </w:rPr>
              <w:t>Вензель</w:t>
            </w:r>
            <w:proofErr w:type="spellEnd"/>
            <w:r w:rsidRPr="002F3763">
              <w:rPr>
                <w:lang w:val="en-US"/>
              </w:rPr>
              <w:t xml:space="preserve"> </w:t>
            </w:r>
            <w:proofErr w:type="spellStart"/>
            <w:r w:rsidRPr="002F3763">
              <w:rPr>
                <w:lang w:val="en-US"/>
              </w:rPr>
              <w:t>Эвелина</w:t>
            </w:r>
            <w:proofErr w:type="spellEnd"/>
          </w:p>
          <w:p w:rsidR="00CD07EB" w:rsidRPr="002F3763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1. «</w:t>
            </w:r>
            <w:r w:rsidRPr="00EA5EB5">
              <w:rPr>
                <w:sz w:val="22"/>
              </w:rPr>
              <w:t>Обелиск</w:t>
            </w:r>
            <w:r>
              <w:rPr>
                <w:sz w:val="22"/>
              </w:rPr>
              <w:t xml:space="preserve">». </w:t>
            </w:r>
            <w:r>
              <w:t xml:space="preserve"> Композитор </w:t>
            </w:r>
            <w:r w:rsidRPr="00EA5EB5">
              <w:t>Раиса Зонова</w:t>
            </w:r>
            <w:r>
              <w:t xml:space="preserve">, автор текста: Светлана </w:t>
            </w:r>
            <w:proofErr w:type="spellStart"/>
            <w:r>
              <w:t>Изместьева</w:t>
            </w:r>
            <w:proofErr w:type="spellEnd"/>
            <w:r>
              <w:t xml:space="preserve">. </w:t>
            </w:r>
            <w:r w:rsidRPr="00EA5EB5">
              <w:rPr>
                <w:sz w:val="22"/>
              </w:rPr>
              <w:t>4:19</w:t>
            </w:r>
            <w:r>
              <w:rPr>
                <w:sz w:val="22"/>
              </w:rPr>
              <w:t>.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2. </w:t>
            </w:r>
            <w:r w:rsidRPr="00EA5EB5">
              <w:t xml:space="preserve"> </w:t>
            </w:r>
            <w:r>
              <w:t>«</w:t>
            </w:r>
            <w:r w:rsidRPr="00EA5EB5">
              <w:t>Мечтай</w:t>
            </w:r>
            <w:r>
              <w:t xml:space="preserve">». Композитор: </w:t>
            </w:r>
            <w:r w:rsidRPr="00EA5EB5">
              <w:t xml:space="preserve">Тарас </w:t>
            </w:r>
            <w:proofErr w:type="spellStart"/>
            <w:r w:rsidRPr="00EA5EB5">
              <w:t>Демчук</w:t>
            </w:r>
            <w:proofErr w:type="spellEnd"/>
            <w:r>
              <w:t xml:space="preserve">, автор текста: </w:t>
            </w:r>
            <w:r w:rsidRPr="00EA5EB5">
              <w:t>Маргарита Дорошевич</w:t>
            </w:r>
          </w:p>
          <w:p w:rsidR="00CD07EB" w:rsidRPr="004825E7" w:rsidRDefault="00CD07EB" w:rsidP="001675F8">
            <w:pPr>
              <w:autoSpaceDE w:val="0"/>
              <w:autoSpaceDN w:val="0"/>
              <w:adjustRightInd w:val="0"/>
            </w:pPr>
            <w:r w:rsidRPr="00EA5EB5">
              <w:t xml:space="preserve">Тарас </w:t>
            </w:r>
            <w:proofErr w:type="spellStart"/>
            <w:r w:rsidRPr="00EA5EB5">
              <w:t>Демчук</w:t>
            </w:r>
            <w:proofErr w:type="spellEnd"/>
            <w:r>
              <w:t xml:space="preserve">. </w:t>
            </w:r>
            <w:r w:rsidRPr="00EA5EB5">
              <w:rPr>
                <w:sz w:val="22"/>
              </w:rPr>
              <w:t>2:40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3.</w:t>
            </w:r>
          </w:p>
        </w:tc>
        <w:tc>
          <w:tcPr>
            <w:tcW w:w="2268" w:type="dxa"/>
            <w:shd w:val="clear" w:color="auto" w:fill="auto"/>
          </w:tcPr>
          <w:p w:rsidR="00CD07EB" w:rsidRPr="002F3763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EA5EB5">
              <w:t>Бочтарев</w:t>
            </w:r>
            <w:proofErr w:type="spellEnd"/>
            <w:r w:rsidRPr="00EA5EB5">
              <w:t xml:space="preserve"> Андре</w:t>
            </w:r>
            <w:r w:rsidRPr="002F3763">
              <w:t>й</w:t>
            </w:r>
          </w:p>
          <w:p w:rsidR="00CD07EB" w:rsidRPr="002F3763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EA5EB5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 «</w:t>
            </w:r>
            <w:r w:rsidRPr="00EA5EB5">
              <w:t>Русский парень</w:t>
            </w:r>
            <w:r>
              <w:t>»</w:t>
            </w:r>
            <w:r w:rsidRPr="00EA5EB5">
              <w:t xml:space="preserve">. Композитор: Ким </w:t>
            </w:r>
            <w:proofErr w:type="spellStart"/>
            <w:r w:rsidRPr="00EA5EB5">
              <w:t>Брейтбург</w:t>
            </w:r>
            <w:proofErr w:type="spellEnd"/>
            <w:r w:rsidRPr="00EA5EB5">
              <w:t xml:space="preserve"> и автор текста Сергей Сашин. 3:12.</w:t>
            </w:r>
          </w:p>
          <w:p w:rsidR="00CD07EB" w:rsidRPr="004825E7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 w:rsidRPr="00EA5EB5">
              <w:t>2.</w:t>
            </w:r>
            <w:r>
              <w:t xml:space="preserve"> «</w:t>
            </w:r>
            <w:r w:rsidRPr="00EA5EB5">
              <w:t>Маленький Дворик</w:t>
            </w:r>
            <w:r>
              <w:t xml:space="preserve">». </w:t>
            </w:r>
            <w:r w:rsidRPr="00EA5EB5">
              <w:t>Композитор</w:t>
            </w:r>
            <w:r>
              <w:t xml:space="preserve">: </w:t>
            </w:r>
            <w:r w:rsidRPr="00EA5EB5">
              <w:t>Виктор Резников</w:t>
            </w:r>
            <w:r>
              <w:t xml:space="preserve"> и автор текста: </w:t>
            </w:r>
            <w:r w:rsidRPr="00EA5EB5">
              <w:t>Юрий Бодров</w:t>
            </w:r>
            <w:r>
              <w:t xml:space="preserve">. </w:t>
            </w:r>
            <w:r w:rsidRPr="00EA5EB5">
              <w:t>3:56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4.</w:t>
            </w:r>
          </w:p>
        </w:tc>
        <w:tc>
          <w:tcPr>
            <w:tcW w:w="2268" w:type="dxa"/>
            <w:shd w:val="clear" w:color="auto" w:fill="auto"/>
          </w:tcPr>
          <w:p w:rsidR="00CD07EB" w:rsidRPr="00B30FC8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B30FC8">
              <w:t>Сулимова</w:t>
            </w:r>
            <w:proofErr w:type="spellEnd"/>
            <w:r w:rsidRPr="00B30FC8">
              <w:t xml:space="preserve"> Полина</w:t>
            </w:r>
          </w:p>
          <w:p w:rsidR="00CD07EB" w:rsidRPr="00EA5EB5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975F3A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«Я живу в России».</w:t>
            </w:r>
            <w:r w:rsidRPr="00975F3A">
              <w:rPr>
                <w:sz w:val="26"/>
              </w:rPr>
              <w:t xml:space="preserve"> </w:t>
            </w:r>
            <w:r w:rsidRPr="00975F3A">
              <w:t>Композитор</w:t>
            </w:r>
            <w:r>
              <w:t>:</w:t>
            </w:r>
            <w:r w:rsidRPr="00975F3A">
              <w:t xml:space="preserve"> Вячеслав Цветков</w:t>
            </w:r>
            <w:r>
              <w:t>, а</w:t>
            </w:r>
            <w:r w:rsidRPr="00975F3A">
              <w:t xml:space="preserve">втор текста Наталья </w:t>
            </w:r>
            <w:proofErr w:type="spellStart"/>
            <w:r w:rsidRPr="00975F3A">
              <w:t>Загуменникова</w:t>
            </w:r>
            <w:proofErr w:type="spellEnd"/>
            <w:r>
              <w:t xml:space="preserve">. 2: 29. </w:t>
            </w:r>
          </w:p>
          <w:p w:rsidR="00CD07EB" w:rsidRPr="00975F3A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2.«</w:t>
            </w:r>
            <w:r w:rsidRPr="00975F3A">
              <w:t>Облака</w:t>
            </w:r>
            <w:r>
              <w:t xml:space="preserve">» </w:t>
            </w:r>
            <w:r w:rsidRPr="00975F3A">
              <w:t xml:space="preserve">Композитор </w:t>
            </w:r>
            <w:r>
              <w:t>и а</w:t>
            </w:r>
            <w:r w:rsidRPr="00975F3A">
              <w:t xml:space="preserve">втор текста Вячеслав </w:t>
            </w:r>
            <w:proofErr w:type="spellStart"/>
            <w:r w:rsidRPr="00975F3A">
              <w:t>Тюльканов</w:t>
            </w:r>
            <w:proofErr w:type="spellEnd"/>
            <w:r>
              <w:t>. 4:00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5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</w:pPr>
            <w:r>
              <w:t xml:space="preserve">Егорова Полина </w:t>
            </w:r>
          </w:p>
          <w:p w:rsidR="00CD07EB" w:rsidRPr="00EA5EB5" w:rsidRDefault="00CD07EB" w:rsidP="001675F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 Мир без войны». Композитор и автор текста: Екатерина Комар. 4:00.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2. «Живая вода». Композитор и автор текста: Рита Дакота. 3:20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6.</w:t>
            </w:r>
          </w:p>
        </w:tc>
        <w:tc>
          <w:tcPr>
            <w:tcW w:w="2268" w:type="dxa"/>
            <w:shd w:val="clear" w:color="auto" w:fill="auto"/>
          </w:tcPr>
          <w:p w:rsidR="00CD07EB" w:rsidRPr="008326F9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8326F9">
              <w:t>Селеменева</w:t>
            </w:r>
            <w:proofErr w:type="spellEnd"/>
            <w:r w:rsidRPr="008326F9">
              <w:t xml:space="preserve"> Мария</w:t>
            </w:r>
          </w:p>
          <w:p w:rsidR="00CD07EB" w:rsidRPr="008326F9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1. «Молитва». </w:t>
            </w:r>
            <w:r>
              <w:t xml:space="preserve"> Композитор: </w:t>
            </w:r>
            <w:r w:rsidRPr="00E45AA8">
              <w:t>Софья Фисенко</w:t>
            </w:r>
            <w:r>
              <w:t xml:space="preserve">. </w:t>
            </w:r>
            <w:r>
              <w:rPr>
                <w:sz w:val="22"/>
              </w:rPr>
              <w:t>2:53.</w:t>
            </w:r>
          </w:p>
          <w:p w:rsidR="00CD07EB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rPr>
                <w:bCs/>
              </w:rPr>
              <w:t>2. «</w:t>
            </w:r>
            <w:r w:rsidRPr="00AE5869">
              <w:rPr>
                <w:bCs/>
              </w:rPr>
              <w:t xml:space="preserve">Нон-стоп». </w:t>
            </w:r>
            <w:r w:rsidRPr="00AE5869">
              <w:t xml:space="preserve">Композитор: </w:t>
            </w:r>
            <w:hyperlink r:id="rId6" w:history="1">
              <w:r w:rsidRPr="00AE5869">
                <w:rPr>
                  <w:rStyle w:val="a7"/>
                  <w:bCs/>
                  <w:color w:val="000000" w:themeColor="text1"/>
                  <w:u w:val="none"/>
                </w:rPr>
                <w:t>Ксения Ситник</w:t>
              </w:r>
            </w:hyperlink>
            <w:r w:rsidRPr="00AE5869">
              <w:rPr>
                <w:rStyle w:val="a7"/>
                <w:bCs/>
                <w:color w:val="000000" w:themeColor="text1"/>
                <w:u w:val="none"/>
              </w:rPr>
              <w:t>.</w:t>
            </w:r>
            <w:r>
              <w:rPr>
                <w:rStyle w:val="a7"/>
                <w:bCs/>
                <w:color w:val="000000" w:themeColor="text1"/>
              </w:rPr>
              <w:t xml:space="preserve"> </w:t>
            </w:r>
            <w:r>
              <w:rPr>
                <w:sz w:val="22"/>
              </w:rPr>
              <w:t>3:05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1675F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7.</w:t>
            </w:r>
          </w:p>
        </w:tc>
        <w:tc>
          <w:tcPr>
            <w:tcW w:w="2268" w:type="dxa"/>
            <w:shd w:val="clear" w:color="auto" w:fill="auto"/>
          </w:tcPr>
          <w:p w:rsidR="00CD07EB" w:rsidRPr="008326F9" w:rsidRDefault="00CD07EB" w:rsidP="001675F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8326F9">
              <w:t>Мамадалиева</w:t>
            </w:r>
            <w:proofErr w:type="spellEnd"/>
            <w:r w:rsidRPr="008326F9">
              <w:t xml:space="preserve"> Луиза</w:t>
            </w:r>
          </w:p>
          <w:p w:rsidR="00CD07EB" w:rsidRPr="008326F9" w:rsidRDefault="00CD07EB" w:rsidP="001675F8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1675F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AE5869" w:rsidRDefault="00CD07EB" w:rsidP="001675F8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 «</w:t>
            </w:r>
            <w:r w:rsidRPr="00AE5869">
              <w:t>Тучи в голубом</w:t>
            </w:r>
            <w:r>
              <w:t xml:space="preserve">». Композитор: </w:t>
            </w:r>
            <w:r w:rsidRPr="00AE5869">
              <w:t>Александр Журбин</w:t>
            </w:r>
            <w:r>
              <w:t>, ав</w:t>
            </w:r>
            <w:r w:rsidRPr="00AE5869">
              <w:t>тор т</w:t>
            </w:r>
            <w:r>
              <w:t xml:space="preserve">екста: </w:t>
            </w:r>
            <w:r w:rsidRPr="00AE5869">
              <w:t xml:space="preserve"> Василий Аксёнов и Петр Синявский</w:t>
            </w:r>
            <w:r>
              <w:t xml:space="preserve">. </w:t>
            </w:r>
            <w:r w:rsidRPr="00AE5869">
              <w:t>3:10</w:t>
            </w:r>
            <w:r>
              <w:t>.</w:t>
            </w:r>
          </w:p>
          <w:p w:rsidR="00CD07EB" w:rsidRDefault="00CD07EB" w:rsidP="00CD07EB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2. «Солнечная дорога». </w:t>
            </w:r>
            <w:r w:rsidRPr="00AE5869">
              <w:t>Композитор</w:t>
            </w:r>
            <w:r>
              <w:t>:</w:t>
            </w:r>
            <w:r w:rsidRPr="00AE5869">
              <w:t xml:space="preserve"> </w:t>
            </w:r>
            <w:proofErr w:type="spellStart"/>
            <w:r w:rsidRPr="00AE5869">
              <w:t>И.Черник</w:t>
            </w:r>
            <w:proofErr w:type="spellEnd"/>
            <w:r>
              <w:t>, а</w:t>
            </w:r>
            <w:r w:rsidRPr="00AE5869">
              <w:t xml:space="preserve">втор текста </w:t>
            </w:r>
            <w:r>
              <w:t xml:space="preserve">А. </w:t>
            </w:r>
            <w:proofErr w:type="spellStart"/>
            <w:r>
              <w:t>Славоросов</w:t>
            </w:r>
            <w:proofErr w:type="spellEnd"/>
            <w:r>
              <w:t xml:space="preserve">. </w:t>
            </w:r>
            <w:r w:rsidRPr="00AE5869">
              <w:t>3:59</w:t>
            </w:r>
            <w:r>
              <w:t>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6C4F71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8.</w:t>
            </w:r>
          </w:p>
        </w:tc>
        <w:tc>
          <w:tcPr>
            <w:tcW w:w="2268" w:type="dxa"/>
            <w:shd w:val="clear" w:color="auto" w:fill="auto"/>
          </w:tcPr>
          <w:p w:rsidR="00CD07EB" w:rsidRPr="00CA0135" w:rsidRDefault="00CD07EB" w:rsidP="006C4F71">
            <w:pPr>
              <w:widowControl w:val="0"/>
              <w:autoSpaceDE w:val="0"/>
              <w:autoSpaceDN w:val="0"/>
              <w:adjustRightInd w:val="0"/>
            </w:pPr>
            <w:r w:rsidRPr="00CA0135">
              <w:t>Гурьянов Никита</w:t>
            </w:r>
          </w:p>
          <w:p w:rsidR="00CD07EB" w:rsidRPr="008326F9" w:rsidRDefault="00CD07EB" w:rsidP="006C4F71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6C4F7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6C4F71" w:rsidRDefault="00CD07EB" w:rsidP="006C4F71">
            <w:r>
              <w:t>1.</w:t>
            </w:r>
            <w:r w:rsidRPr="006C4F71">
              <w:t>«Я люблю тебя, Россия»</w:t>
            </w:r>
            <w:r>
              <w:t xml:space="preserve">. </w:t>
            </w:r>
            <w:r w:rsidRPr="006C4F71">
              <w:t>Композитор</w:t>
            </w:r>
            <w:r>
              <w:t xml:space="preserve">: Давид </w:t>
            </w:r>
            <w:proofErr w:type="spellStart"/>
            <w:r>
              <w:t>Тухманов</w:t>
            </w:r>
            <w:proofErr w:type="spellEnd"/>
            <w:r>
              <w:t>, ав</w:t>
            </w:r>
            <w:r w:rsidRPr="006C4F71">
              <w:t xml:space="preserve">тор </w:t>
            </w:r>
            <w:r>
              <w:t xml:space="preserve">текста: Михаил </w:t>
            </w:r>
            <w:proofErr w:type="spellStart"/>
            <w:r>
              <w:t>Ножкин</w:t>
            </w:r>
            <w:proofErr w:type="spellEnd"/>
            <w:r>
              <w:t>. 3:20.</w:t>
            </w:r>
          </w:p>
          <w:p w:rsidR="00CD07EB" w:rsidRDefault="00CD07EB" w:rsidP="006C4F71">
            <w:r>
              <w:t>1.</w:t>
            </w:r>
            <w:r w:rsidRPr="006C4F71">
              <w:t>«Беспечный ангел</w:t>
            </w:r>
            <w:r>
              <w:t xml:space="preserve">». Из </w:t>
            </w:r>
            <w:r w:rsidRPr="006C4F71">
              <w:t>репертуар</w:t>
            </w:r>
            <w:r>
              <w:t>а</w:t>
            </w:r>
            <w:r w:rsidRPr="006C4F71">
              <w:t xml:space="preserve"> группы «Ария</w:t>
            </w:r>
            <w:r>
              <w:t xml:space="preserve">». 3:50. 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39.</w:t>
            </w:r>
          </w:p>
        </w:tc>
        <w:tc>
          <w:tcPr>
            <w:tcW w:w="2268" w:type="dxa"/>
            <w:shd w:val="clear" w:color="auto" w:fill="auto"/>
          </w:tcPr>
          <w:p w:rsidR="00CD07EB" w:rsidRPr="00EC376C" w:rsidRDefault="00CD07EB" w:rsidP="00BF7587">
            <w:proofErr w:type="spellStart"/>
            <w:r w:rsidRPr="00EC376C">
              <w:t>Чертенкова</w:t>
            </w:r>
            <w:proofErr w:type="spellEnd"/>
            <w:r w:rsidRPr="00EC376C">
              <w:t xml:space="preserve"> Елизавета</w:t>
            </w:r>
          </w:p>
          <w:p w:rsidR="00CD07EB" w:rsidRPr="00EC376C" w:rsidRDefault="00CD07EB" w:rsidP="00BF7587">
            <w:pPr>
              <w:rPr>
                <w:b/>
                <w:bCs/>
                <w:lang w:val="en-US"/>
              </w:rPr>
            </w:pPr>
          </w:p>
        </w:tc>
        <w:tc>
          <w:tcPr>
            <w:tcW w:w="850" w:type="dxa"/>
          </w:tcPr>
          <w:p w:rsidR="00CD07EB" w:rsidRPr="00BF7587" w:rsidRDefault="00CD07EB" w:rsidP="00BF7587">
            <w:pPr>
              <w:jc w:val="center"/>
              <w:rPr>
                <w:sz w:val="22"/>
                <w:szCs w:val="22"/>
              </w:rPr>
            </w:pPr>
            <w:r w:rsidRPr="00BF7587"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BF7587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</w:t>
            </w:r>
            <w:r w:rsidRPr="00BF7587">
              <w:t xml:space="preserve">«Делу время». Композитор: </w:t>
            </w:r>
            <w:r w:rsidRPr="00BF7587">
              <w:rPr>
                <w:bCs/>
                <w:color w:val="222222"/>
                <w:shd w:val="clear" w:color="auto" w:fill="FFFFFF"/>
              </w:rPr>
              <w:t xml:space="preserve">Р. </w:t>
            </w:r>
            <w:proofErr w:type="spellStart"/>
            <w:r w:rsidRPr="00BF7587">
              <w:rPr>
                <w:bCs/>
                <w:color w:val="222222"/>
                <w:shd w:val="clear" w:color="auto" w:fill="FFFFFF"/>
              </w:rPr>
              <w:t>Паулс</w:t>
            </w:r>
            <w:proofErr w:type="spellEnd"/>
            <w:r w:rsidRPr="00BF7587">
              <w:rPr>
                <w:bCs/>
                <w:color w:val="222222"/>
                <w:shd w:val="clear" w:color="auto" w:fill="FFFFFF"/>
              </w:rPr>
              <w:t>,</w:t>
            </w:r>
          </w:p>
          <w:p w:rsidR="00CD07EB" w:rsidRPr="00BF7587" w:rsidRDefault="00CD07EB" w:rsidP="00BF7587">
            <w:pPr>
              <w:shd w:val="clear" w:color="auto" w:fill="FFFFFF"/>
              <w:spacing w:line="213" w:lineRule="atLeast"/>
            </w:pPr>
            <w:r w:rsidRPr="00BF7587">
              <w:t xml:space="preserve">автор текста  </w:t>
            </w:r>
            <w:r w:rsidRPr="00BF7587">
              <w:rPr>
                <w:rStyle w:val="extended-textshort"/>
              </w:rPr>
              <w:t xml:space="preserve">Илья </w:t>
            </w:r>
            <w:r w:rsidRPr="00BF7587">
              <w:rPr>
                <w:rStyle w:val="extended-textshort"/>
                <w:bCs/>
              </w:rPr>
              <w:t>Резник. 3</w:t>
            </w:r>
            <w:r w:rsidRPr="00BF7587">
              <w:t>:30</w:t>
            </w:r>
          </w:p>
          <w:p w:rsidR="00CD07EB" w:rsidRPr="00BF7587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 w:rsidRPr="00BF7587">
              <w:t xml:space="preserve">2. «С чего начинается Родина». Композитор: </w:t>
            </w:r>
            <w:r w:rsidRPr="00BF7587">
              <w:rPr>
                <w:shd w:val="clear" w:color="auto" w:fill="FFFFFF"/>
              </w:rPr>
              <w:t xml:space="preserve">Вениамин </w:t>
            </w:r>
            <w:proofErr w:type="spellStart"/>
            <w:r w:rsidRPr="00BF7587">
              <w:rPr>
                <w:shd w:val="clear" w:color="auto" w:fill="FFFFFF"/>
              </w:rPr>
              <w:t>Баснер</w:t>
            </w:r>
            <w:proofErr w:type="spellEnd"/>
            <w:r w:rsidRPr="00BF7587">
              <w:rPr>
                <w:shd w:val="clear" w:color="auto" w:fill="FFFFFF"/>
              </w:rPr>
              <w:t>, а</w:t>
            </w:r>
            <w:r w:rsidRPr="00BF7587">
              <w:t xml:space="preserve">втор текста: </w:t>
            </w:r>
            <w:r w:rsidRPr="00BF7587">
              <w:rPr>
                <w:rFonts w:ascii="Arial" w:hAnsi="Arial" w:cs="Arial"/>
                <w:color w:val="222222"/>
                <w:shd w:val="clear" w:color="auto" w:fill="FFFFFF"/>
              </w:rPr>
              <w:t> </w:t>
            </w:r>
            <w:r w:rsidRPr="00BF7587">
              <w:rPr>
                <w:shd w:val="clear" w:color="auto" w:fill="FFFFFF"/>
              </w:rPr>
              <w:t xml:space="preserve">Михаил </w:t>
            </w:r>
            <w:proofErr w:type="spellStart"/>
            <w:r w:rsidRPr="00BF7587">
              <w:rPr>
                <w:shd w:val="clear" w:color="auto" w:fill="FFFFFF"/>
              </w:rPr>
              <w:t>Матусовский</w:t>
            </w:r>
            <w:proofErr w:type="spellEnd"/>
            <w:r>
              <w:rPr>
                <w:shd w:val="clear" w:color="auto" w:fill="FFFFFF"/>
              </w:rPr>
              <w:t xml:space="preserve">. 2:30. 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0.</w:t>
            </w:r>
          </w:p>
        </w:tc>
        <w:tc>
          <w:tcPr>
            <w:tcW w:w="2268" w:type="dxa"/>
            <w:shd w:val="clear" w:color="auto" w:fill="auto"/>
          </w:tcPr>
          <w:p w:rsidR="00CD07EB" w:rsidRPr="00EC376C" w:rsidRDefault="00CD07EB" w:rsidP="00BF7587">
            <w:proofErr w:type="spellStart"/>
            <w:r w:rsidRPr="00EC376C">
              <w:t>Ремарчук</w:t>
            </w:r>
            <w:proofErr w:type="spellEnd"/>
            <w:r w:rsidRPr="00EC376C">
              <w:t xml:space="preserve"> Татьяна</w:t>
            </w:r>
          </w:p>
          <w:p w:rsidR="00CD07EB" w:rsidRPr="00EC376C" w:rsidRDefault="00CD07EB" w:rsidP="00BF7587">
            <w:pPr>
              <w:rPr>
                <w:b/>
                <w:bCs/>
                <w:lang w:val="en-US"/>
              </w:rPr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BF7587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1. </w:t>
            </w:r>
            <w:r w:rsidRPr="00BF7587">
              <w:t>«Моя Россия, моя страна»</w:t>
            </w:r>
            <w:r>
              <w:t>. Композитор и ав</w:t>
            </w:r>
            <w:r w:rsidRPr="00BF7587">
              <w:t xml:space="preserve">тор </w:t>
            </w:r>
            <w:r>
              <w:t xml:space="preserve">текста: </w:t>
            </w:r>
            <w:r w:rsidRPr="00BF7587">
              <w:t xml:space="preserve">Сергей </w:t>
            </w:r>
            <w:proofErr w:type="spellStart"/>
            <w:r w:rsidRPr="00BF7587">
              <w:rPr>
                <w:shd w:val="clear" w:color="auto" w:fill="FFFFFF"/>
              </w:rPr>
              <w:t>Паради</w:t>
            </w:r>
            <w:proofErr w:type="spellEnd"/>
            <w:r>
              <w:rPr>
                <w:shd w:val="clear" w:color="auto" w:fill="FFFFFF"/>
              </w:rPr>
              <w:t xml:space="preserve">. 3:10. </w:t>
            </w:r>
          </w:p>
          <w:p w:rsidR="00CD07EB" w:rsidRPr="00BF7587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2.</w:t>
            </w:r>
            <w:r w:rsidRPr="00BF7587">
              <w:t xml:space="preserve"> «Дорога»</w:t>
            </w:r>
            <w:r>
              <w:t>. Композитор:</w:t>
            </w:r>
            <w:r w:rsidRPr="00BF7587"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r w:rsidRPr="00BF7587">
              <w:rPr>
                <w:bCs/>
                <w:color w:val="222222"/>
                <w:shd w:val="clear" w:color="auto" w:fill="FFFFFF"/>
              </w:rPr>
              <w:t xml:space="preserve">Анатолий </w:t>
            </w:r>
            <w:proofErr w:type="spellStart"/>
            <w:r w:rsidRPr="00BF7587">
              <w:rPr>
                <w:bCs/>
                <w:color w:val="222222"/>
                <w:shd w:val="clear" w:color="auto" w:fill="FFFFFF"/>
              </w:rPr>
              <w:t>Стельмачёнок</w:t>
            </w:r>
            <w:proofErr w:type="spellEnd"/>
            <w:r>
              <w:rPr>
                <w:bCs/>
                <w:color w:val="222222"/>
                <w:shd w:val="clear" w:color="auto" w:fill="FFFFFF"/>
              </w:rPr>
              <w:t>, а</w:t>
            </w:r>
            <w:r w:rsidRPr="00BF7587">
              <w:t xml:space="preserve">втор </w:t>
            </w:r>
            <w:proofErr w:type="spellStart"/>
            <w:r>
              <w:t>текста</w:t>
            </w:r>
            <w:proofErr w:type="gramStart"/>
            <w:r>
              <w:t>:</w:t>
            </w:r>
            <w:r w:rsidRPr="00BF7587">
              <w:rPr>
                <w:color w:val="222222"/>
                <w:shd w:val="clear" w:color="auto" w:fill="FFFFFF"/>
              </w:rPr>
              <w:t>М</w:t>
            </w:r>
            <w:proofErr w:type="gramEnd"/>
            <w:r w:rsidRPr="00BF7587">
              <w:rPr>
                <w:color w:val="222222"/>
                <w:shd w:val="clear" w:color="auto" w:fill="FFFFFF"/>
              </w:rPr>
              <w:t>акSим</w:t>
            </w:r>
            <w:proofErr w:type="spellEnd"/>
            <w:r w:rsidRPr="00BF7587">
              <w:rPr>
                <w:color w:val="222222"/>
                <w:shd w:val="clear" w:color="auto" w:fill="FFFFFF"/>
              </w:rPr>
              <w:t xml:space="preserve"> и Елена Гребнева</w:t>
            </w:r>
            <w:r>
              <w:rPr>
                <w:color w:val="222222"/>
                <w:shd w:val="clear" w:color="auto" w:fill="FFFFFF"/>
              </w:rPr>
              <w:t>. 3:00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1.</w:t>
            </w:r>
          </w:p>
        </w:tc>
        <w:tc>
          <w:tcPr>
            <w:tcW w:w="2268" w:type="dxa"/>
            <w:shd w:val="clear" w:color="auto" w:fill="auto"/>
          </w:tcPr>
          <w:p w:rsidR="00CD07EB" w:rsidRPr="00EC376C" w:rsidRDefault="00CD07EB" w:rsidP="00BF7587">
            <w:proofErr w:type="spellStart"/>
            <w:r w:rsidRPr="00EC376C">
              <w:t>Онца</w:t>
            </w:r>
            <w:proofErr w:type="spellEnd"/>
            <w:r w:rsidRPr="00EC376C">
              <w:t xml:space="preserve"> Ольга</w:t>
            </w:r>
          </w:p>
          <w:p w:rsidR="00CD07EB" w:rsidRPr="00EC376C" w:rsidRDefault="00CD07EB" w:rsidP="00BF7587">
            <w:pPr>
              <w:rPr>
                <w:b/>
                <w:bCs/>
                <w:lang w:val="en-US"/>
              </w:rPr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6939" w:type="dxa"/>
            <w:shd w:val="clear" w:color="auto" w:fill="auto"/>
          </w:tcPr>
          <w:p w:rsidR="00CD07EB" w:rsidRPr="00BF7587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1. </w:t>
            </w:r>
            <w:r w:rsidRPr="00BF7587">
              <w:t>«Родина»</w:t>
            </w:r>
            <w:r>
              <w:t xml:space="preserve">. </w:t>
            </w:r>
            <w:r w:rsidRPr="00BF7587">
              <w:t xml:space="preserve">Композитор </w:t>
            </w:r>
            <w:r>
              <w:t>и а</w:t>
            </w:r>
            <w:r w:rsidRPr="00BF7587">
              <w:t xml:space="preserve">втор </w:t>
            </w:r>
            <w:r>
              <w:t xml:space="preserve">текста: </w:t>
            </w:r>
            <w:r w:rsidRPr="00BF7587">
              <w:t>Сергей Трофимов</w:t>
            </w:r>
            <w:r>
              <w:t xml:space="preserve">.4: 00. </w:t>
            </w:r>
          </w:p>
          <w:p w:rsidR="00CD07EB" w:rsidRPr="00BF7587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2.</w:t>
            </w:r>
            <w:r w:rsidRPr="00BF7587">
              <w:t xml:space="preserve"> «Не для тебя»</w:t>
            </w:r>
            <w:r>
              <w:t>. Композитор:</w:t>
            </w:r>
            <w:r w:rsidRPr="00BF7587">
              <w:rPr>
                <w:shd w:val="clear" w:color="auto" w:fill="FFFFFF"/>
              </w:rPr>
              <w:t> </w:t>
            </w:r>
            <w:r w:rsidRPr="00BF7587">
              <w:rPr>
                <w:rFonts w:eastAsia="Cambria"/>
              </w:rPr>
              <w:t xml:space="preserve">Николай </w:t>
            </w:r>
            <w:proofErr w:type="spellStart"/>
            <w:r w:rsidRPr="00BF7587">
              <w:rPr>
                <w:rFonts w:eastAsia="Cambria"/>
              </w:rPr>
              <w:t>Девитте</w:t>
            </w:r>
            <w:proofErr w:type="spellEnd"/>
            <w:r>
              <w:rPr>
                <w:rFonts w:eastAsia="Cambria"/>
              </w:rPr>
              <w:t>, а</w:t>
            </w:r>
            <w:r w:rsidRPr="00BF7587">
              <w:t xml:space="preserve">втор </w:t>
            </w:r>
            <w:r>
              <w:t xml:space="preserve">текста: </w:t>
            </w:r>
            <w:r w:rsidRPr="00BF7587">
              <w:rPr>
                <w:color w:val="222222"/>
                <w:shd w:val="clear" w:color="auto" w:fill="FFFFFF"/>
              </w:rPr>
              <w:t>А. Молчанов</w:t>
            </w:r>
            <w:r>
              <w:rPr>
                <w:color w:val="222222"/>
                <w:shd w:val="clear" w:color="auto" w:fill="FFFFFF"/>
              </w:rPr>
              <w:t xml:space="preserve">. 3: 15. 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2.</w:t>
            </w:r>
          </w:p>
        </w:tc>
        <w:tc>
          <w:tcPr>
            <w:tcW w:w="2268" w:type="dxa"/>
            <w:shd w:val="clear" w:color="auto" w:fill="auto"/>
          </w:tcPr>
          <w:p w:rsidR="00CD07EB" w:rsidRPr="00E8060A" w:rsidRDefault="00CD07EB" w:rsidP="00BF7587">
            <w:pPr>
              <w:widowControl w:val="0"/>
              <w:autoSpaceDE w:val="0"/>
              <w:autoSpaceDN w:val="0"/>
              <w:adjustRightInd w:val="0"/>
            </w:pPr>
            <w:r w:rsidRPr="00E8060A">
              <w:t>Петухова Вера</w:t>
            </w:r>
          </w:p>
          <w:p w:rsidR="00CD07EB" w:rsidRPr="00E8060A" w:rsidRDefault="00CD07EB" w:rsidP="00BF7587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CD07EB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1</w:t>
            </w:r>
            <w:r w:rsidRPr="00D72D7C">
              <w:t>. «Осени не будет».   Композитор</w:t>
            </w:r>
            <w:r>
              <w:t>:</w:t>
            </w:r>
            <w:r w:rsidRPr="00D72D7C">
              <w:t xml:space="preserve">  Евгений Скрипкин</w:t>
            </w:r>
            <w:r>
              <w:t>, а</w:t>
            </w:r>
            <w:r w:rsidRPr="00D72D7C">
              <w:t>втор</w:t>
            </w:r>
            <w:r w:rsidRPr="0006276C">
              <w:t xml:space="preserve"> текста</w:t>
            </w:r>
            <w:r>
              <w:t xml:space="preserve">. </w:t>
            </w:r>
            <w:r w:rsidRPr="004A6EEC">
              <w:t xml:space="preserve">Дина </w:t>
            </w:r>
            <w:proofErr w:type="spellStart"/>
            <w:r w:rsidRPr="004A6EEC">
              <w:t>Мигдал</w:t>
            </w:r>
            <w:proofErr w:type="spellEnd"/>
            <w:r>
              <w:t xml:space="preserve">. </w:t>
            </w:r>
            <w:r>
              <w:rPr>
                <w:sz w:val="22"/>
              </w:rPr>
              <w:t>2:32</w:t>
            </w:r>
          </w:p>
          <w:p w:rsidR="00CD07EB" w:rsidRPr="00D72D7C" w:rsidRDefault="00CD07EB" w:rsidP="00CD07EB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. «Калина». </w:t>
            </w:r>
            <w:r w:rsidRPr="0006276C">
              <w:t>Композитор</w:t>
            </w:r>
            <w:r>
              <w:t xml:space="preserve">: </w:t>
            </w:r>
            <w:r w:rsidRPr="0006276C">
              <w:t xml:space="preserve"> </w:t>
            </w:r>
            <w:r w:rsidRPr="00575C9A">
              <w:t xml:space="preserve">Александр </w:t>
            </w:r>
            <w:r>
              <w:t>Черняев, а</w:t>
            </w:r>
            <w:r w:rsidRPr="0006276C">
              <w:t>втор текста</w:t>
            </w:r>
            <w:r>
              <w:t xml:space="preserve">. </w:t>
            </w:r>
            <w:r w:rsidRPr="0006276C">
              <w:t xml:space="preserve"> </w:t>
            </w:r>
            <w:proofErr w:type="spellStart"/>
            <w:r>
              <w:t>О.Морозов</w:t>
            </w:r>
            <w:proofErr w:type="spellEnd"/>
            <w:r>
              <w:t xml:space="preserve">. </w:t>
            </w:r>
            <w:r>
              <w:rPr>
                <w:sz w:val="22"/>
              </w:rPr>
              <w:t>3:16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lastRenderedPageBreak/>
              <w:t>43.</w:t>
            </w:r>
          </w:p>
        </w:tc>
        <w:tc>
          <w:tcPr>
            <w:tcW w:w="2268" w:type="dxa"/>
            <w:shd w:val="clear" w:color="auto" w:fill="auto"/>
          </w:tcPr>
          <w:p w:rsidR="00CD07EB" w:rsidRPr="00E8060A" w:rsidRDefault="00CD07EB" w:rsidP="00BF7587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E8060A">
              <w:t>Екатеринюк</w:t>
            </w:r>
            <w:proofErr w:type="spellEnd"/>
            <w:r w:rsidRPr="00E8060A">
              <w:t xml:space="preserve"> </w:t>
            </w:r>
            <w:proofErr w:type="spellStart"/>
            <w:r w:rsidRPr="00E8060A">
              <w:t>Сабрина</w:t>
            </w:r>
            <w:proofErr w:type="spellEnd"/>
            <w:r w:rsidRPr="00E8060A">
              <w:t xml:space="preserve"> </w:t>
            </w:r>
          </w:p>
          <w:p w:rsidR="00CD07EB" w:rsidRPr="00E8060A" w:rsidRDefault="00CD07EB" w:rsidP="00BF7587">
            <w:pPr>
              <w:widowControl w:val="0"/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1. «Морской волк». </w:t>
            </w:r>
            <w:r w:rsidRPr="0006276C">
              <w:t>Композитор</w:t>
            </w:r>
            <w:r>
              <w:t xml:space="preserve">:  </w:t>
            </w:r>
            <w:proofErr w:type="spellStart"/>
            <w:r w:rsidRPr="0019456C">
              <w:t>Brandon</w:t>
            </w:r>
            <w:proofErr w:type="spellEnd"/>
            <w:r w:rsidRPr="0019456C">
              <w:t xml:space="preserve"> </w:t>
            </w:r>
            <w:proofErr w:type="spellStart"/>
            <w:r w:rsidRPr="0019456C">
              <w:t>Stone</w:t>
            </w:r>
            <w:proofErr w:type="spellEnd"/>
            <w:r>
              <w:t>, а</w:t>
            </w:r>
            <w:r w:rsidRPr="0006276C">
              <w:t>втор текста</w:t>
            </w:r>
            <w:r>
              <w:t xml:space="preserve">: </w:t>
            </w:r>
            <w:r w:rsidRPr="0019456C">
              <w:t>Евгений Харьков</w:t>
            </w:r>
            <w:r>
              <w:t xml:space="preserve">. </w:t>
            </w:r>
            <w:r>
              <w:rPr>
                <w:sz w:val="22"/>
              </w:rPr>
              <w:t>2:52</w:t>
            </w:r>
          </w:p>
          <w:p w:rsidR="00CD07EB" w:rsidRPr="0006276C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 «У моей России длинные косички».</w:t>
            </w:r>
          </w:p>
          <w:p w:rsidR="00CD07EB" w:rsidRPr="00D72D7C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Композитор: </w:t>
            </w:r>
            <w:r w:rsidRPr="0019456C">
              <w:t>Струве Г</w:t>
            </w:r>
            <w:r>
              <w:t>еоргий, а</w:t>
            </w:r>
            <w:r w:rsidRPr="0006276C">
              <w:t>втор текста</w:t>
            </w:r>
            <w:r>
              <w:t xml:space="preserve">: </w:t>
            </w:r>
            <w:r w:rsidRPr="0019456C">
              <w:t>Соловьева Н.</w:t>
            </w:r>
            <w:r>
              <w:rPr>
                <w:sz w:val="22"/>
              </w:rPr>
              <w:t>3:40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4.</w:t>
            </w:r>
          </w:p>
        </w:tc>
        <w:tc>
          <w:tcPr>
            <w:tcW w:w="2268" w:type="dxa"/>
            <w:shd w:val="clear" w:color="auto" w:fill="auto"/>
          </w:tcPr>
          <w:p w:rsidR="00CD07EB" w:rsidRPr="00A07258" w:rsidRDefault="00CD07EB" w:rsidP="00BF7587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A07258">
              <w:t>Береснева</w:t>
            </w:r>
            <w:proofErr w:type="spellEnd"/>
            <w:r w:rsidRPr="00A07258">
              <w:t xml:space="preserve"> Олеся</w:t>
            </w:r>
          </w:p>
          <w:p w:rsidR="00CD07EB" w:rsidRPr="008326F9" w:rsidRDefault="00CD07EB" w:rsidP="00BF7587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939" w:type="dxa"/>
            <w:shd w:val="clear" w:color="auto" w:fill="auto"/>
          </w:tcPr>
          <w:p w:rsidR="00CD07EB" w:rsidRPr="00D4649D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1.</w:t>
            </w:r>
            <w:r w:rsidRPr="00D4649D">
              <w:t>«Взмахни крылами, Русь»</w:t>
            </w:r>
            <w:r>
              <w:t xml:space="preserve">. </w:t>
            </w:r>
            <w:r w:rsidRPr="00D4649D">
              <w:t xml:space="preserve">Композитор </w:t>
            </w:r>
            <w:r>
              <w:t>и а</w:t>
            </w:r>
            <w:r w:rsidRPr="00D4649D">
              <w:t xml:space="preserve">втор </w:t>
            </w:r>
            <w:r>
              <w:t xml:space="preserve">текста: </w:t>
            </w:r>
            <w:r w:rsidRPr="00D4649D">
              <w:t xml:space="preserve">Вячеслав </w:t>
            </w:r>
            <w:proofErr w:type="spellStart"/>
            <w:r w:rsidRPr="00D4649D">
              <w:t>Тюльканов</w:t>
            </w:r>
            <w:proofErr w:type="spellEnd"/>
            <w:r>
              <w:t xml:space="preserve">. </w:t>
            </w:r>
            <w:r w:rsidRPr="00D4649D">
              <w:t>3,27</w:t>
            </w:r>
          </w:p>
          <w:p w:rsidR="00CD07EB" w:rsidRDefault="00CD07EB" w:rsidP="00BF7587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2. «</w:t>
            </w:r>
            <w:r w:rsidRPr="00D4649D">
              <w:t>Свободная птица</w:t>
            </w:r>
            <w:r>
              <w:t xml:space="preserve">». </w:t>
            </w:r>
            <w:r w:rsidRPr="00D4649D">
              <w:t xml:space="preserve"> Композитор </w:t>
            </w:r>
            <w:r>
              <w:t xml:space="preserve">и автор текста: </w:t>
            </w:r>
            <w:r w:rsidRPr="00D4649D">
              <w:t xml:space="preserve">А. </w:t>
            </w:r>
            <w:proofErr w:type="spellStart"/>
            <w:r>
              <w:t>Петряшева</w:t>
            </w:r>
            <w:proofErr w:type="spellEnd"/>
            <w:r>
              <w:t xml:space="preserve">. </w:t>
            </w:r>
            <w:r w:rsidRPr="00D4649D">
              <w:t>2,48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5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BF7587">
            <w:pPr>
              <w:widowControl w:val="0"/>
              <w:autoSpaceDE w:val="0"/>
              <w:autoSpaceDN w:val="0"/>
              <w:adjustRightInd w:val="0"/>
            </w:pPr>
            <w:proofErr w:type="spellStart"/>
            <w:r>
              <w:t>Безходарнов</w:t>
            </w:r>
            <w:proofErr w:type="spellEnd"/>
            <w:r>
              <w:t xml:space="preserve"> Иван</w:t>
            </w:r>
          </w:p>
          <w:p w:rsidR="00CD07EB" w:rsidRDefault="00CD07EB" w:rsidP="00BF7587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BF7587">
            <w:pPr>
              <w:widowControl w:val="0"/>
              <w:autoSpaceDE w:val="0"/>
              <w:autoSpaceDN w:val="0"/>
              <w:adjustRightInd w:val="0"/>
              <w:snapToGrid w:val="0"/>
              <w:jc w:val="both"/>
            </w:pPr>
            <w:r>
              <w:t>1. «Песня о далекой Родине». Муз. М. Таривердиева, сл. Р. Рождественского.</w:t>
            </w:r>
          </w:p>
          <w:p w:rsidR="00CD07EB" w:rsidRDefault="00CD07EB" w:rsidP="00BF7587">
            <w:pPr>
              <w:widowControl w:val="0"/>
              <w:autoSpaceDE w:val="0"/>
              <w:autoSpaceDN w:val="0"/>
              <w:adjustRightInd w:val="0"/>
              <w:snapToGrid w:val="0"/>
              <w:jc w:val="both"/>
            </w:pPr>
            <w:r>
              <w:t xml:space="preserve">2. «Березовые сны». муз. В. </w:t>
            </w:r>
            <w:proofErr w:type="spellStart"/>
            <w:r>
              <w:t>Гевиксмана</w:t>
            </w:r>
            <w:proofErr w:type="spellEnd"/>
            <w:r>
              <w:t xml:space="preserve">, сл. Г. </w:t>
            </w:r>
            <w:proofErr w:type="spellStart"/>
            <w:r>
              <w:t>Фере</w:t>
            </w:r>
            <w:proofErr w:type="spellEnd"/>
            <w:r>
              <w:t>.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6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BF7587">
            <w:pPr>
              <w:jc w:val="both"/>
              <w:rPr>
                <w:rFonts w:ascii="Times New Roman CYR" w:hAnsi="Times New Roman CYR" w:cs="Times New Roman CYR"/>
              </w:rPr>
            </w:pPr>
            <w:r w:rsidRPr="004E7E45">
              <w:rPr>
                <w:rFonts w:ascii="Times New Roman CYR" w:hAnsi="Times New Roman CYR" w:cs="Times New Roman CYR"/>
              </w:rPr>
              <w:t xml:space="preserve">Дроздова   </w:t>
            </w:r>
          </w:p>
          <w:p w:rsidR="00CD07EB" w:rsidRDefault="00CD07EB" w:rsidP="00BF7587">
            <w:pPr>
              <w:jc w:val="both"/>
              <w:rPr>
                <w:rFonts w:ascii="Times New Roman CYR" w:hAnsi="Times New Roman CYR" w:cs="Times New Roman CYR"/>
              </w:rPr>
            </w:pPr>
            <w:r w:rsidRPr="004E7E45">
              <w:rPr>
                <w:rFonts w:ascii="Times New Roman CYR" w:hAnsi="Times New Roman CYR" w:cs="Times New Roman CYR"/>
              </w:rPr>
              <w:t xml:space="preserve">Юлия </w:t>
            </w:r>
          </w:p>
          <w:p w:rsidR="00CD07EB" w:rsidRPr="00482229" w:rsidRDefault="00CD07EB" w:rsidP="00BF7587">
            <w:pPr>
              <w:jc w:val="both"/>
              <w:rPr>
                <w:b/>
                <w:color w:val="000000"/>
              </w:rPr>
            </w:pPr>
          </w:p>
        </w:tc>
        <w:tc>
          <w:tcPr>
            <w:tcW w:w="850" w:type="dxa"/>
          </w:tcPr>
          <w:p w:rsidR="00CD07EB" w:rsidRPr="00740DA5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939" w:type="dxa"/>
            <w:shd w:val="clear" w:color="auto" w:fill="auto"/>
          </w:tcPr>
          <w:p w:rsidR="00CD07EB" w:rsidRPr="00447517" w:rsidRDefault="00CD07EB" w:rsidP="00BF7587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hanging="59"/>
              <w:jc w:val="both"/>
              <w:rPr>
                <w:rFonts w:ascii="Times New Roman CYR" w:hAnsi="Times New Roman CYR" w:cs="Times New Roman CYR"/>
              </w:rPr>
            </w:pPr>
            <w:r w:rsidRPr="00447517">
              <w:rPr>
                <w:rFonts w:ascii="Times New Roman CYR" w:hAnsi="Times New Roman CYR" w:cs="Times New Roman CYR"/>
              </w:rPr>
              <w:t xml:space="preserve">«Нам нужен мир».  </w:t>
            </w:r>
            <w:r w:rsidRPr="00447517">
              <w:rPr>
                <w:rFonts w:ascii="Times New Roman CYR" w:hAnsi="Times New Roman CYR" w:cs="Times New Roman CYR"/>
                <w:bCs/>
              </w:rPr>
              <w:t>Композитор:</w:t>
            </w:r>
            <w:r w:rsidRPr="00447517">
              <w:rPr>
                <w:rFonts w:ascii="Times New Roman CYR" w:hAnsi="Times New Roman CYR" w:cs="Times New Roman CYR"/>
              </w:rPr>
              <w:t xml:space="preserve"> Юрий Корсаков, а</w:t>
            </w:r>
            <w:r w:rsidRPr="00447517">
              <w:rPr>
                <w:rFonts w:ascii="Times New Roman CYR" w:hAnsi="Times New Roman CYR" w:cs="Times New Roman CYR"/>
                <w:bCs/>
              </w:rPr>
              <w:t xml:space="preserve">втор поэтического текста: </w:t>
            </w:r>
            <w:r w:rsidRPr="00447517">
              <w:rPr>
                <w:rFonts w:ascii="Times New Roman CYR" w:hAnsi="Times New Roman CYR" w:cs="Times New Roman CYR"/>
              </w:rPr>
              <w:t xml:space="preserve">Анна </w:t>
            </w:r>
            <w:proofErr w:type="spellStart"/>
            <w:r w:rsidRPr="00447517">
              <w:rPr>
                <w:rFonts w:ascii="Times New Roman CYR" w:hAnsi="Times New Roman CYR" w:cs="Times New Roman CYR"/>
              </w:rPr>
              <w:t>Меньшенова</w:t>
            </w:r>
            <w:proofErr w:type="spellEnd"/>
            <w:r w:rsidRPr="00447517">
              <w:rPr>
                <w:rFonts w:ascii="Times New Roman CYR" w:hAnsi="Times New Roman CYR" w:cs="Times New Roman CYR"/>
              </w:rPr>
              <w:t xml:space="preserve">. 03:05                                                                                           </w:t>
            </w:r>
          </w:p>
          <w:p w:rsidR="00CD07EB" w:rsidRPr="00447517" w:rsidRDefault="00CD07EB" w:rsidP="00BF7587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hanging="59"/>
              <w:rPr>
                <w:rFonts w:ascii="Times New Roman CYR" w:hAnsi="Times New Roman CYR" w:cs="Times New Roman CYR"/>
              </w:rPr>
            </w:pPr>
            <w:r w:rsidRPr="00447517">
              <w:rPr>
                <w:rFonts w:ascii="Times New Roman CYR" w:hAnsi="Times New Roman CYR" w:cs="Times New Roman CYR"/>
              </w:rPr>
              <w:t xml:space="preserve">«Полюби небо». </w:t>
            </w:r>
            <w:r w:rsidRPr="00447517">
              <w:rPr>
                <w:rFonts w:ascii="Times New Roman CYR" w:hAnsi="Times New Roman CYR" w:cs="Times New Roman CYR"/>
                <w:bCs/>
              </w:rPr>
              <w:t xml:space="preserve">Композитор и автор: </w:t>
            </w:r>
            <w:r w:rsidRPr="00447517">
              <w:rPr>
                <w:rFonts w:ascii="Times New Roman CYR" w:hAnsi="Times New Roman CYR" w:cs="Times New Roman CYR"/>
              </w:rPr>
              <w:t>неизвестны.03.03</w:t>
            </w:r>
          </w:p>
        </w:tc>
      </w:tr>
      <w:tr w:rsidR="00CD07EB" w:rsidRPr="003E2946" w:rsidTr="00CD07EB">
        <w:trPr>
          <w:trHeight w:val="1264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7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BF7587">
            <w:pPr>
              <w:jc w:val="both"/>
              <w:rPr>
                <w:rFonts w:ascii="Times New Roman CYR" w:hAnsi="Times New Roman CYR" w:cs="Times New Roman CYR"/>
              </w:rPr>
            </w:pPr>
            <w:proofErr w:type="spellStart"/>
            <w:r w:rsidRPr="004E7E45">
              <w:rPr>
                <w:rFonts w:ascii="Times New Roman CYR" w:hAnsi="Times New Roman CYR" w:cs="Times New Roman CYR"/>
              </w:rPr>
              <w:t>Ореханова</w:t>
            </w:r>
            <w:proofErr w:type="spellEnd"/>
            <w:r w:rsidRPr="004E7E45">
              <w:rPr>
                <w:rFonts w:ascii="Times New Roman CYR" w:hAnsi="Times New Roman CYR" w:cs="Times New Roman CYR"/>
              </w:rPr>
              <w:t xml:space="preserve">           Марьяна </w:t>
            </w:r>
          </w:p>
          <w:p w:rsidR="00CD07EB" w:rsidRPr="004E7E45" w:rsidRDefault="00CD07EB" w:rsidP="00BF7587">
            <w:pPr>
              <w:jc w:val="both"/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939" w:type="dxa"/>
            <w:shd w:val="clear" w:color="auto" w:fill="auto"/>
          </w:tcPr>
          <w:p w:rsidR="00CD07EB" w:rsidRPr="00C84950" w:rsidRDefault="00CD07EB" w:rsidP="00BF7587">
            <w:pPr>
              <w:pStyle w:val="a3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0" w:hanging="59"/>
              <w:jc w:val="both"/>
              <w:rPr>
                <w:rFonts w:ascii="Times New Roman CYR" w:hAnsi="Times New Roman CYR" w:cs="Times New Roman CYR"/>
              </w:rPr>
            </w:pPr>
            <w:r w:rsidRPr="00C84950">
              <w:rPr>
                <w:rFonts w:ascii="Times New Roman CYR" w:hAnsi="Times New Roman CYR" w:cs="Times New Roman CYR"/>
              </w:rPr>
              <w:t xml:space="preserve"> «До свидания, мальчики».  </w:t>
            </w:r>
            <w:r w:rsidRPr="00C84950">
              <w:rPr>
                <w:rFonts w:ascii="Times New Roman CYR" w:hAnsi="Times New Roman CYR" w:cs="Times New Roman CYR"/>
                <w:bCs/>
              </w:rPr>
              <w:t>Композитор</w:t>
            </w:r>
            <w:r w:rsidRPr="00C84950">
              <w:rPr>
                <w:rFonts w:ascii="Times New Roman CYR" w:hAnsi="Times New Roman CYR" w:cs="Times New Roman CYR"/>
              </w:rPr>
              <w:t xml:space="preserve"> и   а</w:t>
            </w:r>
            <w:r w:rsidRPr="00C84950">
              <w:rPr>
                <w:rFonts w:ascii="Times New Roman CYR" w:hAnsi="Times New Roman CYR" w:cs="Times New Roman CYR"/>
                <w:bCs/>
              </w:rPr>
              <w:t xml:space="preserve">втор текста: </w:t>
            </w:r>
            <w:r w:rsidRPr="00C84950">
              <w:rPr>
                <w:rFonts w:ascii="Times New Roman CYR" w:hAnsi="Times New Roman CYR" w:cs="Times New Roman CYR"/>
              </w:rPr>
              <w:t>Булат Окуджава</w:t>
            </w:r>
            <w:r>
              <w:rPr>
                <w:rFonts w:ascii="Times New Roman CYR" w:hAnsi="Times New Roman CYR" w:cs="Times New Roman CYR"/>
              </w:rPr>
              <w:t xml:space="preserve">. </w:t>
            </w:r>
            <w:r w:rsidRPr="00C84950">
              <w:rPr>
                <w:rFonts w:ascii="Times New Roman CYR" w:hAnsi="Times New Roman CYR" w:cs="Times New Roman CYR"/>
              </w:rPr>
              <w:t xml:space="preserve">02.57                                                                                     </w:t>
            </w:r>
          </w:p>
          <w:p w:rsidR="00CD07EB" w:rsidRPr="00C84950" w:rsidRDefault="00CD07EB" w:rsidP="00BF7587">
            <w:pPr>
              <w:pStyle w:val="a3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0" w:hanging="59"/>
              <w:jc w:val="both"/>
              <w:rPr>
                <w:rFonts w:ascii="Times New Roman CYR" w:hAnsi="Times New Roman CYR" w:cs="Times New Roman CYR"/>
              </w:rPr>
            </w:pPr>
            <w:r w:rsidRPr="00C84950">
              <w:rPr>
                <w:rFonts w:ascii="Times New Roman CYR" w:hAnsi="Times New Roman CYR" w:cs="Times New Roman CYR"/>
              </w:rPr>
              <w:t xml:space="preserve">«Старый клён». </w:t>
            </w:r>
            <w:r w:rsidRPr="00C84950">
              <w:rPr>
                <w:rFonts w:ascii="Times New Roman CYR" w:hAnsi="Times New Roman CYR" w:cs="Times New Roman CYR"/>
                <w:bCs/>
              </w:rPr>
              <w:t xml:space="preserve">Композитор: </w:t>
            </w:r>
            <w:r w:rsidRPr="00C84950">
              <w:rPr>
                <w:rFonts w:ascii="Times New Roman CYR" w:hAnsi="Times New Roman CYR" w:cs="Times New Roman CYR"/>
              </w:rPr>
              <w:t>Александра Пахмутова, а</w:t>
            </w:r>
            <w:r w:rsidRPr="00C84950">
              <w:rPr>
                <w:rFonts w:ascii="Times New Roman CYR" w:hAnsi="Times New Roman CYR" w:cs="Times New Roman CYR"/>
                <w:bCs/>
              </w:rPr>
              <w:t xml:space="preserve">втор текста: </w:t>
            </w:r>
            <w:r w:rsidRPr="00C84950">
              <w:rPr>
                <w:rFonts w:ascii="Times New Roman CYR" w:hAnsi="Times New Roman CYR" w:cs="Times New Roman CYR"/>
              </w:rPr>
              <w:t xml:space="preserve">Михаил </w:t>
            </w:r>
            <w:proofErr w:type="spellStart"/>
            <w:r w:rsidRPr="00C84950">
              <w:rPr>
                <w:rFonts w:ascii="Times New Roman CYR" w:hAnsi="Times New Roman CYR" w:cs="Times New Roman CYR"/>
              </w:rPr>
              <w:t>Матусовский</w:t>
            </w:r>
            <w:proofErr w:type="spellEnd"/>
            <w:r w:rsidRPr="00C84950">
              <w:rPr>
                <w:rFonts w:ascii="Times New Roman CYR" w:hAnsi="Times New Roman CYR" w:cs="Times New Roman CYR"/>
              </w:rPr>
              <w:t>. 03.25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BF7587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8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BF7587">
            <w:pPr>
              <w:jc w:val="both"/>
              <w:rPr>
                <w:rFonts w:ascii="Times New Roman CYR" w:hAnsi="Times New Roman CYR" w:cs="Times New Roman CYR"/>
              </w:rPr>
            </w:pPr>
            <w:r w:rsidRPr="004E7E45">
              <w:rPr>
                <w:rFonts w:ascii="Times New Roman CYR" w:hAnsi="Times New Roman CYR" w:cs="Times New Roman CYR"/>
              </w:rPr>
              <w:t xml:space="preserve">Фадеева           Наталья </w:t>
            </w:r>
          </w:p>
          <w:p w:rsidR="00CD07EB" w:rsidRPr="004E7E45" w:rsidRDefault="00CD07EB" w:rsidP="00BF7587">
            <w:pPr>
              <w:jc w:val="both"/>
              <w:rPr>
                <w:rFonts w:ascii="Times New Roman CYR" w:hAnsi="Times New Roman CYR" w:cs="Times New Roman CYR"/>
              </w:rPr>
            </w:pPr>
          </w:p>
        </w:tc>
        <w:tc>
          <w:tcPr>
            <w:tcW w:w="850" w:type="dxa"/>
          </w:tcPr>
          <w:p w:rsidR="00CD07EB" w:rsidRDefault="00CD07EB" w:rsidP="00BF75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939" w:type="dxa"/>
            <w:shd w:val="clear" w:color="auto" w:fill="auto"/>
          </w:tcPr>
          <w:p w:rsidR="00CD07EB" w:rsidRPr="00C84950" w:rsidRDefault="00CD07EB" w:rsidP="00BF7587">
            <w:pPr>
              <w:pStyle w:val="a3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0" w:hanging="59"/>
              <w:jc w:val="both"/>
              <w:rPr>
                <w:rFonts w:ascii="Times New Roman CYR" w:hAnsi="Times New Roman CYR" w:cs="Times New Roman CYR"/>
              </w:rPr>
            </w:pPr>
            <w:r w:rsidRPr="00C84950">
              <w:rPr>
                <w:rFonts w:ascii="Times New Roman CYR" w:hAnsi="Times New Roman CYR" w:cs="Times New Roman CYR"/>
              </w:rPr>
              <w:t xml:space="preserve">«Ветеранам минувшей войны».                                                                                                  </w:t>
            </w:r>
            <w:r w:rsidRPr="00C84950">
              <w:rPr>
                <w:rFonts w:ascii="Times New Roman CYR" w:hAnsi="Times New Roman CYR" w:cs="Times New Roman CYR"/>
                <w:bCs/>
              </w:rPr>
              <w:t xml:space="preserve">Композитор: </w:t>
            </w:r>
            <w:r w:rsidRPr="00C84950">
              <w:rPr>
                <w:rFonts w:ascii="Times New Roman CYR" w:hAnsi="Times New Roman CYR" w:cs="Times New Roman CYR"/>
              </w:rPr>
              <w:t xml:space="preserve">Борис Васильев, </w:t>
            </w:r>
            <w:r w:rsidRPr="00C84950">
              <w:rPr>
                <w:rFonts w:ascii="Times New Roman CYR" w:hAnsi="Times New Roman CYR" w:cs="Times New Roman CYR"/>
                <w:bCs/>
              </w:rPr>
              <w:t xml:space="preserve">автор текста: </w:t>
            </w:r>
            <w:r w:rsidRPr="00C84950">
              <w:rPr>
                <w:rFonts w:ascii="Times New Roman CYR" w:hAnsi="Times New Roman CYR" w:cs="Times New Roman CYR"/>
              </w:rPr>
              <w:t xml:space="preserve">Татьяна </w:t>
            </w:r>
            <w:proofErr w:type="spellStart"/>
            <w:r w:rsidRPr="00C84950">
              <w:rPr>
                <w:rFonts w:ascii="Times New Roman CYR" w:hAnsi="Times New Roman CYR" w:cs="Times New Roman CYR"/>
              </w:rPr>
              <w:t>Атрохова</w:t>
            </w:r>
            <w:proofErr w:type="spellEnd"/>
            <w:r w:rsidRPr="00C84950">
              <w:rPr>
                <w:rFonts w:ascii="Times New Roman CYR" w:hAnsi="Times New Roman CYR" w:cs="Times New Roman CYR"/>
              </w:rPr>
              <w:t>. 04.35</w:t>
            </w:r>
          </w:p>
          <w:p w:rsidR="00CD07EB" w:rsidRPr="00C84950" w:rsidRDefault="00CD07EB" w:rsidP="00BF7587">
            <w:pPr>
              <w:pStyle w:val="a3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0" w:hanging="59"/>
              <w:jc w:val="both"/>
              <w:rPr>
                <w:rFonts w:ascii="Times New Roman CYR" w:hAnsi="Times New Roman CYR" w:cs="Times New Roman CYR"/>
                <w:sz w:val="28"/>
                <w:szCs w:val="28"/>
              </w:rPr>
            </w:pPr>
            <w:r w:rsidRPr="00C84950">
              <w:rPr>
                <w:rFonts w:ascii="Times New Roman CYR" w:hAnsi="Times New Roman CYR" w:cs="Times New Roman CYR"/>
              </w:rPr>
              <w:t xml:space="preserve">«Верь мне».  </w:t>
            </w:r>
            <w:r w:rsidRPr="00C84950">
              <w:rPr>
                <w:rFonts w:ascii="Times New Roman CYR" w:hAnsi="Times New Roman CYR" w:cs="Times New Roman CYR"/>
                <w:bCs/>
              </w:rPr>
              <w:t>Композитор</w:t>
            </w:r>
            <w:r w:rsidRPr="00C84950">
              <w:rPr>
                <w:rFonts w:ascii="Times New Roman CYR" w:hAnsi="Times New Roman CYR" w:cs="Times New Roman CYR"/>
              </w:rPr>
              <w:t xml:space="preserve"> и а</w:t>
            </w:r>
            <w:r w:rsidRPr="00C84950">
              <w:rPr>
                <w:rFonts w:ascii="Times New Roman CYR" w:hAnsi="Times New Roman CYR" w:cs="Times New Roman CYR"/>
                <w:bCs/>
              </w:rPr>
              <w:t xml:space="preserve">втор текста: </w:t>
            </w:r>
            <w:r w:rsidRPr="00C84950">
              <w:rPr>
                <w:rFonts w:ascii="Times New Roman CYR" w:hAnsi="Times New Roman CYR" w:cs="Times New Roman CYR"/>
              </w:rPr>
              <w:t xml:space="preserve">Тарас </w:t>
            </w:r>
            <w:proofErr w:type="spellStart"/>
            <w:r w:rsidRPr="00C84950">
              <w:rPr>
                <w:rFonts w:ascii="Times New Roman CYR" w:hAnsi="Times New Roman CYR" w:cs="Times New Roman CYR"/>
              </w:rPr>
              <w:t>Лучанко</w:t>
            </w:r>
            <w:proofErr w:type="spellEnd"/>
            <w:r w:rsidRPr="00C84950">
              <w:rPr>
                <w:rFonts w:ascii="Times New Roman CYR" w:hAnsi="Times New Roman CYR" w:cs="Times New Roman CYR"/>
              </w:rPr>
              <w:t>. 03.21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F62A4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49.</w:t>
            </w:r>
          </w:p>
        </w:tc>
        <w:tc>
          <w:tcPr>
            <w:tcW w:w="2268" w:type="dxa"/>
            <w:shd w:val="clear" w:color="auto" w:fill="auto"/>
          </w:tcPr>
          <w:p w:rsidR="00CD07EB" w:rsidRPr="00A30982" w:rsidRDefault="00CD07EB" w:rsidP="00F62A48">
            <w:r w:rsidRPr="00A30982">
              <w:t>Машкина Валерия</w:t>
            </w:r>
          </w:p>
          <w:p w:rsidR="00CD07EB" w:rsidRPr="004E7E45" w:rsidRDefault="00CD07EB" w:rsidP="00F62A48">
            <w:pPr>
              <w:jc w:val="both"/>
              <w:rPr>
                <w:rFonts w:ascii="Times New Roman CYR" w:hAnsi="Times New Roman CYR" w:cs="Times New Roman CYR"/>
              </w:rPr>
            </w:pPr>
          </w:p>
        </w:tc>
        <w:tc>
          <w:tcPr>
            <w:tcW w:w="850" w:type="dxa"/>
          </w:tcPr>
          <w:p w:rsidR="00CD07EB" w:rsidRDefault="00CD07EB" w:rsidP="00F62A4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6939" w:type="dxa"/>
            <w:shd w:val="clear" w:color="auto" w:fill="auto"/>
          </w:tcPr>
          <w:p w:rsidR="00CD07EB" w:rsidRPr="00F62A48" w:rsidRDefault="00CD07EB" w:rsidP="00CD07EB">
            <w:pPr>
              <w:jc w:val="both"/>
            </w:pPr>
            <w:r>
              <w:t>1.</w:t>
            </w:r>
            <w:r w:rsidRPr="00F62A48">
              <w:t>«Вальс фронтовой медсестры»</w:t>
            </w:r>
            <w:r>
              <w:t xml:space="preserve">. Композитор: </w:t>
            </w:r>
            <w:r w:rsidRPr="00F62A48">
              <w:t xml:space="preserve">Давид </w:t>
            </w:r>
            <w:proofErr w:type="spellStart"/>
            <w:r w:rsidRPr="00F62A48">
              <w:t>Тухманов</w:t>
            </w:r>
            <w:proofErr w:type="spellEnd"/>
            <w:r>
              <w:t>, а</w:t>
            </w:r>
            <w:r w:rsidRPr="00F62A48">
              <w:t xml:space="preserve">втор </w:t>
            </w:r>
            <w:r>
              <w:t xml:space="preserve">текста: </w:t>
            </w:r>
            <w:r w:rsidRPr="00F62A48">
              <w:t>Владимир Харитонов</w:t>
            </w:r>
            <w:r>
              <w:t xml:space="preserve">. </w:t>
            </w:r>
            <w:r w:rsidRPr="00F62A48">
              <w:t>3:40</w:t>
            </w:r>
          </w:p>
          <w:p w:rsidR="00CD07EB" w:rsidRPr="00F62A48" w:rsidRDefault="00CD07EB" w:rsidP="00F62A48">
            <w:pPr>
              <w:jc w:val="both"/>
              <w:rPr>
                <w:rFonts w:asciiTheme="majorHAnsi" w:hAnsiTheme="majorHAnsi"/>
              </w:rPr>
            </w:pPr>
            <w:r>
              <w:t>2.</w:t>
            </w:r>
            <w:r w:rsidRPr="00F62A48">
              <w:t xml:space="preserve"> «</w:t>
            </w:r>
            <w:proofErr w:type="gramStart"/>
            <w:r w:rsidRPr="00F62A48">
              <w:t>Ты-ветер</w:t>
            </w:r>
            <w:proofErr w:type="gramEnd"/>
            <w:r w:rsidRPr="00F62A48">
              <w:t>»</w:t>
            </w:r>
            <w:r>
              <w:t>. Композитор:</w:t>
            </w:r>
            <w:r w:rsidRPr="00F62A48">
              <w:t xml:space="preserve"> Раймонд </w:t>
            </w:r>
            <w:proofErr w:type="spellStart"/>
            <w:r w:rsidRPr="00F62A48">
              <w:t>Паулс</w:t>
            </w:r>
            <w:proofErr w:type="spellEnd"/>
            <w:r>
              <w:t>, а</w:t>
            </w:r>
            <w:r w:rsidRPr="00F62A48">
              <w:t xml:space="preserve">втор </w:t>
            </w:r>
            <w:r>
              <w:t>текста:</w:t>
            </w:r>
            <w:r w:rsidRPr="00F62A48">
              <w:t xml:space="preserve"> Елена </w:t>
            </w:r>
            <w:proofErr w:type="spellStart"/>
            <w:r w:rsidRPr="00F62A48">
              <w:t>Сигова</w:t>
            </w:r>
            <w:proofErr w:type="spellEnd"/>
            <w:r>
              <w:t xml:space="preserve">. </w:t>
            </w:r>
            <w:r w:rsidRPr="00F62A48">
              <w:t>4:06</w:t>
            </w:r>
            <w:r w:rsidRPr="003B49FC">
              <w:rPr>
                <w:rFonts w:asciiTheme="majorHAnsi" w:hAnsiTheme="majorHAnsi"/>
              </w:rPr>
              <w:t xml:space="preserve"> 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F62A4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50.</w:t>
            </w:r>
          </w:p>
        </w:tc>
        <w:tc>
          <w:tcPr>
            <w:tcW w:w="2268" w:type="dxa"/>
            <w:shd w:val="clear" w:color="auto" w:fill="auto"/>
          </w:tcPr>
          <w:p w:rsidR="00CD07EB" w:rsidRDefault="00CD07EB" w:rsidP="00F62A48">
            <w:pPr>
              <w:widowControl w:val="0"/>
              <w:autoSpaceDE w:val="0"/>
              <w:autoSpaceDN w:val="0"/>
              <w:adjustRightInd w:val="0"/>
            </w:pPr>
            <w:proofErr w:type="spellStart"/>
            <w:r w:rsidRPr="0091158D">
              <w:t>Золкин</w:t>
            </w:r>
            <w:proofErr w:type="spellEnd"/>
            <w:r w:rsidRPr="0091158D">
              <w:t xml:space="preserve"> Дмитрий</w:t>
            </w:r>
          </w:p>
          <w:p w:rsidR="00CD07EB" w:rsidRPr="004E7E45" w:rsidRDefault="00CD07EB" w:rsidP="00F62A48">
            <w:pPr>
              <w:jc w:val="both"/>
              <w:rPr>
                <w:rFonts w:ascii="Times New Roman CYR" w:hAnsi="Times New Roman CYR" w:cs="Times New Roman CYR"/>
              </w:rPr>
            </w:pPr>
          </w:p>
        </w:tc>
        <w:tc>
          <w:tcPr>
            <w:tcW w:w="850" w:type="dxa"/>
          </w:tcPr>
          <w:p w:rsidR="00CD07EB" w:rsidRDefault="00CD07EB" w:rsidP="00F62A4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F62A4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1. «Синева, Пустота, Тишина».  Композитор и автор текста: Тимур </w:t>
            </w:r>
            <w:proofErr w:type="spellStart"/>
            <w:r>
              <w:t>Мардалейшвили</w:t>
            </w:r>
            <w:proofErr w:type="spellEnd"/>
            <w:r>
              <w:t xml:space="preserve">, Сергей </w:t>
            </w:r>
            <w:proofErr w:type="spellStart"/>
            <w:r>
              <w:t>Рудницкий</w:t>
            </w:r>
            <w:proofErr w:type="spellEnd"/>
            <w:r>
              <w:t xml:space="preserve"> </w:t>
            </w:r>
            <w:r>
              <w:rPr>
                <w:sz w:val="22"/>
              </w:rPr>
              <w:t xml:space="preserve">3:09. </w:t>
            </w:r>
          </w:p>
          <w:p w:rsidR="00CD07EB" w:rsidRPr="00D70085" w:rsidRDefault="00CD07EB" w:rsidP="00F62A4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 «Облаком по небу». </w:t>
            </w:r>
            <w:r>
              <w:rPr>
                <w:sz w:val="22"/>
              </w:rPr>
              <w:t>4:22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F62A4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51.</w:t>
            </w:r>
          </w:p>
        </w:tc>
        <w:tc>
          <w:tcPr>
            <w:tcW w:w="2268" w:type="dxa"/>
            <w:shd w:val="clear" w:color="auto" w:fill="auto"/>
          </w:tcPr>
          <w:p w:rsidR="00CD07EB" w:rsidRPr="00B17A0E" w:rsidRDefault="00CD07EB" w:rsidP="00F62A48">
            <w:pPr>
              <w:widowControl w:val="0"/>
              <w:autoSpaceDE w:val="0"/>
              <w:autoSpaceDN w:val="0"/>
              <w:adjustRightInd w:val="0"/>
            </w:pPr>
            <w:r w:rsidRPr="00B17A0E">
              <w:t>Золотавина Анастасия</w:t>
            </w:r>
          </w:p>
          <w:p w:rsidR="00CD07EB" w:rsidRPr="0091158D" w:rsidRDefault="00CD07EB" w:rsidP="00F62A4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F62A4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6939" w:type="dxa"/>
            <w:shd w:val="clear" w:color="auto" w:fill="auto"/>
          </w:tcPr>
          <w:p w:rsidR="00CD07EB" w:rsidRPr="0006276C" w:rsidRDefault="00CD07EB" w:rsidP="00F62A4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rPr>
                <w:sz w:val="22"/>
              </w:rPr>
              <w:t>1.«Сколько боли». И</w:t>
            </w:r>
            <w:r>
              <w:t xml:space="preserve">з репертуара Валентины Бирюковой. </w:t>
            </w:r>
            <w:r>
              <w:rPr>
                <w:sz w:val="22"/>
              </w:rPr>
              <w:t xml:space="preserve">3:12 </w:t>
            </w:r>
          </w:p>
          <w:p w:rsidR="00CD07EB" w:rsidRPr="007158C4" w:rsidRDefault="00CD07EB" w:rsidP="00F62A4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>2. «Эти летние дожди». Композитор: Минков Марк, а</w:t>
            </w:r>
            <w:r w:rsidRPr="0006276C">
              <w:t xml:space="preserve">втор </w:t>
            </w:r>
            <w:r>
              <w:t xml:space="preserve">текста: </w:t>
            </w:r>
            <w:r w:rsidRPr="0006276C">
              <w:t xml:space="preserve"> </w:t>
            </w:r>
            <w:r>
              <w:t xml:space="preserve">Кирсанов Сергей. </w:t>
            </w:r>
            <w:r>
              <w:rPr>
                <w:sz w:val="22"/>
              </w:rPr>
              <w:t>4:32</w:t>
            </w:r>
          </w:p>
        </w:tc>
      </w:tr>
      <w:tr w:rsidR="00CD07EB" w:rsidRPr="003E2946" w:rsidTr="00CD07EB">
        <w:trPr>
          <w:trHeight w:val="598"/>
        </w:trPr>
        <w:tc>
          <w:tcPr>
            <w:tcW w:w="534" w:type="dxa"/>
            <w:shd w:val="clear" w:color="auto" w:fill="auto"/>
          </w:tcPr>
          <w:p w:rsidR="00CD07EB" w:rsidRDefault="00CD07EB" w:rsidP="00F62A48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52.</w:t>
            </w:r>
          </w:p>
        </w:tc>
        <w:tc>
          <w:tcPr>
            <w:tcW w:w="2268" w:type="dxa"/>
            <w:shd w:val="clear" w:color="auto" w:fill="auto"/>
          </w:tcPr>
          <w:p w:rsidR="00CD07EB" w:rsidRPr="003A0AC0" w:rsidRDefault="00CD07EB" w:rsidP="00F62A48">
            <w:r w:rsidRPr="003A0AC0">
              <w:t>Краснова Мария</w:t>
            </w:r>
          </w:p>
          <w:p w:rsidR="00CD07EB" w:rsidRPr="00B17A0E" w:rsidRDefault="00CD07EB" w:rsidP="00F62A48">
            <w:pPr>
              <w:widowControl w:val="0"/>
              <w:autoSpaceDE w:val="0"/>
              <w:autoSpaceDN w:val="0"/>
              <w:adjustRightInd w:val="0"/>
            </w:pPr>
          </w:p>
        </w:tc>
        <w:tc>
          <w:tcPr>
            <w:tcW w:w="850" w:type="dxa"/>
          </w:tcPr>
          <w:p w:rsidR="00CD07EB" w:rsidRDefault="00CD07EB" w:rsidP="00F62A4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6939" w:type="dxa"/>
            <w:shd w:val="clear" w:color="auto" w:fill="auto"/>
          </w:tcPr>
          <w:p w:rsidR="00CD07EB" w:rsidRDefault="00CD07EB" w:rsidP="00F62A4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rPr>
                <w:sz w:val="22"/>
              </w:rPr>
              <w:t>1.  «Спаси и сохрани». 3:02.</w:t>
            </w:r>
          </w:p>
          <w:p w:rsidR="00CD07EB" w:rsidRDefault="00CD07EB" w:rsidP="00F62A48">
            <w:pPr>
              <w:widowControl w:val="0"/>
              <w:autoSpaceDE w:val="0"/>
              <w:autoSpaceDN w:val="0"/>
              <w:adjustRightInd w:val="0"/>
              <w:jc w:val="both"/>
              <w:rPr>
                <w:sz w:val="22"/>
              </w:rPr>
            </w:pPr>
            <w:r>
              <w:t xml:space="preserve">2. «Если ты слышишь». </w:t>
            </w:r>
            <w:r w:rsidRPr="0006276C">
              <w:t>Композ</w:t>
            </w:r>
            <w:r>
              <w:t xml:space="preserve">итор: Полина </w:t>
            </w:r>
            <w:proofErr w:type="spellStart"/>
            <w:r>
              <w:t>Грифитс</w:t>
            </w:r>
            <w:proofErr w:type="spellEnd"/>
            <w:r>
              <w:t xml:space="preserve">. </w:t>
            </w:r>
            <w:r>
              <w:rPr>
                <w:sz w:val="22"/>
              </w:rPr>
              <w:t>3:44</w:t>
            </w:r>
          </w:p>
        </w:tc>
      </w:tr>
    </w:tbl>
    <w:p w:rsidR="00C51E52" w:rsidRDefault="00C51E52" w:rsidP="00C51E52">
      <w:pPr>
        <w:jc w:val="center"/>
        <w:rPr>
          <w:b/>
        </w:rPr>
      </w:pPr>
    </w:p>
    <w:p w:rsidR="00C51E52" w:rsidRDefault="00C51E52" w:rsidP="00C51E52">
      <w:pPr>
        <w:jc w:val="center"/>
        <w:rPr>
          <w:b/>
        </w:rPr>
      </w:pPr>
    </w:p>
    <w:p w:rsidR="00C51E52" w:rsidRDefault="00C51E52" w:rsidP="00C51E52">
      <w:pPr>
        <w:jc w:val="center"/>
        <w:rPr>
          <w:b/>
        </w:rPr>
      </w:pPr>
    </w:p>
    <w:p w:rsidR="00C51E52" w:rsidRDefault="00C51E52" w:rsidP="00C51E52">
      <w:pPr>
        <w:jc w:val="center"/>
        <w:rPr>
          <w:b/>
        </w:rPr>
      </w:pPr>
    </w:p>
    <w:p w:rsidR="00D72D7C" w:rsidRDefault="00C51E52" w:rsidP="00C51E52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:rsidR="007766F6" w:rsidRDefault="007766F6" w:rsidP="00C51E52">
      <w:pPr>
        <w:rPr>
          <w:sz w:val="32"/>
          <w:szCs w:val="32"/>
        </w:rPr>
      </w:pPr>
    </w:p>
    <w:p w:rsidR="00C51E52" w:rsidRDefault="00C51E52" w:rsidP="00C51E52">
      <w:pPr>
        <w:rPr>
          <w:sz w:val="32"/>
          <w:szCs w:val="32"/>
        </w:rPr>
      </w:pPr>
    </w:p>
    <w:p w:rsidR="00C51E52" w:rsidRDefault="00C51E52" w:rsidP="00C51E52">
      <w:pPr>
        <w:rPr>
          <w:sz w:val="32"/>
          <w:szCs w:val="32"/>
        </w:rPr>
      </w:pPr>
    </w:p>
    <w:p w:rsidR="00C51E52" w:rsidRDefault="00C51E52" w:rsidP="00C51E52">
      <w:pPr>
        <w:rPr>
          <w:sz w:val="32"/>
          <w:szCs w:val="32"/>
        </w:rPr>
      </w:pPr>
    </w:p>
    <w:p w:rsidR="00C51E52" w:rsidRDefault="00C51E52" w:rsidP="00C51E52">
      <w:pPr>
        <w:jc w:val="center"/>
        <w:rPr>
          <w:b/>
        </w:rPr>
      </w:pPr>
    </w:p>
    <w:p w:rsidR="00C51E52" w:rsidRDefault="00C51E52" w:rsidP="00C51E52">
      <w:pPr>
        <w:jc w:val="center"/>
        <w:rPr>
          <w:b/>
        </w:rPr>
      </w:pPr>
    </w:p>
    <w:p w:rsidR="00C51E52" w:rsidRDefault="00C51E52" w:rsidP="00C51E52">
      <w:pPr>
        <w:jc w:val="center"/>
        <w:rPr>
          <w:b/>
        </w:rPr>
      </w:pPr>
    </w:p>
    <w:p w:rsidR="00C51E52" w:rsidRDefault="00C51E52" w:rsidP="00C51E52">
      <w:pPr>
        <w:jc w:val="center"/>
        <w:rPr>
          <w:b/>
        </w:rPr>
      </w:pPr>
    </w:p>
    <w:p w:rsidR="001557D5" w:rsidRDefault="001557D5"/>
    <w:sectPr w:rsidR="001557D5" w:rsidSect="00C10458">
      <w:pgSz w:w="11906" w:h="16838"/>
      <w:pgMar w:top="426" w:right="567" w:bottom="851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C139AC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D16F25"/>
    <w:multiLevelType w:val="hybridMultilevel"/>
    <w:tmpl w:val="69FC4F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ED0552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181589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4F6C22"/>
    <w:multiLevelType w:val="hybridMultilevel"/>
    <w:tmpl w:val="F08A7D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48458C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AD4BDF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DA4E98"/>
    <w:multiLevelType w:val="hybridMultilevel"/>
    <w:tmpl w:val="A52044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0B1741"/>
    <w:multiLevelType w:val="hybridMultilevel"/>
    <w:tmpl w:val="CEAC5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0B09F8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6F19E1"/>
    <w:multiLevelType w:val="hybridMultilevel"/>
    <w:tmpl w:val="0A9427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8E7A70"/>
    <w:multiLevelType w:val="hybridMultilevel"/>
    <w:tmpl w:val="49E43F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3B4D8C"/>
    <w:multiLevelType w:val="hybridMultilevel"/>
    <w:tmpl w:val="E7C61C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3977EA"/>
    <w:multiLevelType w:val="hybridMultilevel"/>
    <w:tmpl w:val="00C26E5E"/>
    <w:lvl w:ilvl="0" w:tplc="7AF6CAF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E151C3"/>
    <w:multiLevelType w:val="multilevel"/>
    <w:tmpl w:val="F1E472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13"/>
  </w:num>
  <w:num w:numId="5">
    <w:abstractNumId w:val="12"/>
  </w:num>
  <w:num w:numId="6">
    <w:abstractNumId w:val="6"/>
  </w:num>
  <w:num w:numId="7">
    <w:abstractNumId w:val="2"/>
  </w:num>
  <w:num w:numId="8">
    <w:abstractNumId w:val="5"/>
  </w:num>
  <w:num w:numId="9">
    <w:abstractNumId w:val="3"/>
  </w:num>
  <w:num w:numId="10">
    <w:abstractNumId w:val="9"/>
  </w:num>
  <w:num w:numId="11">
    <w:abstractNumId w:val="0"/>
  </w:num>
  <w:num w:numId="12">
    <w:abstractNumId w:val="11"/>
  </w:num>
  <w:num w:numId="13">
    <w:abstractNumId w:val="8"/>
  </w:num>
  <w:num w:numId="14">
    <w:abstractNumId w:val="4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B776C"/>
    <w:rsid w:val="000724EB"/>
    <w:rsid w:val="000B1836"/>
    <w:rsid w:val="000F3B68"/>
    <w:rsid w:val="0014517F"/>
    <w:rsid w:val="001557D5"/>
    <w:rsid w:val="001675F8"/>
    <w:rsid w:val="00221751"/>
    <w:rsid w:val="0024243F"/>
    <w:rsid w:val="00363519"/>
    <w:rsid w:val="00384917"/>
    <w:rsid w:val="003E0CBE"/>
    <w:rsid w:val="0042148F"/>
    <w:rsid w:val="00421836"/>
    <w:rsid w:val="00427D18"/>
    <w:rsid w:val="00454A48"/>
    <w:rsid w:val="0046512B"/>
    <w:rsid w:val="004825E7"/>
    <w:rsid w:val="004B0BFA"/>
    <w:rsid w:val="00555C8F"/>
    <w:rsid w:val="005C79E3"/>
    <w:rsid w:val="00632D20"/>
    <w:rsid w:val="006C4F71"/>
    <w:rsid w:val="007158C4"/>
    <w:rsid w:val="007766F6"/>
    <w:rsid w:val="007908D2"/>
    <w:rsid w:val="007F6909"/>
    <w:rsid w:val="008762B7"/>
    <w:rsid w:val="00946ED6"/>
    <w:rsid w:val="00975F3A"/>
    <w:rsid w:val="009C11A8"/>
    <w:rsid w:val="00A56C52"/>
    <w:rsid w:val="00AA339D"/>
    <w:rsid w:val="00AE5869"/>
    <w:rsid w:val="00AF66C8"/>
    <w:rsid w:val="00B91DF1"/>
    <w:rsid w:val="00BB7A89"/>
    <w:rsid w:val="00BC3BB3"/>
    <w:rsid w:val="00BF7587"/>
    <w:rsid w:val="00C03546"/>
    <w:rsid w:val="00C10458"/>
    <w:rsid w:val="00C51E52"/>
    <w:rsid w:val="00CB776C"/>
    <w:rsid w:val="00CD07EB"/>
    <w:rsid w:val="00D21D41"/>
    <w:rsid w:val="00D4649D"/>
    <w:rsid w:val="00D60B28"/>
    <w:rsid w:val="00D70085"/>
    <w:rsid w:val="00D72D7C"/>
    <w:rsid w:val="00DD4E4D"/>
    <w:rsid w:val="00EA5EB5"/>
    <w:rsid w:val="00EA6800"/>
    <w:rsid w:val="00F3602B"/>
    <w:rsid w:val="00F62A48"/>
    <w:rsid w:val="00F770FF"/>
    <w:rsid w:val="00FE4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1E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51E52"/>
    <w:pPr>
      <w:ind w:left="720"/>
      <w:contextualSpacing/>
    </w:pPr>
  </w:style>
  <w:style w:type="paragraph" w:styleId="a4">
    <w:name w:val="Body Text"/>
    <w:basedOn w:val="a"/>
    <w:link w:val="a5"/>
    <w:qFormat/>
    <w:rsid w:val="00C51E52"/>
    <w:pPr>
      <w:spacing w:before="180" w:after="180"/>
    </w:pPr>
    <w:rPr>
      <w:rFonts w:ascii="Cambria" w:eastAsia="Cambria" w:hAnsi="Cambria"/>
      <w:lang w:val="en-US" w:eastAsia="en-US"/>
    </w:rPr>
  </w:style>
  <w:style w:type="character" w:customStyle="1" w:styleId="a5">
    <w:name w:val="Основной текст Знак"/>
    <w:basedOn w:val="a0"/>
    <w:link w:val="a4"/>
    <w:rsid w:val="00C51E52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C51E52"/>
    <w:rPr>
      <w:rFonts w:asciiTheme="minorHAnsi" w:eastAsiaTheme="minorHAnsi" w:hAnsiTheme="minorHAnsi" w:cstheme="minorBidi"/>
    </w:rPr>
  </w:style>
  <w:style w:type="paragraph" w:styleId="a6">
    <w:name w:val="No Spacing"/>
    <w:uiPriority w:val="1"/>
    <w:qFormat/>
    <w:rsid w:val="008762B7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character" w:customStyle="1" w:styleId="11pt0pt">
    <w:name w:val="Основной текст + 11 pt;Интервал 0 pt"/>
    <w:basedOn w:val="a0"/>
    <w:rsid w:val="00AA339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shd w:val="clear" w:color="auto" w:fill="FFFFFF"/>
      <w:lang w:val="ru-RU"/>
    </w:rPr>
  </w:style>
  <w:style w:type="character" w:styleId="a7">
    <w:name w:val="Hyperlink"/>
    <w:basedOn w:val="a0"/>
    <w:uiPriority w:val="99"/>
    <w:unhideWhenUsed/>
    <w:rsid w:val="00AE5869"/>
    <w:rPr>
      <w:color w:val="0000FF" w:themeColor="hyperlink"/>
      <w:u w:val="single"/>
    </w:rPr>
  </w:style>
  <w:style w:type="character" w:customStyle="1" w:styleId="extended-textshort">
    <w:name w:val="extended-text__short"/>
    <w:basedOn w:val="a0"/>
    <w:rsid w:val="00BF75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1E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51E52"/>
    <w:pPr>
      <w:ind w:left="720"/>
      <w:contextualSpacing/>
    </w:pPr>
  </w:style>
  <w:style w:type="paragraph" w:styleId="a4">
    <w:name w:val="Body Text"/>
    <w:basedOn w:val="a"/>
    <w:link w:val="a5"/>
    <w:qFormat/>
    <w:rsid w:val="00C51E52"/>
    <w:pPr>
      <w:spacing w:before="180" w:after="180"/>
    </w:pPr>
    <w:rPr>
      <w:rFonts w:ascii="Cambria" w:eastAsia="Cambria" w:hAnsi="Cambria"/>
      <w:lang w:val="en-US" w:eastAsia="en-US"/>
    </w:rPr>
  </w:style>
  <w:style w:type="character" w:customStyle="1" w:styleId="a5">
    <w:name w:val="Основной текст Знак"/>
    <w:basedOn w:val="a0"/>
    <w:link w:val="a4"/>
    <w:rsid w:val="00C51E52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C51E52"/>
    <w:rPr>
      <w:rFonts w:asciiTheme="minorHAnsi" w:eastAsiaTheme="minorHAnsi" w:hAnsiTheme="minorHAnsi" w:cstheme="minorBidi"/>
    </w:rPr>
  </w:style>
  <w:style w:type="paragraph" w:styleId="a6">
    <w:name w:val="No Spacing"/>
    <w:uiPriority w:val="1"/>
    <w:qFormat/>
    <w:rsid w:val="008762B7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character" w:customStyle="1" w:styleId="11pt0pt">
    <w:name w:val="Основной текст + 11 pt;Интервал 0 pt"/>
    <w:basedOn w:val="a0"/>
    <w:rsid w:val="00AA339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shd w:val="clear" w:color="auto" w:fill="FFFFFF"/>
      <w:lang w:val="ru-RU"/>
    </w:rPr>
  </w:style>
  <w:style w:type="character" w:styleId="a7">
    <w:name w:val="Hyperlink"/>
    <w:basedOn w:val="a0"/>
    <w:uiPriority w:val="99"/>
    <w:unhideWhenUsed/>
    <w:rsid w:val="00AE5869"/>
    <w:rPr>
      <w:color w:val="0000FF" w:themeColor="hyperlink"/>
      <w:u w:val="single"/>
    </w:rPr>
  </w:style>
  <w:style w:type="character" w:customStyle="1" w:styleId="extended-textshort">
    <w:name w:val="extended-text__short"/>
    <w:basedOn w:val="a0"/>
    <w:rsid w:val="00BF75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x-minus.me/artist/%D0%BA%D1%81%D0%B5%D0%BD%D0%B8%D1%8F-%D1%81%D0%B8%D1%82%D0%BD%D0%B8%D0%B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5</Pages>
  <Words>1628</Words>
  <Characters>9286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zhda-210</dc:creator>
  <cp:keywords/>
  <dc:description/>
  <cp:lastModifiedBy>Nadezhda-210</cp:lastModifiedBy>
  <cp:revision>54</cp:revision>
  <dcterms:created xsi:type="dcterms:W3CDTF">2019-04-04T08:24:00Z</dcterms:created>
  <dcterms:modified xsi:type="dcterms:W3CDTF">2019-04-15T02:08:00Z</dcterms:modified>
</cp:coreProperties>
</file>